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CE0BFB" w14:paraId="17204B80" w14:textId="77777777" w:rsidTr="00A73EDA">
        <w:trPr>
          <w:trHeight w:val="284"/>
        </w:trPr>
        <w:tc>
          <w:tcPr>
            <w:tcW w:w="3681" w:type="dxa"/>
          </w:tcPr>
          <w:p w14:paraId="2D908F89" w14:textId="77777777" w:rsidR="00CE0BFB" w:rsidRPr="001F1E2B" w:rsidRDefault="00CE0BFB" w:rsidP="00CE0BFB">
            <w:r>
              <w:t>Name of Employee</w:t>
            </w:r>
          </w:p>
        </w:tc>
        <w:tc>
          <w:tcPr>
            <w:tcW w:w="5335" w:type="dxa"/>
          </w:tcPr>
          <w:p w14:paraId="1DDF35D1" w14:textId="77777777" w:rsidR="00CE0BFB" w:rsidRDefault="00CE0BFB" w:rsidP="00CE0BFB"/>
        </w:tc>
      </w:tr>
      <w:tr w:rsidR="00CE0BFB" w14:paraId="3BF96167" w14:textId="77777777" w:rsidTr="00A73EDA">
        <w:trPr>
          <w:trHeight w:val="284"/>
        </w:trPr>
        <w:tc>
          <w:tcPr>
            <w:tcW w:w="3681" w:type="dxa"/>
          </w:tcPr>
          <w:p w14:paraId="4CFD264C" w14:textId="77777777" w:rsidR="00CE0BFB" w:rsidRPr="001F1E2B" w:rsidRDefault="00CE0BFB" w:rsidP="00CE0BFB">
            <w:r>
              <w:t>Job Title:</w:t>
            </w:r>
          </w:p>
        </w:tc>
        <w:tc>
          <w:tcPr>
            <w:tcW w:w="5335" w:type="dxa"/>
          </w:tcPr>
          <w:p w14:paraId="26B2FF50" w14:textId="77777777" w:rsidR="00CE0BFB" w:rsidRDefault="00CE0BFB" w:rsidP="00CE0BFB"/>
        </w:tc>
      </w:tr>
      <w:tr w:rsidR="00CE0BFB" w14:paraId="0033A2D0" w14:textId="77777777" w:rsidTr="00A73EDA">
        <w:trPr>
          <w:trHeight w:val="284"/>
        </w:trPr>
        <w:tc>
          <w:tcPr>
            <w:tcW w:w="3681" w:type="dxa"/>
          </w:tcPr>
          <w:p w14:paraId="691A6EE1" w14:textId="77777777" w:rsidR="00CE0BFB" w:rsidRPr="001F1E2B" w:rsidRDefault="00CE0BFB" w:rsidP="00CE0BFB">
            <w:r>
              <w:t>Service:</w:t>
            </w:r>
          </w:p>
        </w:tc>
        <w:tc>
          <w:tcPr>
            <w:tcW w:w="5335" w:type="dxa"/>
          </w:tcPr>
          <w:p w14:paraId="361C8C00" w14:textId="77777777" w:rsidR="00CE0BFB" w:rsidRDefault="00CE0BFB" w:rsidP="00CE0BFB"/>
        </w:tc>
      </w:tr>
      <w:tr w:rsidR="00EF35FF" w14:paraId="11D6B414" w14:textId="77777777" w:rsidTr="00A73EDA">
        <w:trPr>
          <w:trHeight w:val="284"/>
        </w:trPr>
        <w:tc>
          <w:tcPr>
            <w:tcW w:w="3681" w:type="dxa"/>
          </w:tcPr>
          <w:p w14:paraId="0D2A4C2C" w14:textId="6CCC4B2C" w:rsidR="00EF35FF" w:rsidRDefault="00EF35FF" w:rsidP="00CE0BFB">
            <w:r>
              <w:t>Location:</w:t>
            </w:r>
          </w:p>
        </w:tc>
        <w:tc>
          <w:tcPr>
            <w:tcW w:w="5335" w:type="dxa"/>
          </w:tcPr>
          <w:p w14:paraId="2AB8E284" w14:textId="77777777" w:rsidR="00EF35FF" w:rsidRDefault="00EF35FF" w:rsidP="00CE0BFB"/>
        </w:tc>
      </w:tr>
      <w:tr w:rsidR="00CE0BFB" w14:paraId="6BBD3BAE" w14:textId="77777777" w:rsidTr="00A73EDA">
        <w:trPr>
          <w:trHeight w:val="284"/>
        </w:trPr>
        <w:tc>
          <w:tcPr>
            <w:tcW w:w="3681" w:type="dxa"/>
          </w:tcPr>
          <w:p w14:paraId="57F9ABA0" w14:textId="59E2F2CC" w:rsidR="00CE0BFB" w:rsidRPr="001F1E2B" w:rsidRDefault="00A73EDA" w:rsidP="00A73EDA">
            <w:r>
              <w:t xml:space="preserve">Responsible </w:t>
            </w:r>
            <w:r w:rsidR="00CE0BFB">
              <w:t>Manag</w:t>
            </w:r>
            <w:r>
              <w:t>er/ Supervisor</w:t>
            </w:r>
            <w:r w:rsidR="00CE0BFB">
              <w:t>:</w:t>
            </w:r>
          </w:p>
        </w:tc>
        <w:tc>
          <w:tcPr>
            <w:tcW w:w="5335" w:type="dxa"/>
          </w:tcPr>
          <w:p w14:paraId="2039FD75" w14:textId="77777777" w:rsidR="00CE0BFB" w:rsidRDefault="00CE0BFB" w:rsidP="00CE0BFB"/>
        </w:tc>
      </w:tr>
      <w:tr w:rsidR="00CE0BFB" w14:paraId="5BF9D9CF" w14:textId="77777777" w:rsidTr="00A73EDA">
        <w:trPr>
          <w:trHeight w:val="284"/>
        </w:trPr>
        <w:tc>
          <w:tcPr>
            <w:tcW w:w="3681" w:type="dxa"/>
          </w:tcPr>
          <w:p w14:paraId="55A77BAB" w14:textId="77777777" w:rsidR="00CE0BFB" w:rsidRPr="001F1E2B" w:rsidRDefault="00CE0BFB" w:rsidP="00CE0BFB">
            <w:r>
              <w:t>Date Induction Completed</w:t>
            </w:r>
          </w:p>
        </w:tc>
        <w:tc>
          <w:tcPr>
            <w:tcW w:w="5335" w:type="dxa"/>
          </w:tcPr>
          <w:p w14:paraId="154039E6" w14:textId="77777777" w:rsidR="00CE0BFB" w:rsidRDefault="00CE0BFB" w:rsidP="00CE0BFB"/>
        </w:tc>
      </w:tr>
    </w:tbl>
    <w:p w14:paraId="5F9ECC6C" w14:textId="77777777" w:rsidR="00EF35FF" w:rsidRDefault="00EF35FF"/>
    <w:p w14:paraId="148F063C" w14:textId="5E4030D9" w:rsidR="001F1E2B" w:rsidRDefault="00B13E14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2893BC7" wp14:editId="05C6FFB6">
                <wp:simplePos x="0" y="0"/>
                <wp:positionH relativeFrom="margin">
                  <wp:posOffset>740410</wp:posOffset>
                </wp:positionH>
                <wp:positionV relativeFrom="paragraph">
                  <wp:posOffset>177165</wp:posOffset>
                </wp:positionV>
                <wp:extent cx="4814570" cy="339725"/>
                <wp:effectExtent l="0" t="0" r="0" b="31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4570" cy="339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1E4F9" w14:textId="77777777" w:rsidR="00CE0BFB" w:rsidRPr="00B13E14" w:rsidRDefault="00CE0BFB">
                            <w:pPr>
                              <w:rPr>
                                <w:rFonts w:ascii="Bradley Hand ITC" w:hAnsi="Bradley Hand ITC"/>
                                <w:b/>
                                <w:sz w:val="28"/>
                                <w:szCs w:val="28"/>
                              </w:rPr>
                            </w:pPr>
                            <w:r w:rsidRPr="00B13E14">
                              <w:rPr>
                                <w:rFonts w:ascii="Bradley Hand ITC" w:hAnsi="Bradley Hand ITC"/>
                                <w:b/>
                                <w:sz w:val="28"/>
                                <w:szCs w:val="28"/>
                              </w:rPr>
                              <w:t>Prior to starting employ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893BC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8.3pt;margin-top:13.95pt;width:379.1pt;height:26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QdZCQIAAPQDAAAOAAAAZHJzL2Uyb0RvYy54bWysU9tuGyEQfa/Uf0C81+vd2LW9Mo7SpKkq&#10;pRcp6QdglvWiAkMBe9f9+g6s41jpW1UeEMMMZ+acGdbXg9HkIH1QYBktJ1NKpBXQKLtj9MfT/bsl&#10;JSFy23ANVjJ6lIFeb96+WfeulhV0oBvpCYLYUPeO0S5GVxdFEJ00PEzASYvOFrzhEU2/KxrPe0Q3&#10;uqim0/dFD75xHoQMAW/vRifdZPy2lSJ+a9sgI9GMYm0x7z7v27QXmzWvd567TolTGfwfqjBcWUx6&#10;hrrjkZO9V39BGSU8BGjjRIApoG2VkJkDsimnr9g8dtzJzAXFCe4sU/h/sOLr4bsnqmG0KheUWG6w&#10;SU9yiOQDDKRK+vQu1Bj26DAwDniNfc5cg3sA8TMQC7cdtzt54z30neQN1leml8XF0xEnJJBt/wUa&#10;TMP3ETLQ0HqTxEM5CKJjn47n3qRSBF7OluVsvkCXQN/V1WpRzXMKXj+/dj7ETxIMSQdGPfY+o/PD&#10;Q4ipGl4/h6RkFu6V1rn/2pKe0dUcIV95jIo4nloZRpfTtMaBSSQ/2iY/jlzp8YwJtD2xTkRHynHY&#10;DhiYpNhCc0T+HsYxxG+Dhw78b0p6HEFGw68995IS/dmihqtyNkszmw0kX6HhLz3bSw+3AqEYjZSM&#10;x9uY53xkdINatyrL8FLJqVYcrazO6Ruk2b20c9TLZ938AQAA//8DAFBLAwQUAAYACAAAACEAuDVd&#10;690AAAAJAQAADwAAAGRycy9kb3ducmV2LnhtbEyPy07DMBBF90j9B2uQ2FE7VUjbEKeqQGxBtAWJ&#10;nRtPk4h4HMVuE/6eYUV3czVH91FsJteJCw6h9aQhmSsQSJW3LdUaDvuX+xWIEA1Z03lCDT8YYFPO&#10;bgqTWz/SO152sRZsQiE3GpoY+1zKUDXoTJj7Hol/Jz84E1kOtbSDGdncdXKhVCadaYkTGtPjU4PV&#10;9+7sNHy8nr4+U/VWP7uHfvSTkuTWUuu722n7CCLiFP9h+KvP1aHkTkd/JhtExzrJMkY1LJZrEAys&#10;lilvOfKRpCDLQl4vKH8BAAD//wMAUEsBAi0AFAAGAAgAAAAhALaDOJL+AAAA4QEAABMAAAAAAAAA&#10;AAAAAAAAAAAAAFtDb250ZW50X1R5cGVzXS54bWxQSwECLQAUAAYACAAAACEAOP0h/9YAAACUAQAA&#10;CwAAAAAAAAAAAAAAAAAvAQAAX3JlbHMvLnJlbHNQSwECLQAUAAYACAAAACEAXs0HWQkCAAD0AwAA&#10;DgAAAAAAAAAAAAAAAAAuAgAAZHJzL2Uyb0RvYy54bWxQSwECLQAUAAYACAAAACEAuDVd690AAAAJ&#10;AQAADwAAAAAAAAAAAAAAAABjBAAAZHJzL2Rvd25yZXYueG1sUEsFBgAAAAAEAAQA8wAAAG0FAAAA&#10;AA==&#10;" filled="f" stroked="f">
                <v:textbox>
                  <w:txbxContent>
                    <w:p w14:paraId="29E1E4F9" w14:textId="77777777" w:rsidR="00CE0BFB" w:rsidRPr="00B13E14" w:rsidRDefault="00CE0BFB">
                      <w:pPr>
                        <w:rPr>
                          <w:rFonts w:ascii="Bradley Hand ITC" w:hAnsi="Bradley Hand ITC"/>
                          <w:b/>
                          <w:sz w:val="28"/>
                          <w:szCs w:val="28"/>
                        </w:rPr>
                      </w:pPr>
                      <w:r w:rsidRPr="00B13E14">
                        <w:rPr>
                          <w:rFonts w:ascii="Bradley Hand ITC" w:hAnsi="Bradley Hand ITC"/>
                          <w:b/>
                          <w:sz w:val="28"/>
                          <w:szCs w:val="28"/>
                        </w:rPr>
                        <w:t>Prior to starting employ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E4CA85B" wp14:editId="1DE39097">
                <wp:simplePos x="0" y="0"/>
                <wp:positionH relativeFrom="column">
                  <wp:posOffset>-5787</wp:posOffset>
                </wp:positionH>
                <wp:positionV relativeFrom="paragraph">
                  <wp:posOffset>155628</wp:posOffset>
                </wp:positionV>
                <wp:extent cx="5716270" cy="351155"/>
                <wp:effectExtent l="19050" t="19050" r="17780" b="10795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6270" cy="351155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60A7C5" w14:textId="77777777" w:rsidR="00CE0BFB" w:rsidRDefault="00CE0BFB" w:rsidP="00CE0B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E4CA85B" id="Rounded Rectangle 4" o:spid="_x0000_s1027" style="position:absolute;margin-left:-.45pt;margin-top:12.25pt;width:450.1pt;height:27.65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/lTqAIAALEFAAAOAAAAZHJzL2Uyb0RvYy54bWysVMFu2zAMvQ/YPwi6r46zuOmMOkXQosOA&#10;oivaDj0rshQbkEVNUmJnXz9KctygK3YY5oMsieQj+UTy8mroFNkL61rQFc3PZpQIzaFu9baiP55v&#10;P11Q4jzTNVOgRUUPwtGr1ccPl70pxRwaULWwBEG0K3tT0cZ7U2aZ443omDsDIzQKJdiOeTzabVZb&#10;1iN6p7L5bHae9WBrY4EL5/D2JgnpKuJLKbj/LqUTnqiKYmw+rjaum7Bmq0tWbi0zTcvHMNg/RNGx&#10;VqPTCeqGeUZ2tv0Dqmu5BQfSn3HoMpCy5SLmgNnkszfZPDXMiJgLkuPMRJP7f7D8fv9gSVtXdEGJ&#10;Zh0+0SPsdC1q8ojkMb1VgiwCTb1xJWo/mQc7nhxuQ86DtF34YzZkiNQeJmrF4AnHy2KZn8+X+AIc&#10;ZZ+LPC+KAJq9Whvr/FcBHQmbitoQRQgh0sr2d84n/aNe8KjhtlUK71mpNOkrOr8olkW0cKDaOkiD&#10;MJaTuFaW7BkWAuNcaH8M4EQTw1Eaowq5puzizh+USD4ehUSyMJ95chLK9C1unkQNq0VyV8zwG7Od&#10;Iom5K42AAVlioBP2CPA+diJh1A+mIlb5ZDz7W2DJeLKInkH7ybhrNdj3AJTPxwRk0j+SlKgJLPlh&#10;M8RCiprhZgP1AYvLQuo6Z/hti297x5x/YBbbDMsBR4f/jotUgM8H446SBuyv9+6DPlY/SinpsW0r&#10;6n7umBWUqG8a++JLvliEPo+HRbGc48GeSjanEr3rrgELIschZXjcBn2vjltpoXvBCbMOXlHENEff&#10;FeXeHg/XPo0TnFFcrNdRDXvbMH+nnwwP4IHnULbPwwuzZixwj61xD8cWZ+WbEk+6wVLDeudBtrH+&#10;X3kdXwDnQiylcYaFwXN6jlqvk3b1GwAA//8DAFBLAwQUAAYACAAAACEAZOJqQ94AAAAHAQAADwAA&#10;AGRycy9kb3ducmV2LnhtbEyOwU7DMBBE70j8g7VIXFDrEGhJ0myqgsSFC6JUqEc33saBeB3Fbhr+&#10;HnOC42hGb165nmwnRhp86xjhdp6AIK6dbrlB2L0/zzIQPijWqnNMCN/kYV1dXpSq0O7MbzRuQyMi&#10;hH2hEEwIfSGlrw1Z5eeuJ47d0Q1WhRiHRupBnSPcdjJNkqW0quX4YFRPT4bqr+3JIoy79Objc794&#10;ncKm3vPy5dGYwSBeX02bFYhAU/gbw69+VIcqOh3cibUXHcIsj0OE9H4BItZZnt+BOCA85BnIqpT/&#10;/asfAAAA//8DAFBLAQItABQABgAIAAAAIQC2gziS/gAAAOEBAAATAAAAAAAAAAAAAAAAAAAAAABb&#10;Q29udGVudF9UeXBlc10ueG1sUEsBAi0AFAAGAAgAAAAhADj9If/WAAAAlAEAAAsAAAAAAAAAAAAA&#10;AAAALwEAAF9yZWxzLy5yZWxzUEsBAi0AFAAGAAgAAAAhAABr+VOoAgAAsQUAAA4AAAAAAAAAAAAA&#10;AAAALgIAAGRycy9lMm9Eb2MueG1sUEsBAi0AFAAGAAgAAAAhAGTiakPeAAAABwEAAA8AAAAAAAAA&#10;AAAAAAAAAgUAAGRycy9kb3ducmV2LnhtbFBLBQYAAAAABAAEAPMAAAANBgAAAAA=&#10;" filled="f" strokecolor="#4472c4 [3208]" strokeweight="2.25pt">
                <v:stroke joinstyle="miter"/>
                <v:textbox>
                  <w:txbxContent>
                    <w:p w14:paraId="2E60A7C5" w14:textId="77777777" w:rsidR="00CE0BFB" w:rsidRDefault="00CE0BFB" w:rsidP="00CE0BFB"/>
                  </w:txbxContent>
                </v:textbox>
              </v:roundrect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62336" behindDoc="0" locked="0" layoutInCell="1" allowOverlap="1" wp14:anchorId="3E2EA90D" wp14:editId="1F183A68">
            <wp:simplePos x="0" y="0"/>
            <wp:positionH relativeFrom="column">
              <wp:posOffset>71365</wp:posOffset>
            </wp:positionH>
            <wp:positionV relativeFrom="paragraph">
              <wp:posOffset>21325</wp:posOffset>
            </wp:positionV>
            <wp:extent cx="554355" cy="49657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" cy="496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EEDAED" w14:textId="77777777" w:rsidR="00247CCF" w:rsidRDefault="00247CCF"/>
    <w:p w14:paraId="5F51999A" w14:textId="77777777" w:rsidR="00247CCF" w:rsidRDefault="00247CCF" w:rsidP="00247CC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075"/>
      </w:tblGrid>
      <w:tr w:rsidR="00575F35" w14:paraId="777CF571" w14:textId="77777777" w:rsidTr="00575F35">
        <w:tc>
          <w:tcPr>
            <w:tcW w:w="6941" w:type="dxa"/>
          </w:tcPr>
          <w:p w14:paraId="587E8B2D" w14:textId="77777777" w:rsidR="00575F35" w:rsidRPr="00D821A9" w:rsidRDefault="00575F35" w:rsidP="00976667">
            <w:pPr>
              <w:rPr>
                <w:b/>
              </w:rPr>
            </w:pPr>
            <w:r w:rsidRPr="00D821A9">
              <w:rPr>
                <w:b/>
              </w:rPr>
              <w:t>The Moray Council – How We Work</w:t>
            </w:r>
          </w:p>
        </w:tc>
        <w:tc>
          <w:tcPr>
            <w:tcW w:w="2075" w:type="dxa"/>
          </w:tcPr>
          <w:p w14:paraId="09AE1C36" w14:textId="77777777" w:rsidR="00575F35" w:rsidRPr="00575F35" w:rsidRDefault="00575F35" w:rsidP="00976667">
            <w:pPr>
              <w:jc w:val="center"/>
              <w:rPr>
                <w:b/>
              </w:rPr>
            </w:pPr>
            <w:r w:rsidRPr="00575F35">
              <w:rPr>
                <w:b/>
              </w:rPr>
              <w:t>Completed</w:t>
            </w:r>
          </w:p>
        </w:tc>
      </w:tr>
      <w:tr w:rsidR="001F74AB" w14:paraId="4CE1EA9C" w14:textId="77777777" w:rsidTr="00575F35">
        <w:tc>
          <w:tcPr>
            <w:tcW w:w="6941" w:type="dxa"/>
          </w:tcPr>
          <w:p w14:paraId="0FE0E83D" w14:textId="77777777" w:rsidR="001F74AB" w:rsidRPr="00D821A9" w:rsidRDefault="001F74AB" w:rsidP="00976667"/>
        </w:tc>
        <w:tc>
          <w:tcPr>
            <w:tcW w:w="2075" w:type="dxa"/>
          </w:tcPr>
          <w:p w14:paraId="423A2D20" w14:textId="77777777" w:rsidR="001F74AB" w:rsidRDefault="001F74AB" w:rsidP="00976667">
            <w:pPr>
              <w:jc w:val="center"/>
            </w:pPr>
          </w:p>
        </w:tc>
      </w:tr>
      <w:tr w:rsidR="00575F35" w14:paraId="4B7A2631" w14:textId="77777777" w:rsidTr="00575F35">
        <w:tc>
          <w:tcPr>
            <w:tcW w:w="6941" w:type="dxa"/>
          </w:tcPr>
          <w:p w14:paraId="11F22F2D" w14:textId="61DF495F" w:rsidR="00575F35" w:rsidRDefault="00575F35" w:rsidP="002E6EA1">
            <w:r w:rsidRPr="00D821A9">
              <w:t xml:space="preserve">Send employee letter of appointment confirming salary </w:t>
            </w:r>
            <w:r w:rsidR="002E6EA1">
              <w:t>&amp;</w:t>
            </w:r>
            <w:r w:rsidRPr="00D821A9">
              <w:t xml:space="preserve"> start date</w:t>
            </w:r>
          </w:p>
        </w:tc>
        <w:sdt>
          <w:sdtPr>
            <w:id w:val="-15919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13089649" w14:textId="29AB33E8" w:rsidR="00575F35" w:rsidRDefault="004E4C22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E6EA1" w14:paraId="25AD14DA" w14:textId="77777777" w:rsidTr="00575F35">
        <w:tc>
          <w:tcPr>
            <w:tcW w:w="6941" w:type="dxa"/>
          </w:tcPr>
          <w:p w14:paraId="2B7A0632" w14:textId="4DCC0DEB" w:rsidR="002E6EA1" w:rsidRPr="00D821A9" w:rsidRDefault="002E6EA1" w:rsidP="002E6EA1">
            <w:r w:rsidRPr="002E6EA1">
              <w:t xml:space="preserve">Complete ICT </w:t>
            </w:r>
            <w:hyperlink r:id="rId8" w:history="1">
              <w:r w:rsidRPr="002E6EA1">
                <w:rPr>
                  <w:rStyle w:val="Hyperlink"/>
                </w:rPr>
                <w:t>user profile request form</w:t>
              </w:r>
            </w:hyperlink>
            <w:r>
              <w:t xml:space="preserve"> </w:t>
            </w:r>
            <w:r w:rsidRPr="002E6EA1">
              <w:t>(for access to network drives and email)</w:t>
            </w:r>
            <w:r w:rsidRPr="002E6EA1">
              <w:t xml:space="preserve"> if required</w:t>
            </w:r>
          </w:p>
        </w:tc>
        <w:sdt>
          <w:sdtPr>
            <w:id w:val="-1250114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5" w:type="dxa"/>
              </w:tcPr>
              <w:p w14:paraId="034C6AE2" w14:textId="53FD2FFA" w:rsidR="002E6EA1" w:rsidRDefault="004E4C22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E4C22" w14:paraId="3A102647" w14:textId="77777777" w:rsidTr="00575F35">
        <w:tc>
          <w:tcPr>
            <w:tcW w:w="6941" w:type="dxa"/>
          </w:tcPr>
          <w:p w14:paraId="3619E514" w14:textId="53D02F05" w:rsidR="004E4C22" w:rsidRPr="004E4C22" w:rsidRDefault="004E4C22" w:rsidP="004E4C22">
            <w:r w:rsidRPr="004E4C22">
              <w:t xml:space="preserve">Arrange access (login and password) to departmental systems </w:t>
            </w:r>
          </w:p>
        </w:tc>
        <w:sdt>
          <w:sdtPr>
            <w:id w:val="1440416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5" w:type="dxa"/>
              </w:tcPr>
              <w:p w14:paraId="1A75F3A1" w14:textId="4333103D" w:rsidR="004E4C22" w:rsidRDefault="004E4C22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75F35" w14:paraId="6BFDA8EF" w14:textId="77777777" w:rsidTr="00575F35">
        <w:tc>
          <w:tcPr>
            <w:tcW w:w="6941" w:type="dxa"/>
          </w:tcPr>
          <w:p w14:paraId="2817FE11" w14:textId="77777777" w:rsidR="00575F35" w:rsidRDefault="00575F35" w:rsidP="001F74AB">
            <w:r>
              <w:t>Contact new employee and agree a</w:t>
            </w:r>
            <w:r w:rsidR="001F74AB">
              <w:t>rrangements for their first day e.g.</w:t>
            </w:r>
            <w:r>
              <w:t xml:space="preserve"> expected time of arrival, where to and who to report to etc.)</w:t>
            </w:r>
          </w:p>
        </w:tc>
        <w:sdt>
          <w:sdtPr>
            <w:id w:val="1173535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3B7AAAF7" w14:textId="77777777" w:rsidR="00575F35" w:rsidRDefault="00575F35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75F35" w14:paraId="106772BF" w14:textId="77777777" w:rsidTr="00575F35">
        <w:tc>
          <w:tcPr>
            <w:tcW w:w="6941" w:type="dxa"/>
          </w:tcPr>
          <w:p w14:paraId="7D46C58B" w14:textId="6388CE36" w:rsidR="00575F35" w:rsidRDefault="00575F35" w:rsidP="002E6EA1">
            <w:r>
              <w:t>Make arrangem</w:t>
            </w:r>
            <w:r w:rsidR="001F74AB">
              <w:t xml:space="preserve">ents for new employee’s arrival e.g. </w:t>
            </w:r>
            <w:r>
              <w:t>locker, desk</w:t>
            </w:r>
            <w:r w:rsidR="002E6EA1">
              <w:t>, ICT equipment &amp; temporary visitor ID badge etc.</w:t>
            </w:r>
          </w:p>
        </w:tc>
        <w:sdt>
          <w:sdtPr>
            <w:id w:val="60378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1F1554EB" w14:textId="77777777" w:rsidR="00575F35" w:rsidRDefault="00575F35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75F35" w14:paraId="2B273875" w14:textId="77777777" w:rsidTr="00575F35">
        <w:tc>
          <w:tcPr>
            <w:tcW w:w="6941" w:type="dxa"/>
          </w:tcPr>
          <w:p w14:paraId="6BA9C5C7" w14:textId="77777777" w:rsidR="00575F35" w:rsidRDefault="00575F35" w:rsidP="00976667">
            <w:r w:rsidRPr="00D821A9">
              <w:t xml:space="preserve">Conditions of Service - </w:t>
            </w:r>
            <w:r>
              <w:t>c</w:t>
            </w:r>
            <w:r w:rsidRPr="00D821A9">
              <w:t>omplete any relevant paperwork</w:t>
            </w:r>
          </w:p>
        </w:tc>
        <w:sdt>
          <w:sdtPr>
            <w:id w:val="964783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6B154C91" w14:textId="77777777" w:rsidR="00575F35" w:rsidRDefault="00575F35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1AADBBFE" w14:textId="77777777" w:rsidR="00575F35" w:rsidRDefault="00575F35" w:rsidP="00247CC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075"/>
      </w:tblGrid>
      <w:tr w:rsidR="00575F35" w:rsidRPr="00575F35" w14:paraId="143D83C8" w14:textId="77777777" w:rsidTr="00976667">
        <w:tc>
          <w:tcPr>
            <w:tcW w:w="6941" w:type="dxa"/>
          </w:tcPr>
          <w:p w14:paraId="1611D0CC" w14:textId="77777777" w:rsidR="00575F35" w:rsidRPr="00D821A9" w:rsidRDefault="001F74AB" w:rsidP="00976667">
            <w:pPr>
              <w:rPr>
                <w:b/>
              </w:rPr>
            </w:pPr>
            <w:r>
              <w:rPr>
                <w:b/>
              </w:rPr>
              <w:t>Updating Colleagues</w:t>
            </w:r>
          </w:p>
        </w:tc>
        <w:tc>
          <w:tcPr>
            <w:tcW w:w="2075" w:type="dxa"/>
          </w:tcPr>
          <w:p w14:paraId="4483ED90" w14:textId="77777777" w:rsidR="00575F35" w:rsidRPr="00575F35" w:rsidRDefault="00575F35" w:rsidP="00976667">
            <w:pPr>
              <w:jc w:val="center"/>
              <w:rPr>
                <w:b/>
              </w:rPr>
            </w:pPr>
            <w:r w:rsidRPr="00575F35">
              <w:rPr>
                <w:b/>
              </w:rPr>
              <w:t>Completed</w:t>
            </w:r>
          </w:p>
        </w:tc>
      </w:tr>
      <w:tr w:rsidR="001F74AB" w14:paraId="71B23E3C" w14:textId="77777777" w:rsidTr="00976667">
        <w:tc>
          <w:tcPr>
            <w:tcW w:w="6941" w:type="dxa"/>
          </w:tcPr>
          <w:p w14:paraId="16F55AAA" w14:textId="77777777" w:rsidR="001F74AB" w:rsidRPr="00575F35" w:rsidRDefault="001F74AB" w:rsidP="00976667"/>
        </w:tc>
        <w:tc>
          <w:tcPr>
            <w:tcW w:w="2075" w:type="dxa"/>
          </w:tcPr>
          <w:p w14:paraId="5DA3D86A" w14:textId="77777777" w:rsidR="001F74AB" w:rsidRDefault="001F74AB" w:rsidP="00976667">
            <w:pPr>
              <w:jc w:val="center"/>
            </w:pPr>
          </w:p>
        </w:tc>
      </w:tr>
      <w:tr w:rsidR="00575F35" w14:paraId="4C47E3D8" w14:textId="77777777" w:rsidTr="00976667">
        <w:tc>
          <w:tcPr>
            <w:tcW w:w="6941" w:type="dxa"/>
          </w:tcPr>
          <w:p w14:paraId="5E0A7AEE" w14:textId="77777777" w:rsidR="00575F35" w:rsidRDefault="00575F35" w:rsidP="00976667">
            <w:r w:rsidRPr="00575F35">
              <w:t>Inform colleagues/</w:t>
            </w:r>
            <w:r>
              <w:t xml:space="preserve"> </w:t>
            </w:r>
            <w:r w:rsidRPr="00575F35">
              <w:t>managers of new employee and start date</w:t>
            </w:r>
          </w:p>
        </w:tc>
        <w:sdt>
          <w:sdtPr>
            <w:id w:val="14881390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531AF578" w14:textId="77777777" w:rsidR="00575F35" w:rsidRDefault="00575F35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7CFCBAD8" w14:textId="77777777" w:rsidR="00247CCF" w:rsidRDefault="00247CCF" w:rsidP="00247CCF"/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B13E14" w14:paraId="32F43810" w14:textId="77777777" w:rsidTr="00B13E14">
        <w:tc>
          <w:tcPr>
            <w:tcW w:w="9016" w:type="dxa"/>
          </w:tcPr>
          <w:p w14:paraId="0698E775" w14:textId="77777777" w:rsidR="00B13E14" w:rsidRPr="00B13E14" w:rsidRDefault="00B13E14" w:rsidP="00247CCF">
            <w:pPr>
              <w:rPr>
                <w:b/>
              </w:rPr>
            </w:pPr>
            <w:r w:rsidRPr="00B13E14">
              <w:rPr>
                <w:b/>
              </w:rPr>
              <w:t>Service Specific Tasks</w:t>
            </w:r>
          </w:p>
        </w:tc>
      </w:tr>
      <w:tr w:rsidR="00B13E14" w14:paraId="4B49C605" w14:textId="77777777" w:rsidTr="00B13E14">
        <w:tc>
          <w:tcPr>
            <w:tcW w:w="9016" w:type="dxa"/>
          </w:tcPr>
          <w:p w14:paraId="5E179F5E" w14:textId="77777777" w:rsidR="00B13E14" w:rsidRDefault="00B13E14" w:rsidP="00B13E14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B13E14" w14:paraId="4176EEBF" w14:textId="77777777" w:rsidTr="00B13E14">
        <w:tc>
          <w:tcPr>
            <w:tcW w:w="9016" w:type="dxa"/>
          </w:tcPr>
          <w:p w14:paraId="683E84BB" w14:textId="77777777" w:rsidR="00B13E14" w:rsidRDefault="00B13E14" w:rsidP="00B13E14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B13E14" w14:paraId="6838E9F9" w14:textId="77777777" w:rsidTr="00B13E14">
        <w:tc>
          <w:tcPr>
            <w:tcW w:w="9016" w:type="dxa"/>
          </w:tcPr>
          <w:p w14:paraId="0AB1F60C" w14:textId="77777777" w:rsidR="00B13E14" w:rsidRDefault="00B13E14" w:rsidP="00B13E14">
            <w:pPr>
              <w:pStyle w:val="ListParagraph"/>
              <w:numPr>
                <w:ilvl w:val="0"/>
                <w:numId w:val="1"/>
              </w:numPr>
            </w:pPr>
          </w:p>
        </w:tc>
      </w:tr>
    </w:tbl>
    <w:p w14:paraId="6A74D776" w14:textId="77777777" w:rsidR="001F74AB" w:rsidRDefault="001F74AB" w:rsidP="00B13E14"/>
    <w:p w14:paraId="1F7ABA30" w14:textId="77777777" w:rsidR="00B13E14" w:rsidRDefault="00B13E14" w:rsidP="00B13E14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F8563B8" wp14:editId="3B4F9609">
                <wp:simplePos x="0" y="0"/>
                <wp:positionH relativeFrom="column">
                  <wp:posOffset>740410</wp:posOffset>
                </wp:positionH>
                <wp:positionV relativeFrom="paragraph">
                  <wp:posOffset>163758</wp:posOffset>
                </wp:positionV>
                <wp:extent cx="4918710" cy="352425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871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72CD56" w14:textId="77777777" w:rsidR="00B13E14" w:rsidRPr="00B13E14" w:rsidRDefault="00B13E14" w:rsidP="00B13E14">
                            <w:pPr>
                              <w:rPr>
                                <w:rFonts w:ascii="Bradley Hand ITC" w:hAnsi="Bradley Hand ITC"/>
                                <w:b/>
                                <w:sz w:val="28"/>
                                <w:szCs w:val="28"/>
                              </w:rPr>
                            </w:pPr>
                            <w:r w:rsidRPr="00B13E14">
                              <w:rPr>
                                <w:rFonts w:ascii="Bradley Hand ITC" w:hAnsi="Bradley Hand ITC"/>
                                <w:b/>
                                <w:sz w:val="28"/>
                                <w:szCs w:val="28"/>
                              </w:rPr>
                              <w:t>Day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8563B8" id="_x0000_s1028" type="#_x0000_t202" style="position:absolute;margin-left:58.3pt;margin-top:12.9pt;width:387.3pt;height:27.7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rH7CwIAAPoDAAAOAAAAZHJzL2Uyb0RvYy54bWysU9tu2zAMfR+wfxD0vjjOkjUx4hRduw4D&#10;ugvQ7gMYWY6FSaImKbGzrx8lp1nQvQ3TgyCK1CHPIbW+HoxmB+mDQlvzcjLlTFqBjbK7mn9/un+z&#10;5CxEsA1otLLmRxn49eb1q3XvKjnDDnUjPSMQG6re1byL0VVFEUQnDYQJOmnJ2aI3EMn0u6Lx0BO6&#10;0cVsOn1X9Ogb51HIEOj2bnTyTcZvWyni17YNMjJdc6ot5t3nfZv2YrOGaufBdUqcyoB/qMKAspT0&#10;DHUHEdjeq7+gjBIeA7ZxItAU2LZKyMyB2JTTF2weO3AycyFxgjvLFP4frPhy+OaZaqh3JWcWDPXo&#10;SQ6RvceBzZI8vQsVRT06iosDXVNophrcA4ofgVm87cDu5I332HcSGiqvTC+Li6cjTkgg2/4zNpQG&#10;9hEz0NB6k7QjNRihU5uO59akUgRdzlfl8qoklyDf28VsPlvkFFA9v3Y+xI8SDUuHmntqfUaHw0OI&#10;qRqonkNSMov3Suvcfm1ZX/PVgiBfeIyKNJ1amZovp2mN85JIfrBNfhxB6fFMCbQ9sU5ER8px2A5Z&#10;37OYW2yOJIPHcRjp89ChQ/+Ls54Gsebh5x685Ex/siTlqpzP0+RmY764mpHhLz3bSw9YQVA1j5yN&#10;x9uYp30kdkOStyqrkXozVnIqmQYsi3T6DGmCL+0c9efLbn4DAAD//wMAUEsDBBQABgAIAAAAIQBD&#10;vsfJ3QAAAAkBAAAPAAAAZHJzL2Rvd25yZXYueG1sTI/LTsMwEEX3SP0Hayqxo3YCjdoQp0IgtiAK&#10;VOrOjadJRDyOYrdJ/77DCnZzNUf3UWwm14kzDqH1pCFZKBBIlbct1Rq+Pl/vViBCNGRN5wk1XDDA&#10;ppzdFCa3fqQPPG9jLdiEQm40NDH2uZShatCZsPA9Ev+OfnAmshxqaQczsrnrZKpUJp1piRMa0+Nz&#10;g9XP9uQ0fL8d97sH9V6/uGU/+klJcmup9e18enoEEXGKfzD81ufqUHKngz+RDaJjnWQZoxrSJU9g&#10;YLVOUhAHPpJ7kGUh/y8orwAAAP//AwBQSwECLQAUAAYACAAAACEAtoM4kv4AAADhAQAAEwAAAAAA&#10;AAAAAAAAAAAAAAAAW0NvbnRlbnRfVHlwZXNdLnhtbFBLAQItABQABgAIAAAAIQA4/SH/1gAAAJQB&#10;AAALAAAAAAAAAAAAAAAAAC8BAABfcmVscy8ucmVsc1BLAQItABQABgAIAAAAIQCNYrH7CwIAAPoD&#10;AAAOAAAAAAAAAAAAAAAAAC4CAABkcnMvZTJvRG9jLnhtbFBLAQItABQABgAIAAAAIQBDvsfJ3QAA&#10;AAkBAAAPAAAAAAAAAAAAAAAAAGUEAABkcnMvZG93bnJldi54bWxQSwUGAAAAAAQABADzAAAAbwUA&#10;AAAA&#10;" filled="f" stroked="f">
                <v:textbox>
                  <w:txbxContent>
                    <w:p w14:paraId="2172CD56" w14:textId="77777777" w:rsidR="00B13E14" w:rsidRPr="00B13E14" w:rsidRDefault="00B13E14" w:rsidP="00B13E14">
                      <w:pPr>
                        <w:rPr>
                          <w:rFonts w:ascii="Bradley Hand ITC" w:hAnsi="Bradley Hand ITC"/>
                          <w:b/>
                          <w:sz w:val="28"/>
                          <w:szCs w:val="28"/>
                        </w:rPr>
                      </w:pPr>
                      <w:r w:rsidRPr="00B13E14">
                        <w:rPr>
                          <w:rFonts w:ascii="Bradley Hand ITC" w:hAnsi="Bradley Hand ITC"/>
                          <w:b/>
                          <w:sz w:val="28"/>
                          <w:szCs w:val="28"/>
                        </w:rPr>
                        <w:t>Day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73BAB69" wp14:editId="472BDAA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16270" cy="496570"/>
                <wp:effectExtent l="19050" t="0" r="1778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6270" cy="496570"/>
                          <a:chOff x="0" y="0"/>
                          <a:chExt cx="5716270" cy="496570"/>
                        </a:xfrm>
                      </wpg:grpSpPr>
                      <wps:wsp>
                        <wps:cNvPr id="9" name="Rounded Rectangle 9"/>
                        <wps:cNvSpPr/>
                        <wps:spPr>
                          <a:xfrm>
                            <a:off x="0" y="134303"/>
                            <a:ext cx="5716270" cy="351155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6A498D" w14:textId="77777777" w:rsidR="00B13E14" w:rsidRDefault="00B13E14" w:rsidP="00B13E1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7152" y="0"/>
                            <a:ext cx="554355" cy="4965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73BAB69" id="Group 8" o:spid="_x0000_s1029" style="position:absolute;margin-left:0;margin-top:0;width:450.1pt;height:39.1pt;z-index:251664384" coordsize="57162,49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0u2+LQQAAPkJAAAOAAAAZHJzL2Uyb0RvYy54bWykVltv2zYUfh+w/0Do&#10;3bHkSLEtxCk854ICQRskHfpMU5RFlCI5ko6dDfvvO4eU5NRxs6ELEJmXc/14+B1efti3kjxz64RW&#10;iyQ7SxPCFdOVUJtF8vuX29EsIc5TVVGpFV8kL9wlH65+/eVyZ0o+0Y2WFbcEjChX7swiabw35Xjs&#10;WMNb6s604Qo2a21b6mFqN+PK0h1Yb+V4kqYX4522lbGacedg9TpuJlfBfl1z5j/XteOeyEUCsfnw&#10;teG7xu/46pKWG0tNI1gXBv2JKFoqFDgdTF1TT8nWijemWsGsdrr2Z0y3Y13XgvGQA2STpUfZ3Fm9&#10;NSGXTbnbmAEmgPYIp582yz49P1giqkUCB6VoC0cUvJIZQrMzmxIk7qx5Mg+2W9jEGWa7r22Lv5AH&#10;2QdQXwZQ+d4TBovFNLuYTAF7Bnv5/KKAcUCdNXA0b9RYc/O+4rh3O8bohmB2BgrIHTBy/w+jp4Ya&#10;HqB3iECH0bzH6FFvVcUr8ggFRtVGcjKPeAXpASxXOsDth0hl5/l5eh7ROAnXeZFlRYECQ9a0NNb5&#10;O65bgoNFAjWiKowj1B99vnc+yvdy6F7pWyFlgF0qslskk1kxLYKG01JUuIty4d7xlbTkmcKNoYxx&#10;5fsAXklCOFJBVIh6TDGM/IvkaEaqR15DVcHxT6ITvM/HdrO41dCKR3dFCn9dtkMkIfdgEC3XEOhg&#10;uzNw2nYEoZNHVR7oYFBO3wssKg8awbNWflBuhdL2lAHpsy6BOsr3IEVoECW/X+/DjQsnjytrXb1A&#10;hVkd6ckZdivgbO+p8w/UAh/B7QGO9Z/hU0sNx6e7UUIabf88tY7ycAVgNyE74LdF4v7YUssTIj8q&#10;uBzzLM+REMMkL6YTmNjXO+vXO2rbrjQURAZsblgYoryX/bC2uv0KVLxEr7BFFQPfi4R5209WPvIu&#10;kDnjy2UQAxI01N+rJ8PQOOKMZftl/5Va0xW4h6vxSfcXkpZHJR5lUVPp5dbrWoT6P+DanQCQw9Wl&#10;EayE/45JYfSGJf6944CW3yKQsWu1/8lGS+23rRnFfMVaSOFfQgODnDEo9fwgGFIFTg6EkwGUkZVh&#10;G70SWIHi7KWiDoAm2L1m3xxRetUAIfGlM0AJiCmW8vfiYfqdw7UUpqcAHHepwXkd9ZkT6MQedq3Z&#10;tgWuiE3Zckk9vAhcI4yDOil5u+YVcNXHCiqIwYPAQ6MxVqjIWnDCQFvhkgL5h77512S2TNP55LfR&#10;qkhXozyd3oyW83w6mqY30zzNZ9kqW/2NFZPl5dZxSJ/KayO60GH1TfAnm2T3nIjtN7TxyEU9D0Fo&#10;gYH6EIH5ECGM1XnLPWtwGGmGdcw7bASkD+DiMfygIUynWTFJyIn2WeTn0AKOuuc77eDdThACiiGE&#10;IUQUrkd4X4Q8u7cQPmBez4PU4cV29Q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BvWrkf3AAAAAQBAAAPAAAAZHJzL2Rvd25yZXYueG1sTI9BS8NAEIXvgv9hGcGb3U1EbdNsSinq&#10;qQi2gnibZqdJaHY2ZLdJ+u9dvehl4PEe732TrybbioF63zjWkMwUCOLSmYYrDR/7l7s5CB+QDbaO&#10;ScOFPKyK66scM+NGfqdhFyoRS9hnqKEOocuk9GVNFv3MdcTRO7reYoiyr6TpcYzltpWpUo/SYsNx&#10;ocaONjWVp93ZangdcVzfJ8/D9nTcXL72D2+f24S0vr2Z1ksQgabwF4Yf/IgORWQ6uDMbL1oN8ZHw&#10;e6O3UCoFcdDwNE9BFrn8D198AwAA//8DAFBLAwQKAAAAAAAAACEA7smd1iYGAAAmBgAAFAAAAGRy&#10;cy9tZWRpYS9pbWFnZTEucG5niVBORw0KGgoAAAANSUhEUgAAAIUAAAB3CAMAAAFtWUOKAAAAAXNS&#10;R0IArs4c6QAAAARnQU1BAACxjwv8YQUAAADzUExURQAAAC4uLiQkJCkpKC0tLSkpKSoqKSoqKi4u&#10;LicnJiwsLCsrKi0tLC4uLisrKy4uKy0tLSQkJCsrJisrKycnJysrKywsKy8vKyUlJSkpKAAAACsr&#10;KCsrKCwsLCoqKSoqKiwsLCIiIisrKicnJiwsLC0tKy0tLCkpKC8vLy8vLCUlJS4uLCoqKCwsLCsr&#10;KyoqKQAAABcXFx4eHisrKy4uLigoLCoqJCgoJyQkJCUlJS0tLSsrKwAAACsrKyoqKS0tKisrKSsr&#10;KicnJiwsKyoqKSkpJywsKi0tLSoqKi8vLikpKCoqKCwsLDExKiwsKysrKiUlJWFi2McAAABRdFJO&#10;UwAhI/xq/Pz8Fvk56eELsLtUFfkjIKX5gjD2AttGbP7+YQ/++1b+/vsgYSL+++CB3QQLGTVTRSr1&#10;HC8i7QHa/bT9/fr98vqDVSS83PdiJOT/G0dvLQgAAAAJcEhZcwAAIdUAACHVAQSctJ0AAARfSURB&#10;VGhD7ZsHd9MwEMfF3nuWUSCMQth7hZaUEbb4/p+Gu9Pfd5LspBkuDjz93rNON3w+y/JM65x7Rct7&#10;WjwWanumicX7nveehCwb0g4iyzdpU6pcgbB+gyUoQsuWlCwmWLKgYA3LOi07aEmsQ5EbvD6WIefw&#10;FyNLtaRIBookeOBYb7Domq1bZFtGFhMswVUhVhY0GUSKqKTsN9gihDZBI8YHhbfIqkoKqQbT+01p&#10;vd+TCJhDyEQ4qQIbRiDaOPzESsWAm+/cIATREbUsPUIaZcDNkBuEIDqilgXdiBZDwl5OF/JZbBM4&#10;FyIPitCpAvlUR/UmctIamQxTpIWIR95zBFlzOML7R+yaGCEu2v+mCDJfICGuakI2yqaVU6aKkD0T&#10;YIhgd9sRMsu5UULED8Q37Vx7EVf59GAOcJOeP9Pm+HciMOTNTMzRboT0xhGvMg6EOrlmvIBCJE4i&#10;0/ezegFKBZ2ZdqoTrE7IQXeIJFzoPMd58W4ghygE1pGWyXTk4Bue969hXiSHmrlaVMz03Ds/jHSu&#10;/rCTO4aQhFvY/LSWI5pbM/JCc8CQwHZBezKVBR2XELZcOfTk1hXkLBdKDubfzXF7BBzk6BlkZNLO&#10;6AbkqIypgFOKEVWaZckxP5pjQZx7gN68PEBFBB0v9ALef0RPeFtz53fbsEfoM6zyKzaQ2xr6DKtp&#10;zpotHAEohKjR04bo6FdktpICfWK2FKuiBZu0xCpSSEsghYQyUfgq8sU2ZoYUmYCyLCnCA90H1THB&#10;7boXtZU4627RepeDQvBp91szkH6CTyso3u8m9y13Nihm3tRtCNft2iVsXkcn0Gu4tM3P/5UCU30O&#10;qhT0EF6HnUwf0vufkFb5PpkvJQWz/SnwIWTlNOTKyhtI+1TyMkpBTcbMVYghoaQwukiBr1ARaupD&#10;9nqnIM23NmsVXyCbqxBDQklhzJwCb0wRanoMORodgTTf8TKcS5xibuauwigpjBZTxLYZkbW5OQTD&#10;zBzSFIvRRoqFc2CfjE9w7IKeEV51COg58PoB9Iw1uO9BH8NdhPGJ3IAWMaYM+IjGMvbC6el9aBLy&#10;qV2ofZ5gpq8iei02eC4HGrMrpQqjVGF0VsU+OIiNtAr0lNW0CnSMtAr9XlKRVoHfsBi6KKAndFQF&#10;uSCFZaniA3re722qIjJtUQW+2sWk187xVVDgGfR+JRMG2PS84txOdI2+7S1dwNEz6PDfR/do5s6C&#10;aXcDAxu9mOdwu4cwpDyE112CIWWod5dsoOold0Gpwli2Km6OeT7aNgZ2cdIq4NqSrzlP6ib3Gx2j&#10;HnSMkmHbWsXU72eIN/p100C/2SjR3zEAfqSsLgelilJFxX9QRas0VKE/dSv1vdzc9rEoVUCWKpaw&#10;ig7Y3rHQD3FKF0ekVKGUKoxFquiAckQCpQqjVGGMqeIOfj036r+/n6yb+nXT4As6hpN/wopZ62Is&#10;GilVGKUKo1Rh5FX4a3D8Ta5h2w272wVLUoVbR6871t0frHOpTkWiPT0AAAAASUVORK5CYIJQSwEC&#10;LQAUAAYACAAAACEAsYJntgoBAAATAgAAEwAAAAAAAAAAAAAAAAAAAAAAW0NvbnRlbnRfVHlwZXNd&#10;LnhtbFBLAQItABQABgAIAAAAIQA4/SH/1gAAAJQBAAALAAAAAAAAAAAAAAAAADsBAABfcmVscy8u&#10;cmVsc1BLAQItABQABgAIAAAAIQDt0u2+LQQAAPkJAAAOAAAAAAAAAAAAAAAAADoCAABkcnMvZTJv&#10;RG9jLnhtbFBLAQItABQABgAIAAAAIQCqJg6+vAAAACEBAAAZAAAAAAAAAAAAAAAAAJMGAABkcnMv&#10;X3JlbHMvZTJvRG9jLnhtbC5yZWxzUEsBAi0AFAAGAAgAAAAhAG9auR/cAAAABAEAAA8AAAAAAAAA&#10;AAAAAAAAhgcAAGRycy9kb3ducmV2LnhtbFBLAQItAAoAAAAAAAAAIQDuyZ3WJgYAACYGAAAUAAAA&#10;AAAAAAAAAAAAAI8IAABkcnMvbWVkaWEvaW1hZ2UxLnBuZ1BLBQYAAAAABgAGAHwBAADnDgAAAAA=&#10;">
                <v:roundrect id="Rounded Rectangle 9" o:spid="_x0000_s1030" style="position:absolute;top:1343;width:57162;height:351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776wwAAANoAAAAPAAAAZHJzL2Rvd25yZXYueG1sRI9BawIx&#10;FITvhf6H8ApeSjeroLTbjWIFQbwUrRSPj83rZtvNy5LEdf33piB4HGbmG6ZcDLYVPfnQOFYwznIQ&#10;xJXTDdcKDl/rl1cQISJrbB2TggsFWMwfH0ostDvzjvp9rEWCcChQgYmxK6QMlSGLIXMdcfJ+nLcY&#10;k/S11B7PCW5bOcnzmbTYcFow2NHKUPW3P1kF/WHy/P17nH4OcVkdebb9MMYbpUZPw/IdRKQh3sO3&#10;9kYreIP/K+kGyPkVAAD//wMAUEsBAi0AFAAGAAgAAAAhANvh9svuAAAAhQEAABMAAAAAAAAAAAAA&#10;AAAAAAAAAFtDb250ZW50X1R5cGVzXS54bWxQSwECLQAUAAYACAAAACEAWvQsW78AAAAVAQAACwAA&#10;AAAAAAAAAAAAAAAfAQAAX3JlbHMvLnJlbHNQSwECLQAUAAYACAAAACEAB8+++sMAAADaAAAADwAA&#10;AAAAAAAAAAAAAAAHAgAAZHJzL2Rvd25yZXYueG1sUEsFBgAAAAADAAMAtwAAAPcCAAAAAA==&#10;" filled="f" strokecolor="#4472c4 [3208]" strokeweight="2.25pt">
                  <v:stroke joinstyle="miter"/>
                  <v:textbox>
                    <w:txbxContent>
                      <w:p w14:paraId="386A498D" w14:textId="77777777" w:rsidR="00B13E14" w:rsidRDefault="00B13E14" w:rsidP="00B13E14"/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31" type="#_x0000_t75" style="position:absolute;left:771;width:5544;height:49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WNDxQAAANsAAAAPAAAAZHJzL2Rvd25yZXYueG1sRI9Ba8Mw&#10;DIXvg/0Ho0EvY3VWyuiyuiUMBqG3dqVlNxFrcVgsZ7Hbev9+OhR6k3hP731arrPv1ZnG2AU28Dwt&#10;QBE3wXbcGth/fjwtQMWEbLEPTAb+KMJ6dX+3xNKGC2/pvEutkhCOJRpwKQ2l1rFx5DFOw0As2ncY&#10;PSZZx1bbES8S7ns9K4oX7bFjaXA40Luj5md38ga66lQvjo/zXGx+HX7lZla91gdjJg+5egOVKKeb&#10;+XpdW8EXevlFBtCrfwAAAP//AwBQSwECLQAUAAYACAAAACEA2+H2y+4AAACFAQAAEwAAAAAAAAAA&#10;AAAAAAAAAAAAW0NvbnRlbnRfVHlwZXNdLnhtbFBLAQItABQABgAIAAAAIQBa9CxbvwAAABUBAAAL&#10;AAAAAAAAAAAAAAAAAB8BAABfcmVscy8ucmVsc1BLAQItABQABgAIAAAAIQDjXWNDxQAAANsAAAAP&#10;AAAAAAAAAAAAAAAAAAcCAABkcnMvZG93bnJldi54bWxQSwUGAAAAAAMAAwC3AAAA+QIAAAAA&#10;">
                  <v:imagedata r:id="rId9" o:title=""/>
                  <v:path arrowok="t"/>
                </v:shape>
              </v:group>
            </w:pict>
          </mc:Fallback>
        </mc:AlternateContent>
      </w:r>
    </w:p>
    <w:p w14:paraId="424581A1" w14:textId="77777777" w:rsidR="00B13E14" w:rsidRDefault="00B13E14" w:rsidP="00B13E14"/>
    <w:p w14:paraId="7F8ACE2F" w14:textId="77777777" w:rsidR="00B13E14" w:rsidRDefault="00B13E14" w:rsidP="00247CC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075"/>
      </w:tblGrid>
      <w:tr w:rsidR="001F74AB" w14:paraId="23FAD781" w14:textId="77777777" w:rsidTr="00976667">
        <w:tc>
          <w:tcPr>
            <w:tcW w:w="6941" w:type="dxa"/>
          </w:tcPr>
          <w:p w14:paraId="0B14D2F8" w14:textId="77777777" w:rsidR="001F74AB" w:rsidRPr="00D821A9" w:rsidRDefault="001F74AB" w:rsidP="00976667">
            <w:pPr>
              <w:rPr>
                <w:b/>
              </w:rPr>
            </w:pPr>
            <w:r>
              <w:rPr>
                <w:b/>
              </w:rPr>
              <w:t>Welcome &amp; Introductions</w:t>
            </w:r>
          </w:p>
        </w:tc>
        <w:tc>
          <w:tcPr>
            <w:tcW w:w="2075" w:type="dxa"/>
          </w:tcPr>
          <w:p w14:paraId="38EE2B2B" w14:textId="77777777" w:rsidR="001F74AB" w:rsidRPr="00575F35" w:rsidRDefault="001F74AB" w:rsidP="00976667">
            <w:pPr>
              <w:jc w:val="center"/>
              <w:rPr>
                <w:b/>
              </w:rPr>
            </w:pPr>
            <w:r w:rsidRPr="00575F35">
              <w:rPr>
                <w:b/>
              </w:rPr>
              <w:t>Completed</w:t>
            </w:r>
          </w:p>
        </w:tc>
      </w:tr>
      <w:tr w:rsidR="001F74AB" w14:paraId="1616BC9C" w14:textId="77777777" w:rsidTr="00976667">
        <w:tc>
          <w:tcPr>
            <w:tcW w:w="6941" w:type="dxa"/>
          </w:tcPr>
          <w:p w14:paraId="692A4342" w14:textId="77777777" w:rsidR="001F74AB" w:rsidRPr="001F74AB" w:rsidRDefault="001F74AB" w:rsidP="00976667"/>
        </w:tc>
        <w:tc>
          <w:tcPr>
            <w:tcW w:w="2075" w:type="dxa"/>
          </w:tcPr>
          <w:p w14:paraId="15631B30" w14:textId="77777777" w:rsidR="001F74AB" w:rsidRDefault="001F74AB" w:rsidP="00976667">
            <w:pPr>
              <w:jc w:val="center"/>
            </w:pPr>
          </w:p>
        </w:tc>
      </w:tr>
      <w:tr w:rsidR="001F74AB" w14:paraId="419FE6B1" w14:textId="77777777" w:rsidTr="00976667">
        <w:tc>
          <w:tcPr>
            <w:tcW w:w="6941" w:type="dxa"/>
          </w:tcPr>
          <w:p w14:paraId="014E5AAF" w14:textId="77777777" w:rsidR="001F74AB" w:rsidRDefault="001F74AB" w:rsidP="00976667">
            <w:r w:rsidRPr="001F74AB">
              <w:t>Initial welcome by Line Manager/</w:t>
            </w:r>
            <w:r>
              <w:t xml:space="preserve"> </w:t>
            </w:r>
            <w:r w:rsidRPr="001F74AB">
              <w:t>Supervisor</w:t>
            </w:r>
          </w:p>
        </w:tc>
        <w:sdt>
          <w:sdtPr>
            <w:id w:val="-3531942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35F98CEB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F74AB" w14:paraId="64471549" w14:textId="77777777" w:rsidTr="00976667">
        <w:tc>
          <w:tcPr>
            <w:tcW w:w="6941" w:type="dxa"/>
          </w:tcPr>
          <w:p w14:paraId="2E61F901" w14:textId="77777777" w:rsidR="001F74AB" w:rsidRDefault="001F74AB" w:rsidP="00976667">
            <w:r w:rsidRPr="001F74AB">
              <w:t>Show employee where they will be working</w:t>
            </w:r>
          </w:p>
        </w:tc>
        <w:sdt>
          <w:sdtPr>
            <w:id w:val="-20857580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7F9A79FF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F74AB" w14:paraId="17D8958D" w14:textId="77777777" w:rsidTr="00976667">
        <w:tc>
          <w:tcPr>
            <w:tcW w:w="6941" w:type="dxa"/>
          </w:tcPr>
          <w:p w14:paraId="16086FDB" w14:textId="77777777" w:rsidR="001F74AB" w:rsidRDefault="001F74AB" w:rsidP="00976667">
            <w:r w:rsidRPr="001F74AB">
              <w:t>Introduce them to their colleagues/</w:t>
            </w:r>
            <w:r>
              <w:t xml:space="preserve"> </w:t>
            </w:r>
            <w:r w:rsidRPr="001F74AB">
              <w:t>senior manager/</w:t>
            </w:r>
            <w:r>
              <w:t xml:space="preserve"> </w:t>
            </w:r>
            <w:r w:rsidRPr="001F74AB">
              <w:t>’buddy’</w:t>
            </w:r>
          </w:p>
        </w:tc>
        <w:sdt>
          <w:sdtPr>
            <w:id w:val="1624190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5CB7F255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F74AB" w14:paraId="3E7E97A3" w14:textId="77777777" w:rsidTr="00976667">
        <w:tc>
          <w:tcPr>
            <w:tcW w:w="6941" w:type="dxa"/>
          </w:tcPr>
          <w:p w14:paraId="6AEE0090" w14:textId="77777777" w:rsidR="001F74AB" w:rsidRDefault="001F74AB" w:rsidP="001F74AB">
            <w:r w:rsidRPr="001F74AB">
              <w:t>Tour of the workplace inc</w:t>
            </w:r>
            <w:r>
              <w:t>luding: -</w:t>
            </w:r>
          </w:p>
        </w:tc>
        <w:sdt>
          <w:sdtPr>
            <w:id w:val="-1501891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479872F2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F74AB" w14:paraId="13FA155C" w14:textId="77777777" w:rsidTr="00976667">
        <w:tc>
          <w:tcPr>
            <w:tcW w:w="6941" w:type="dxa"/>
          </w:tcPr>
          <w:p w14:paraId="198C2D5F" w14:textId="77777777" w:rsidR="001F74AB" w:rsidRDefault="001F74AB" w:rsidP="001F74AB">
            <w:pPr>
              <w:pStyle w:val="ListParagraph"/>
              <w:numPr>
                <w:ilvl w:val="0"/>
                <w:numId w:val="1"/>
              </w:numPr>
            </w:pPr>
            <w:r>
              <w:t>L</w:t>
            </w:r>
            <w:r w:rsidRPr="001F74AB">
              <w:t>ocation of toilets/</w:t>
            </w:r>
            <w:r>
              <w:t xml:space="preserve"> </w:t>
            </w:r>
            <w:r w:rsidRPr="001F74AB">
              <w:t>break out areas</w:t>
            </w:r>
          </w:p>
        </w:tc>
        <w:tc>
          <w:tcPr>
            <w:tcW w:w="2075" w:type="dxa"/>
          </w:tcPr>
          <w:p w14:paraId="31B5513B" w14:textId="77777777" w:rsidR="001F74AB" w:rsidRDefault="001F74AB" w:rsidP="00976667">
            <w:pPr>
              <w:jc w:val="center"/>
            </w:pPr>
          </w:p>
        </w:tc>
      </w:tr>
      <w:tr w:rsidR="001F74AB" w14:paraId="54EF3AFD" w14:textId="77777777" w:rsidTr="00976667">
        <w:tc>
          <w:tcPr>
            <w:tcW w:w="6941" w:type="dxa"/>
          </w:tcPr>
          <w:p w14:paraId="7C12247D" w14:textId="77777777" w:rsidR="001F74AB" w:rsidRPr="001F74AB" w:rsidRDefault="001F74AB" w:rsidP="001F74AB">
            <w:pPr>
              <w:pStyle w:val="ListParagraph"/>
              <w:numPr>
                <w:ilvl w:val="0"/>
                <w:numId w:val="1"/>
              </w:numPr>
            </w:pPr>
            <w:r>
              <w:t>Workplace Security – enter/ exit buildings</w:t>
            </w:r>
          </w:p>
        </w:tc>
        <w:sdt>
          <w:sdtPr>
            <w:id w:val="-981383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5F0EC6D8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F74AB" w14:paraId="2A2A2B2F" w14:textId="77777777" w:rsidTr="00976667">
        <w:tc>
          <w:tcPr>
            <w:tcW w:w="6941" w:type="dxa"/>
          </w:tcPr>
          <w:p w14:paraId="78B6D2AD" w14:textId="13A235C0" w:rsidR="001F74AB" w:rsidRPr="001F74AB" w:rsidRDefault="001F74AB" w:rsidP="00A93DDE">
            <w:pPr>
              <w:pStyle w:val="ListParagraph"/>
              <w:numPr>
                <w:ilvl w:val="0"/>
                <w:numId w:val="2"/>
              </w:numPr>
            </w:pPr>
            <w:r>
              <w:t xml:space="preserve">Workplace Health &amp; Safety – Fire evacuation, first aid </w:t>
            </w:r>
            <w:r w:rsidR="004E4C22">
              <w:t xml:space="preserve">etc. </w:t>
            </w:r>
          </w:p>
        </w:tc>
        <w:sdt>
          <w:sdtPr>
            <w:id w:val="1463774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18BD1DBA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F74AB" w14:paraId="6067F908" w14:textId="77777777" w:rsidTr="00976667">
        <w:tc>
          <w:tcPr>
            <w:tcW w:w="6941" w:type="dxa"/>
          </w:tcPr>
          <w:p w14:paraId="2EC76FE9" w14:textId="2BC382F3" w:rsidR="001F74AB" w:rsidRDefault="001F74AB" w:rsidP="001F74AB">
            <w:r>
              <w:t xml:space="preserve">Provide information on </w:t>
            </w:r>
            <w:r w:rsidR="00A93DDE">
              <w:t xml:space="preserve">the </w:t>
            </w:r>
            <w:r>
              <w:t>local area for getting into work</w:t>
            </w:r>
          </w:p>
          <w:p w14:paraId="341CFC36" w14:textId="77777777" w:rsidR="001F74AB" w:rsidRPr="001F74AB" w:rsidRDefault="001F74AB" w:rsidP="001F74AB">
            <w:r>
              <w:t>e.g. car parking, transport links etc.</w:t>
            </w:r>
          </w:p>
        </w:tc>
        <w:sdt>
          <w:sdtPr>
            <w:id w:val="182018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570470CB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FC98738" w14:textId="77777777" w:rsidR="001F74AB" w:rsidRDefault="001F74A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075"/>
      </w:tblGrid>
      <w:tr w:rsidR="001F74AB" w:rsidRPr="00575F35" w14:paraId="67A9DB21" w14:textId="77777777" w:rsidTr="00976667">
        <w:tc>
          <w:tcPr>
            <w:tcW w:w="6941" w:type="dxa"/>
          </w:tcPr>
          <w:p w14:paraId="4155249E" w14:textId="77777777" w:rsidR="001F74AB" w:rsidRPr="00D821A9" w:rsidRDefault="001F74AB" w:rsidP="00976667">
            <w:pPr>
              <w:rPr>
                <w:b/>
              </w:rPr>
            </w:pPr>
            <w:r w:rsidRPr="00D821A9">
              <w:rPr>
                <w:b/>
              </w:rPr>
              <w:t>The Moray Council – How We Work</w:t>
            </w:r>
          </w:p>
        </w:tc>
        <w:tc>
          <w:tcPr>
            <w:tcW w:w="2075" w:type="dxa"/>
          </w:tcPr>
          <w:p w14:paraId="7A6AA0DB" w14:textId="77777777" w:rsidR="001F74AB" w:rsidRPr="00575F35" w:rsidRDefault="001F74AB" w:rsidP="00976667">
            <w:pPr>
              <w:jc w:val="center"/>
              <w:rPr>
                <w:b/>
              </w:rPr>
            </w:pPr>
            <w:r w:rsidRPr="00575F35">
              <w:rPr>
                <w:b/>
              </w:rPr>
              <w:t>Completed</w:t>
            </w:r>
          </w:p>
        </w:tc>
      </w:tr>
      <w:tr w:rsidR="001F74AB" w14:paraId="13581911" w14:textId="77777777" w:rsidTr="00976667">
        <w:tc>
          <w:tcPr>
            <w:tcW w:w="6941" w:type="dxa"/>
          </w:tcPr>
          <w:p w14:paraId="7A487EA4" w14:textId="77777777" w:rsidR="001F74AB" w:rsidRPr="001F74AB" w:rsidRDefault="001F74AB" w:rsidP="00976667"/>
        </w:tc>
        <w:tc>
          <w:tcPr>
            <w:tcW w:w="2075" w:type="dxa"/>
          </w:tcPr>
          <w:p w14:paraId="4A2F4ADF" w14:textId="77777777" w:rsidR="001F74AB" w:rsidRDefault="001F74AB" w:rsidP="00976667">
            <w:pPr>
              <w:jc w:val="center"/>
            </w:pPr>
          </w:p>
        </w:tc>
      </w:tr>
      <w:tr w:rsidR="001F74AB" w14:paraId="7414A88C" w14:textId="77777777" w:rsidTr="00976667">
        <w:tc>
          <w:tcPr>
            <w:tcW w:w="6941" w:type="dxa"/>
          </w:tcPr>
          <w:p w14:paraId="35C662AA" w14:textId="77777777" w:rsidR="001F74AB" w:rsidRDefault="001F74AB" w:rsidP="00976667">
            <w:r w:rsidRPr="001F74AB">
              <w:t>Obtain photo ID card (where applicable)</w:t>
            </w:r>
          </w:p>
        </w:tc>
        <w:sdt>
          <w:sdtPr>
            <w:id w:val="11807094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16C3E429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F74AB" w14:paraId="1F5AB6FD" w14:textId="77777777" w:rsidTr="00976667">
        <w:tc>
          <w:tcPr>
            <w:tcW w:w="6941" w:type="dxa"/>
          </w:tcPr>
          <w:p w14:paraId="5792F0C7" w14:textId="77777777" w:rsidR="001F74AB" w:rsidRDefault="001F74AB" w:rsidP="00976667">
            <w:r w:rsidRPr="001F74AB">
              <w:t>Confirm salary, working hours and any other contract details</w:t>
            </w:r>
          </w:p>
        </w:tc>
        <w:sdt>
          <w:sdtPr>
            <w:id w:val="1352533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3B2BEE1E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F74AB" w14:paraId="10BE9D05" w14:textId="77777777" w:rsidTr="00976667">
        <w:tc>
          <w:tcPr>
            <w:tcW w:w="6941" w:type="dxa"/>
          </w:tcPr>
          <w:p w14:paraId="762AC353" w14:textId="77777777" w:rsidR="001F74AB" w:rsidRDefault="001F74AB" w:rsidP="00976667">
            <w:r w:rsidRPr="001F74AB">
              <w:t>Advise timing and method of salary payments</w:t>
            </w:r>
          </w:p>
        </w:tc>
        <w:sdt>
          <w:sdtPr>
            <w:id w:val="-181439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619448ED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F35FF" w14:paraId="5259F258" w14:textId="77777777" w:rsidTr="00976667">
        <w:tc>
          <w:tcPr>
            <w:tcW w:w="6941" w:type="dxa"/>
          </w:tcPr>
          <w:p w14:paraId="612A2CD2" w14:textId="19C58484" w:rsidR="00EF35FF" w:rsidRPr="001F74AB" w:rsidRDefault="00EF35FF" w:rsidP="00976667">
            <w:r>
              <w:t xml:space="preserve">Discuss payslips and how to access </w:t>
            </w:r>
            <w:r w:rsidRPr="00EF35FF">
              <w:t>Employee Self Service (ESS)</w:t>
            </w:r>
          </w:p>
        </w:tc>
        <w:tc>
          <w:tcPr>
            <w:tcW w:w="2075" w:type="dxa"/>
          </w:tcPr>
          <w:p w14:paraId="2A0664E8" w14:textId="77777777" w:rsidR="00EF35FF" w:rsidRDefault="00EF35FF" w:rsidP="00976667">
            <w:pPr>
              <w:jc w:val="center"/>
            </w:pPr>
          </w:p>
        </w:tc>
      </w:tr>
      <w:tr w:rsidR="001F74AB" w14:paraId="1F29D7D1" w14:textId="77777777" w:rsidTr="00976667">
        <w:tc>
          <w:tcPr>
            <w:tcW w:w="6941" w:type="dxa"/>
          </w:tcPr>
          <w:p w14:paraId="7B9A7206" w14:textId="2AEF137F" w:rsidR="001F74AB" w:rsidRDefault="001F74AB" w:rsidP="001F74AB">
            <w:r>
              <w:t>Share o</w:t>
            </w:r>
            <w:r w:rsidRPr="001F74AB">
              <w:t>rganisation</w:t>
            </w:r>
            <w:r>
              <w:t>al</w:t>
            </w:r>
            <w:r w:rsidRPr="001F74AB">
              <w:t xml:space="preserve"> structure of </w:t>
            </w:r>
            <w:r w:rsidR="00A93DDE">
              <w:t xml:space="preserve">the </w:t>
            </w:r>
            <w:r w:rsidRPr="001F74AB">
              <w:t>department</w:t>
            </w:r>
          </w:p>
        </w:tc>
        <w:sdt>
          <w:sdtPr>
            <w:id w:val="-140197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6F154CA2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2349353C" w14:textId="77777777" w:rsidR="001F74AB" w:rsidRDefault="001F74A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075"/>
      </w:tblGrid>
      <w:tr w:rsidR="001F74AB" w:rsidRPr="00575F35" w14:paraId="45AF6DFB" w14:textId="77777777" w:rsidTr="00976667">
        <w:tc>
          <w:tcPr>
            <w:tcW w:w="6941" w:type="dxa"/>
          </w:tcPr>
          <w:p w14:paraId="4A8BFD23" w14:textId="77777777" w:rsidR="001F74AB" w:rsidRPr="00D821A9" w:rsidRDefault="001F74AB" w:rsidP="00976667">
            <w:pPr>
              <w:rPr>
                <w:b/>
              </w:rPr>
            </w:pPr>
            <w:r w:rsidRPr="001F74AB">
              <w:rPr>
                <w:b/>
              </w:rPr>
              <w:t>Introduction to your role</w:t>
            </w:r>
          </w:p>
        </w:tc>
        <w:tc>
          <w:tcPr>
            <w:tcW w:w="2075" w:type="dxa"/>
          </w:tcPr>
          <w:p w14:paraId="777B0659" w14:textId="77777777" w:rsidR="001F74AB" w:rsidRPr="00575F35" w:rsidRDefault="001F74AB" w:rsidP="00976667">
            <w:pPr>
              <w:jc w:val="center"/>
              <w:rPr>
                <w:b/>
              </w:rPr>
            </w:pPr>
            <w:r w:rsidRPr="00575F35">
              <w:rPr>
                <w:b/>
              </w:rPr>
              <w:t>Completed</w:t>
            </w:r>
          </w:p>
        </w:tc>
      </w:tr>
      <w:tr w:rsidR="001F74AB" w14:paraId="76E3612C" w14:textId="77777777" w:rsidTr="00976667">
        <w:tc>
          <w:tcPr>
            <w:tcW w:w="6941" w:type="dxa"/>
          </w:tcPr>
          <w:p w14:paraId="761B1484" w14:textId="77777777" w:rsidR="001F74AB" w:rsidRPr="00D821A9" w:rsidRDefault="001F74AB" w:rsidP="00976667"/>
        </w:tc>
        <w:tc>
          <w:tcPr>
            <w:tcW w:w="2075" w:type="dxa"/>
          </w:tcPr>
          <w:p w14:paraId="07EF0019" w14:textId="77777777" w:rsidR="001F74AB" w:rsidRDefault="001F74AB" w:rsidP="00976667">
            <w:pPr>
              <w:jc w:val="center"/>
            </w:pPr>
          </w:p>
        </w:tc>
      </w:tr>
      <w:tr w:rsidR="001F74AB" w14:paraId="7CD84117" w14:textId="77777777" w:rsidTr="00976667">
        <w:tc>
          <w:tcPr>
            <w:tcW w:w="6941" w:type="dxa"/>
          </w:tcPr>
          <w:p w14:paraId="0C13C7A1" w14:textId="77777777" w:rsidR="001F74AB" w:rsidRDefault="001F74AB" w:rsidP="00976667">
            <w:r w:rsidRPr="001F74AB">
              <w:lastRenderedPageBreak/>
              <w:t>Discuss initial tasks providing support and direction</w:t>
            </w:r>
          </w:p>
        </w:tc>
        <w:sdt>
          <w:sdtPr>
            <w:id w:val="1035627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6DDE1BAA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F74AB" w14:paraId="6C6BA6C4" w14:textId="77777777" w:rsidTr="00976667">
        <w:tc>
          <w:tcPr>
            <w:tcW w:w="6941" w:type="dxa"/>
          </w:tcPr>
          <w:p w14:paraId="0F4604C5" w14:textId="0C08D34B" w:rsidR="001F74AB" w:rsidRDefault="001F74AB" w:rsidP="00A93DDE">
            <w:r w:rsidRPr="001F74AB">
              <w:t>Identify service</w:t>
            </w:r>
            <w:r w:rsidR="00A93DDE">
              <w:t>-</w:t>
            </w:r>
            <w:r w:rsidRPr="001F74AB">
              <w:t xml:space="preserve">specific standards to be </w:t>
            </w:r>
            <w:r>
              <w:t>achieved</w:t>
            </w:r>
          </w:p>
        </w:tc>
        <w:sdt>
          <w:sdtPr>
            <w:id w:val="879747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0C31C553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F74AB" w14:paraId="23F5752E" w14:textId="77777777" w:rsidTr="00976667">
        <w:tc>
          <w:tcPr>
            <w:tcW w:w="6941" w:type="dxa"/>
          </w:tcPr>
          <w:p w14:paraId="78E98E15" w14:textId="77777777" w:rsidR="001F74AB" w:rsidRDefault="001F74AB" w:rsidP="001F74AB">
            <w:r>
              <w:t>Set up workspace e.g. computer logon, tools, equipment</w:t>
            </w:r>
          </w:p>
        </w:tc>
        <w:sdt>
          <w:sdtPr>
            <w:id w:val="-1185440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32FCB696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B04D1" w14:paraId="00ADC6F8" w14:textId="77777777" w:rsidTr="00976667">
        <w:tc>
          <w:tcPr>
            <w:tcW w:w="6941" w:type="dxa"/>
          </w:tcPr>
          <w:p w14:paraId="1A9D33A4" w14:textId="3FF3B2B4" w:rsidR="008B04D1" w:rsidRPr="001F74AB" w:rsidRDefault="008B04D1" w:rsidP="00EF35FF">
            <w:r>
              <w:t xml:space="preserve">Introduce </w:t>
            </w:r>
            <w:hyperlink r:id="rId10" w:history="1">
              <w:r w:rsidRPr="008B04D1">
                <w:rPr>
                  <w:rStyle w:val="Hyperlink"/>
                </w:rPr>
                <w:t>Computer Use Policy</w:t>
              </w:r>
            </w:hyperlink>
            <w:r w:rsidRPr="008B04D1">
              <w:t xml:space="preserve"> </w:t>
            </w:r>
            <w:r w:rsidR="00EF35FF">
              <w:t xml:space="preserve">and </w:t>
            </w:r>
            <w:hyperlink r:id="rId11" w:history="1">
              <w:r w:rsidR="00EF35FF" w:rsidRPr="00EF35FF">
                <w:rPr>
                  <w:rStyle w:val="Hyperlink"/>
                </w:rPr>
                <w:t>ICT fault reporting procedure</w:t>
              </w:r>
            </w:hyperlink>
            <w:r w:rsidR="00EF35FF">
              <w:t xml:space="preserve"> </w:t>
            </w:r>
            <w:r w:rsidR="00EF35FF" w:rsidRPr="001F74AB">
              <w:t>(where applicable)</w:t>
            </w:r>
          </w:p>
        </w:tc>
        <w:sdt>
          <w:sdtPr>
            <w:id w:val="-655837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1BD2CA76" w14:textId="77777777" w:rsidR="008B04D1" w:rsidRDefault="008B04D1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F74AB" w14:paraId="02EDD3EC" w14:textId="77777777" w:rsidTr="00976667">
        <w:tc>
          <w:tcPr>
            <w:tcW w:w="6941" w:type="dxa"/>
          </w:tcPr>
          <w:p w14:paraId="25B6D11E" w14:textId="5EB836C6" w:rsidR="001F74AB" w:rsidRPr="00D821A9" w:rsidRDefault="001F74AB" w:rsidP="001F74AB">
            <w:r w:rsidRPr="001F74AB">
              <w:t xml:space="preserve">Discuss any </w:t>
            </w:r>
            <w:r>
              <w:t xml:space="preserve">reasonable adjustments to </w:t>
            </w:r>
            <w:r w:rsidR="00A93DDE">
              <w:t xml:space="preserve">the </w:t>
            </w:r>
            <w:r>
              <w:t>workspace</w:t>
            </w:r>
          </w:p>
        </w:tc>
        <w:sdt>
          <w:sdtPr>
            <w:id w:val="-14772922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71812824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F74AB" w14:paraId="418CC749" w14:textId="77777777" w:rsidTr="00976667">
        <w:tc>
          <w:tcPr>
            <w:tcW w:w="6941" w:type="dxa"/>
          </w:tcPr>
          <w:p w14:paraId="78E7B0B7" w14:textId="77777777" w:rsidR="001F74AB" w:rsidRPr="00D821A9" w:rsidRDefault="001F74AB" w:rsidP="00976667">
            <w:r>
              <w:t>Location of relevant equipment e.g. printers</w:t>
            </w:r>
          </w:p>
        </w:tc>
        <w:sdt>
          <w:sdtPr>
            <w:id w:val="-9714366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6B734E39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F74AB" w14:paraId="0001ECB3" w14:textId="77777777" w:rsidTr="00976667">
        <w:tc>
          <w:tcPr>
            <w:tcW w:w="6941" w:type="dxa"/>
          </w:tcPr>
          <w:p w14:paraId="50C6089F" w14:textId="5F1857D3" w:rsidR="001F74AB" w:rsidRPr="00D821A9" w:rsidRDefault="001F74AB" w:rsidP="00A73EDA">
            <w:r w:rsidRPr="001F74AB">
              <w:t>Agree working hours</w:t>
            </w:r>
            <w:r w:rsidR="00EF35FF">
              <w:t xml:space="preserve">, </w:t>
            </w:r>
            <w:r w:rsidRPr="001F74AB">
              <w:t>break and lunch arrangements</w:t>
            </w:r>
            <w:r w:rsidR="000D0AED">
              <w:t xml:space="preserve"> </w:t>
            </w:r>
          </w:p>
        </w:tc>
        <w:sdt>
          <w:sdtPr>
            <w:id w:val="-341475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58459214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F74AB" w14:paraId="690CEAF1" w14:textId="77777777" w:rsidTr="00976667">
        <w:tc>
          <w:tcPr>
            <w:tcW w:w="6941" w:type="dxa"/>
          </w:tcPr>
          <w:p w14:paraId="64E243ED" w14:textId="77777777" w:rsidR="001F74AB" w:rsidRDefault="001F74AB" w:rsidP="001F74AB">
            <w:r>
              <w:t xml:space="preserve">Discuss sickness/ absence including </w:t>
            </w:r>
            <w:hyperlink r:id="rId12" w:history="1">
              <w:r w:rsidRPr="001F74AB">
                <w:rPr>
                  <w:rStyle w:val="Hyperlink"/>
                </w:rPr>
                <w:t>Health at Work policy</w:t>
              </w:r>
            </w:hyperlink>
            <w:r>
              <w:t xml:space="preserve"> and notification of absence</w:t>
            </w:r>
          </w:p>
        </w:tc>
        <w:sdt>
          <w:sdtPr>
            <w:id w:val="-724991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5754BE14" w14:textId="77777777" w:rsidR="001F74AB" w:rsidRDefault="001F74AB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2F9E0C0C" w14:textId="77777777" w:rsidR="008B04D1" w:rsidRDefault="008B04D1"/>
    <w:tbl>
      <w:tblPr>
        <w:tblStyle w:val="TableGrid"/>
        <w:tblW w:w="90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68"/>
        <w:gridCol w:w="2083"/>
      </w:tblGrid>
      <w:tr w:rsidR="008B04D1" w:rsidRPr="00575F35" w14:paraId="21BF3D0B" w14:textId="77777777" w:rsidTr="00514732">
        <w:trPr>
          <w:trHeight w:val="279"/>
        </w:trPr>
        <w:tc>
          <w:tcPr>
            <w:tcW w:w="6968" w:type="dxa"/>
          </w:tcPr>
          <w:p w14:paraId="5D4102CC" w14:textId="77777777" w:rsidR="008B04D1" w:rsidRPr="00D821A9" w:rsidRDefault="008B04D1" w:rsidP="00976667">
            <w:pPr>
              <w:rPr>
                <w:b/>
              </w:rPr>
            </w:pPr>
            <w:r w:rsidRPr="008B04D1">
              <w:rPr>
                <w:b/>
              </w:rPr>
              <w:t>Health, Safety &amp; Wellbeing</w:t>
            </w:r>
          </w:p>
        </w:tc>
        <w:tc>
          <w:tcPr>
            <w:tcW w:w="2083" w:type="dxa"/>
          </w:tcPr>
          <w:p w14:paraId="22152F2B" w14:textId="77777777" w:rsidR="008B04D1" w:rsidRPr="00575F35" w:rsidRDefault="008B04D1" w:rsidP="00976667">
            <w:pPr>
              <w:jc w:val="center"/>
              <w:rPr>
                <w:b/>
              </w:rPr>
            </w:pPr>
            <w:r w:rsidRPr="00575F35">
              <w:rPr>
                <w:b/>
              </w:rPr>
              <w:t>Completed</w:t>
            </w:r>
          </w:p>
        </w:tc>
      </w:tr>
      <w:tr w:rsidR="008B04D1" w14:paraId="25048979" w14:textId="77777777" w:rsidTr="00514732">
        <w:trPr>
          <w:trHeight w:val="279"/>
        </w:trPr>
        <w:tc>
          <w:tcPr>
            <w:tcW w:w="6968" w:type="dxa"/>
          </w:tcPr>
          <w:p w14:paraId="4095A038" w14:textId="77777777" w:rsidR="008B04D1" w:rsidRPr="00D821A9" w:rsidRDefault="008B04D1" w:rsidP="00976667"/>
        </w:tc>
        <w:tc>
          <w:tcPr>
            <w:tcW w:w="2083" w:type="dxa"/>
          </w:tcPr>
          <w:p w14:paraId="47305A49" w14:textId="77777777" w:rsidR="008B04D1" w:rsidRDefault="008B04D1" w:rsidP="00976667">
            <w:pPr>
              <w:jc w:val="center"/>
            </w:pPr>
          </w:p>
        </w:tc>
      </w:tr>
      <w:tr w:rsidR="00EC7A28" w14:paraId="216A5CE2" w14:textId="77777777" w:rsidTr="00514732">
        <w:trPr>
          <w:trHeight w:val="310"/>
        </w:trPr>
        <w:tc>
          <w:tcPr>
            <w:tcW w:w="6968" w:type="dxa"/>
          </w:tcPr>
          <w:p w14:paraId="3A1AB076" w14:textId="77777777" w:rsidR="00EC7A28" w:rsidRPr="008B04D1" w:rsidRDefault="00EC7A28" w:rsidP="00976667">
            <w:r>
              <w:t xml:space="preserve">Promote mental health &amp; wellbeing resources/ support including </w:t>
            </w:r>
            <w:hyperlink r:id="rId13" w:history="1">
              <w:r w:rsidRPr="00EC7A28">
                <w:rPr>
                  <w:rStyle w:val="Hyperlink"/>
                </w:rPr>
                <w:t>Time for Talking</w:t>
              </w:r>
            </w:hyperlink>
          </w:p>
        </w:tc>
        <w:sdt>
          <w:sdtPr>
            <w:id w:val="-1608498183"/>
            <w:placeholder>
              <w:docPart w:val="DefaultPlaceholder_-1854013440"/>
            </w:placeholder>
          </w:sdtPr>
          <w:sdtEndPr/>
          <w:sdtContent>
            <w:tc>
              <w:tcPr>
                <w:tcW w:w="2083" w:type="dxa"/>
              </w:tcPr>
              <w:sdt>
                <w:sdtPr>
                  <w:id w:val="176826677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p w14:paraId="2CF07FFA" w14:textId="77777777" w:rsidR="00EC7A28" w:rsidRDefault="00EC7A28" w:rsidP="00976667">
                    <w:pPr>
                      <w:jc w:val="center"/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sdtContent>
              </w:sdt>
            </w:tc>
          </w:sdtContent>
        </w:sdt>
      </w:tr>
      <w:tr w:rsidR="008B04D1" w14:paraId="7D494842" w14:textId="77777777" w:rsidTr="00514732">
        <w:trPr>
          <w:trHeight w:val="310"/>
        </w:trPr>
        <w:tc>
          <w:tcPr>
            <w:tcW w:w="6968" w:type="dxa"/>
          </w:tcPr>
          <w:p w14:paraId="087A1363" w14:textId="77777777" w:rsidR="008B04D1" w:rsidRDefault="008B04D1" w:rsidP="00976667">
            <w:r w:rsidRPr="008B04D1">
              <w:t>Fire procedures</w:t>
            </w:r>
          </w:p>
        </w:tc>
        <w:sdt>
          <w:sdtPr>
            <w:id w:val="500173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83" w:type="dxa"/>
              </w:tcPr>
              <w:p w14:paraId="4E4662CE" w14:textId="77777777" w:rsidR="008B04D1" w:rsidRDefault="008B04D1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B04D1" w14:paraId="075D54BE" w14:textId="77777777" w:rsidTr="00514732">
        <w:trPr>
          <w:trHeight w:val="310"/>
        </w:trPr>
        <w:tc>
          <w:tcPr>
            <w:tcW w:w="6968" w:type="dxa"/>
          </w:tcPr>
          <w:p w14:paraId="7F65FA7E" w14:textId="77777777" w:rsidR="008B04D1" w:rsidRDefault="008B04D1" w:rsidP="008B04D1">
            <w:r w:rsidRPr="008B04D1">
              <w:t xml:space="preserve">First </w:t>
            </w:r>
            <w:r>
              <w:t>a</w:t>
            </w:r>
            <w:r w:rsidRPr="008B04D1">
              <w:t>id procedures</w:t>
            </w:r>
          </w:p>
        </w:tc>
        <w:sdt>
          <w:sdtPr>
            <w:id w:val="-1671178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83" w:type="dxa"/>
              </w:tcPr>
              <w:p w14:paraId="0647B0FC" w14:textId="77777777" w:rsidR="008B04D1" w:rsidRDefault="008B04D1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B04D1" w14:paraId="00B27D3F" w14:textId="77777777" w:rsidTr="00514732">
        <w:trPr>
          <w:trHeight w:val="310"/>
        </w:trPr>
        <w:tc>
          <w:tcPr>
            <w:tcW w:w="6968" w:type="dxa"/>
          </w:tcPr>
          <w:p w14:paraId="2288C269" w14:textId="77777777" w:rsidR="008B04D1" w:rsidRDefault="008B04D1" w:rsidP="001C48CF">
            <w:r w:rsidRPr="008B04D1">
              <w:t xml:space="preserve">Identify and arrange </w:t>
            </w:r>
            <w:r w:rsidR="001C48CF">
              <w:t>supply</w:t>
            </w:r>
            <w:r w:rsidRPr="008B04D1">
              <w:t xml:space="preserve"> of any required PPE</w:t>
            </w:r>
          </w:p>
        </w:tc>
        <w:sdt>
          <w:sdtPr>
            <w:id w:val="-2121213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83" w:type="dxa"/>
              </w:tcPr>
              <w:p w14:paraId="7396F143" w14:textId="77777777" w:rsidR="008B04D1" w:rsidRDefault="008B04D1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B04D1" w14:paraId="45FDDD9C" w14:textId="77777777" w:rsidTr="00514732">
        <w:trPr>
          <w:trHeight w:val="559"/>
        </w:trPr>
        <w:tc>
          <w:tcPr>
            <w:tcW w:w="6968" w:type="dxa"/>
          </w:tcPr>
          <w:p w14:paraId="5A7B8E8F" w14:textId="7BFA4C84" w:rsidR="008B04D1" w:rsidRPr="00D821A9" w:rsidRDefault="008B04D1" w:rsidP="00A93DDE">
            <w:r w:rsidRPr="008B04D1">
              <w:t>Identify service</w:t>
            </w:r>
            <w:r w:rsidR="00A93DDE">
              <w:t>-</w:t>
            </w:r>
            <w:r w:rsidRPr="008B04D1">
              <w:t xml:space="preserve">specific Health </w:t>
            </w:r>
            <w:r w:rsidR="001C48CF">
              <w:t>&amp;</w:t>
            </w:r>
            <w:r w:rsidRPr="008B04D1">
              <w:t xml:space="preserve"> Safety policies, information or safe working practices</w:t>
            </w:r>
          </w:p>
        </w:tc>
        <w:sdt>
          <w:sdtPr>
            <w:id w:val="12285775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83" w:type="dxa"/>
              </w:tcPr>
              <w:p w14:paraId="5118F863" w14:textId="77777777" w:rsidR="008B04D1" w:rsidRDefault="008B04D1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B04D1" w14:paraId="0EC43DA2" w14:textId="77777777" w:rsidTr="00514732">
        <w:trPr>
          <w:trHeight w:val="549"/>
        </w:trPr>
        <w:tc>
          <w:tcPr>
            <w:tcW w:w="6968" w:type="dxa"/>
          </w:tcPr>
          <w:p w14:paraId="372B75E0" w14:textId="77777777" w:rsidR="008B04D1" w:rsidRPr="00D821A9" w:rsidRDefault="008B04D1" w:rsidP="008B04D1">
            <w:r>
              <w:t>Identify equipment/ machinery/ tasks which can only be carried out by those with specific training</w:t>
            </w:r>
          </w:p>
        </w:tc>
        <w:sdt>
          <w:sdtPr>
            <w:id w:val="4447386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83" w:type="dxa"/>
              </w:tcPr>
              <w:p w14:paraId="1955E1CD" w14:textId="77777777" w:rsidR="008B04D1" w:rsidRDefault="008B04D1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197D2042" w14:textId="77777777" w:rsidR="00514732" w:rsidRDefault="0051473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075"/>
      </w:tblGrid>
      <w:tr w:rsidR="00514732" w:rsidRPr="00575F35" w14:paraId="203BB3EE" w14:textId="77777777" w:rsidTr="00A73EDA">
        <w:tc>
          <w:tcPr>
            <w:tcW w:w="6941" w:type="dxa"/>
          </w:tcPr>
          <w:p w14:paraId="704B447D" w14:textId="77777777" w:rsidR="00514732" w:rsidRPr="00D821A9" w:rsidRDefault="00514732" w:rsidP="00976667">
            <w:pPr>
              <w:rPr>
                <w:b/>
              </w:rPr>
            </w:pPr>
            <w:r>
              <w:rPr>
                <w:b/>
              </w:rPr>
              <w:t>Review</w:t>
            </w:r>
          </w:p>
        </w:tc>
        <w:tc>
          <w:tcPr>
            <w:tcW w:w="2075" w:type="dxa"/>
          </w:tcPr>
          <w:p w14:paraId="128F5850" w14:textId="77777777" w:rsidR="00514732" w:rsidRPr="00575F35" w:rsidRDefault="00514732" w:rsidP="00976667">
            <w:pPr>
              <w:jc w:val="center"/>
              <w:rPr>
                <w:b/>
              </w:rPr>
            </w:pPr>
            <w:r w:rsidRPr="00575F35">
              <w:rPr>
                <w:b/>
              </w:rPr>
              <w:t>Completed</w:t>
            </w:r>
          </w:p>
        </w:tc>
      </w:tr>
      <w:tr w:rsidR="00514732" w14:paraId="6A10F51D" w14:textId="77777777" w:rsidTr="00A73EDA">
        <w:tc>
          <w:tcPr>
            <w:tcW w:w="6941" w:type="dxa"/>
          </w:tcPr>
          <w:p w14:paraId="2D727426" w14:textId="77777777" w:rsidR="00514732" w:rsidRPr="00575F35" w:rsidRDefault="00514732" w:rsidP="00976667"/>
        </w:tc>
        <w:tc>
          <w:tcPr>
            <w:tcW w:w="2075" w:type="dxa"/>
          </w:tcPr>
          <w:p w14:paraId="1ADEA29C" w14:textId="77777777" w:rsidR="00514732" w:rsidRDefault="00514732" w:rsidP="00976667">
            <w:pPr>
              <w:jc w:val="center"/>
            </w:pPr>
          </w:p>
        </w:tc>
      </w:tr>
      <w:tr w:rsidR="00514732" w14:paraId="669AB533" w14:textId="77777777" w:rsidTr="00A73EDA">
        <w:tc>
          <w:tcPr>
            <w:tcW w:w="6941" w:type="dxa"/>
          </w:tcPr>
          <w:p w14:paraId="27984D73" w14:textId="77777777" w:rsidR="00514732" w:rsidRDefault="00514732" w:rsidP="00976667">
            <w:r w:rsidRPr="00514732">
              <w:t>Joint Review of Day 1 – Any questions?</w:t>
            </w:r>
          </w:p>
        </w:tc>
        <w:sdt>
          <w:sdtPr>
            <w:id w:val="-1019001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18E00E8B" w14:textId="77777777" w:rsidR="00514732" w:rsidRDefault="00514732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14732" w14:paraId="0140F853" w14:textId="77777777" w:rsidTr="00A73EDA">
        <w:tc>
          <w:tcPr>
            <w:tcW w:w="6941" w:type="dxa"/>
          </w:tcPr>
          <w:p w14:paraId="58264309" w14:textId="77777777" w:rsidR="00514732" w:rsidRPr="00575F35" w:rsidRDefault="00514732" w:rsidP="00976667">
            <w:r w:rsidRPr="00514732">
              <w:t>Discuss and agree tasks for Week 1</w:t>
            </w:r>
          </w:p>
        </w:tc>
        <w:sdt>
          <w:sdtPr>
            <w:id w:val="-22398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4EE6A47C" w14:textId="77777777" w:rsidR="00514732" w:rsidRDefault="00514732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3483425F" w14:textId="77777777" w:rsidR="00514732" w:rsidRDefault="00514732"/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514732" w14:paraId="5AC480F2" w14:textId="77777777" w:rsidTr="00976667">
        <w:tc>
          <w:tcPr>
            <w:tcW w:w="9016" w:type="dxa"/>
          </w:tcPr>
          <w:p w14:paraId="2A961586" w14:textId="77777777" w:rsidR="00514732" w:rsidRPr="00B13E14" w:rsidRDefault="00514732" w:rsidP="00976667">
            <w:pPr>
              <w:rPr>
                <w:b/>
              </w:rPr>
            </w:pPr>
            <w:r w:rsidRPr="00B13E14">
              <w:rPr>
                <w:b/>
              </w:rPr>
              <w:t>Service Specific Tasks</w:t>
            </w:r>
          </w:p>
        </w:tc>
      </w:tr>
      <w:tr w:rsidR="00514732" w14:paraId="1CD9F988" w14:textId="77777777" w:rsidTr="00976667">
        <w:tc>
          <w:tcPr>
            <w:tcW w:w="9016" w:type="dxa"/>
          </w:tcPr>
          <w:p w14:paraId="3F939C24" w14:textId="77777777" w:rsidR="00514732" w:rsidRDefault="00514732" w:rsidP="00976667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514732" w14:paraId="3B552711" w14:textId="77777777" w:rsidTr="00976667">
        <w:tc>
          <w:tcPr>
            <w:tcW w:w="9016" w:type="dxa"/>
          </w:tcPr>
          <w:p w14:paraId="714691D2" w14:textId="77777777" w:rsidR="00514732" w:rsidRDefault="00514732" w:rsidP="00976667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514732" w14:paraId="4325B282" w14:textId="77777777" w:rsidTr="00976667">
        <w:tc>
          <w:tcPr>
            <w:tcW w:w="9016" w:type="dxa"/>
          </w:tcPr>
          <w:p w14:paraId="4CC881BB" w14:textId="77777777" w:rsidR="00514732" w:rsidRDefault="00514732" w:rsidP="00976667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514732" w14:paraId="1CDF4751" w14:textId="77777777" w:rsidTr="00976667">
        <w:tc>
          <w:tcPr>
            <w:tcW w:w="9016" w:type="dxa"/>
          </w:tcPr>
          <w:p w14:paraId="183DFB52" w14:textId="77777777" w:rsidR="00514732" w:rsidRDefault="00514732" w:rsidP="00976667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514732" w14:paraId="20C3D4CC" w14:textId="77777777" w:rsidTr="00976667">
        <w:tc>
          <w:tcPr>
            <w:tcW w:w="9016" w:type="dxa"/>
          </w:tcPr>
          <w:p w14:paraId="3CBFAFB0" w14:textId="77777777" w:rsidR="00514732" w:rsidRDefault="00514732" w:rsidP="00976667">
            <w:pPr>
              <w:pStyle w:val="ListParagraph"/>
              <w:numPr>
                <w:ilvl w:val="0"/>
                <w:numId w:val="1"/>
              </w:numPr>
            </w:pPr>
          </w:p>
        </w:tc>
      </w:tr>
    </w:tbl>
    <w:p w14:paraId="13C75221" w14:textId="77777777" w:rsidR="00514732" w:rsidRDefault="001F74AB">
      <w:r>
        <w:br w:type="page"/>
      </w:r>
    </w:p>
    <w:p w14:paraId="60A6826B" w14:textId="77777777" w:rsidR="00514732" w:rsidRDefault="00514732"/>
    <w:p w14:paraId="6EE6392E" w14:textId="77777777" w:rsidR="00514732" w:rsidRDefault="00514732">
      <w:r w:rsidRPr="00514732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870D851" wp14:editId="1C27817B">
                <wp:simplePos x="0" y="0"/>
                <wp:positionH relativeFrom="column">
                  <wp:posOffset>769057</wp:posOffset>
                </wp:positionH>
                <wp:positionV relativeFrom="paragraph">
                  <wp:posOffset>150446</wp:posOffset>
                </wp:positionV>
                <wp:extent cx="4918710" cy="352425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871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7B2018" w14:textId="77777777" w:rsidR="00514732" w:rsidRPr="00B13E14" w:rsidRDefault="00514732" w:rsidP="00514732">
                            <w:pPr>
                              <w:rPr>
                                <w:rFonts w:ascii="Bradley Hand ITC" w:hAnsi="Bradley Hand ITC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Bradley Hand ITC" w:hAnsi="Bradley Hand ITC"/>
                                <w:b/>
                                <w:sz w:val="28"/>
                                <w:szCs w:val="28"/>
                              </w:rPr>
                              <w:t>Week</w:t>
                            </w:r>
                            <w:r w:rsidRPr="00B13E14">
                              <w:rPr>
                                <w:rFonts w:ascii="Bradley Hand ITC" w:hAnsi="Bradley Hand ITC"/>
                                <w:b/>
                                <w:sz w:val="28"/>
                                <w:szCs w:val="28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0D851" id="_x0000_s1032" type="#_x0000_t202" style="position:absolute;margin-left:60.55pt;margin-top:11.85pt;width:387.3pt;height:27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f5SDAIAAPoDAAAOAAAAZHJzL2Uyb0RvYy54bWysU9tuGyEQfa/Uf0C813vpurFXXkdp0lSV&#10;0ouU9AMwy3pRgaGAvet+fQfWdq3kLSoPiGGGM3PODKvrUSuyF85LMA0tZjklwnBopdk29OfT/bsF&#10;JT4w0zIFRjT0IDy9Xr99sxpsLUroQbXCEQQxvh5sQ/sQbJ1lnvdCMz8DKww6O3CaBTTdNmsdGxBd&#10;q6zM8w/ZAK61DrjwHm/vJiddJ/yuEzx87zovAlENxdpC2l3aN3HP1itWbx2zveTHMtgrqtBMGkx6&#10;hrpjgZGdky+gtOQOPHRhxkFn0HWSi8QB2RT5MzaPPbMicUFxvD3L5P8fLP+2/+GIbLF3c0oM09ij&#10;JzEG8hFGUkZ5ButrjHq0GBdGvMbQRNXbB+C/PDFw2zOzFTfOwdAL1mJ5RXyZXTydcHwE2QxfocU0&#10;bBcgAY2d01E7VIMgOrbpcG5NLIXjZbUsFlcFujj63s/LqpynFKw+vbbOh88CNImHhjpsfUJn+wcf&#10;YjWsPoXEZAbupVKp/cqQoaHLOUI+82gZcDqV1A1d5HFN8xJJfjJtehyYVNMZEyhzZB2JTpTDuBmT&#10;vtVJzA20B5TBwTSM+Hnw0IP7Q8mAg9hQ/3vHnKBEfTEo5bKoqji5yajmVyUa7tKzufQwwxGqoYGS&#10;6Xgb0rRPxG5Q8k4mNWJvpkqOJeOAJZGOnyFO8KWdov592fVfAAAA//8DAFBLAwQUAAYACAAAACEA&#10;jd+h1N4AAAAJAQAADwAAAGRycy9kb3ducmV2LnhtbEyPy07DMBBF90j8gzVI7KidQB8JcaoKxBbU&#10;8pDYufE0iRqPo9htwt8zrOhurubozpliPblOnHEIrScNyUyBQKq8banW8PH+crcCEaIhazpPqOEH&#10;A6zL66vC5NaPtMXzLtaCSyjkRkMTY59LGaoGnQkz3yPx7uAHZyLHoZZ2MCOXu06mSi2kMy3xhcb0&#10;+NRgddydnIbP18P314N6q5/dvB/9pCS5TGp9ezNtHkFEnOI/DH/6rA4lO+39iWwQHec0SRjVkN4v&#10;QTCwyuY87DUssxRkWcjLD8pfAAAA//8DAFBLAQItABQABgAIAAAAIQC2gziS/gAAAOEBAAATAAAA&#10;AAAAAAAAAAAAAAAAAABbQ29udGVudF9UeXBlc10ueG1sUEsBAi0AFAAGAAgAAAAhADj9If/WAAAA&#10;lAEAAAsAAAAAAAAAAAAAAAAALwEAAF9yZWxzLy5yZWxzUEsBAi0AFAAGAAgAAAAhABll/lIMAgAA&#10;+gMAAA4AAAAAAAAAAAAAAAAALgIAAGRycy9lMm9Eb2MueG1sUEsBAi0AFAAGAAgAAAAhAI3fodTe&#10;AAAACQEAAA8AAAAAAAAAAAAAAAAAZgQAAGRycy9kb3ducmV2LnhtbFBLBQYAAAAABAAEAPMAAABx&#10;BQAAAAA=&#10;" filled="f" stroked="f">
                <v:textbox>
                  <w:txbxContent>
                    <w:p w14:paraId="387B2018" w14:textId="77777777" w:rsidR="00514732" w:rsidRPr="00B13E14" w:rsidRDefault="00514732" w:rsidP="00514732">
                      <w:pPr>
                        <w:rPr>
                          <w:rFonts w:ascii="Bradley Hand ITC" w:hAnsi="Bradley Hand ITC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Bradley Hand ITC" w:hAnsi="Bradley Hand ITC"/>
                          <w:b/>
                          <w:sz w:val="28"/>
                          <w:szCs w:val="28"/>
                        </w:rPr>
                        <w:t>Week</w:t>
                      </w:r>
                      <w:r w:rsidRPr="00B13E14">
                        <w:rPr>
                          <w:rFonts w:ascii="Bradley Hand ITC" w:hAnsi="Bradley Hand ITC"/>
                          <w:b/>
                          <w:sz w:val="28"/>
                          <w:szCs w:val="28"/>
                        </w:rPr>
                        <w:t xml:space="preserve">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329F0E72" wp14:editId="1AF9FF30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716270" cy="496570"/>
                <wp:effectExtent l="19050" t="0" r="17780" b="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6270" cy="496570"/>
                          <a:chOff x="0" y="0"/>
                          <a:chExt cx="5716270" cy="496570"/>
                        </a:xfrm>
                      </wpg:grpSpPr>
                      <wps:wsp>
                        <wps:cNvPr id="13" name="Rounded Rectangle 13"/>
                        <wps:cNvSpPr/>
                        <wps:spPr>
                          <a:xfrm>
                            <a:off x="0" y="134303"/>
                            <a:ext cx="5716270" cy="351155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B5DC3E" w14:textId="77777777" w:rsidR="00514732" w:rsidRDefault="00514732" w:rsidP="00514732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7152" y="0"/>
                            <a:ext cx="554355" cy="4965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29F0E72" id="Group 12" o:spid="_x0000_s1033" style="position:absolute;margin-left:0;margin-top:-.05pt;width:450.1pt;height:39.1pt;z-index:251672576" coordsize="57162,49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FkA7LgQAAP0JAAAOAAAAZHJzL2Uyb0RvYy54bWykVm1v2zYQ/j5g/4HQ&#10;d8eSLcWJELvwnBcUCNog6dDPNEVZRCmSI+nY2bD/vjtSUlzHzYYuQGSS98K7h8fnePVh30ryzK0T&#10;Ws2T7CxNCFdMV0Jt5snvX25HFwlxnqqKSq34PHnhLvmw+PWXq50p+UQ3WlbcEnCiXLkz86Tx3pTj&#10;sWMNb6k704YrENbattTD1G7GlaU78N7K8SRNz8c7bStjNePOwep1FCaL4L+uOfOf69pxT+Q8gdh8&#10;+NrwXeN3vLii5cZS0wjWhUF/IoqWCgWbDq6uqadka8UbV61gVjtd+zOm27Gua8F4yAGyydKjbO6s&#10;3pqQy6bcbcwAE0B7hNNPu2Wfnh8sERWc3SQhirZwRmFbAnMAZ2c2JejcWfNkHmy3sIkzzHdf2xZ/&#10;IROyD7C+DLDyvScMFotZdj6ZAfoMZPnleQHjgDtr4HDemLHm5n3Dcb/tGKMbgtkZKCH3ipL7fyg9&#10;NdTwAL5DBHqUpj1Kj3qrKl6RR6gxqjaSk2waEQv6A1yudIDcD7HKpvk0DYa0PAnYtMiyokDPQ960&#10;NNb5O65bgoN5AnWiKgwk1CB9vnc+6vd6uL3St0LKALxUZDdPJhfFrAgWTktRoRT1wt3jK2nJM4Vb&#10;QxnjyvcBHGhCOFJBVIh7TDGM/Ivk6EaqR15DZUEBTOImeKeP/WZR1NCKx+2KFP66bIdIQu7BIXqu&#10;IdDBd+fgtO8IQqePpjxQwmCcvhdYNB4sws5a+cG4FUrbUw6kz7oE6qjfgxShQZT8fr0Pty7giitr&#10;Xb1AjVkdKcoZdivgbO+p8w/UAifB/QGe9Z/hU0sNx6e7UUIabf88tY76cAlAmpAdcNw8cX9sqeUJ&#10;kR8VXI/LLM+RFMMkL2YTmNhDyfpQorbtSkNBZMDohoUh6nvZD2ur269Ax0vcFURUMdh7njBv+8nK&#10;R+4FQmd8uQxqQISG+nv1ZBg6R5yxbL/sv1JrugL3cDU+6f5K0vKoxKMuWiq93Hpdi1D/r7h2JwD0&#10;sLgygpXw37EpjN7wxL93HbDyWwQydq72P/loqf22NaOYr1gLKfxLaGKQMwalnh8EQ6rAyQHl5D3l&#10;gBh3JVmO9dVrRRsATbB7zb45ovSqAUbiS2eAEhBTLOXv1cP0uw3XUpieAnDcpQbnddRrTqAT+9i1&#10;ZtsWuCI2Zssl9fAqcI0wDuqk5O2aV8BVHyuoIAaPAg+9xlihImvBCQNthUsK9B9651+Ti2WaXk5+&#10;G62KdDXK09nNaHmZz0az9GaWp/lFtspWf2PFZHm5dRzSp/LaiC50WH0T/MlG2T0pYgsOrTxyUc9D&#10;EFpgoD5EYD5ECGN13nLPGhxGmmEd8w6CgPQruHgMP2gIs1lWQBM+0UCLfAot4Kh/vtMO3u0EIaAY&#10;QhhCROF6hDdGyLN7D+Ej5nAetF5fbYt/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Kjrx290AAAAFAQAADwAAAGRycy9kb3ducmV2LnhtbEyPQUvDQBSE74L/YXmCt3Z3K2qN2ZRS&#10;1FMRbAXx9pp9TUKzb0N2m6T/3vWkx2GGmW/y1eRaMVAfGs8G9FyBIC69bbgy8Ll/nS1BhIhssfVM&#10;Bi4UYFVcX+WYWT/yBw27WIlUwiFDA3WMXSZlKGtyGOa+I07e0fcOY5J9JW2PYyp3rVwo9SAdNpwW&#10;auxoU1N52p2dgbcRx/Wdfhm2p+Pm8r2/f//aajLm9mZaP4OINMW/MPziJ3QoEtPBn9kG0RpIR6KB&#10;mQaRzCelFiAOBh6XGmSRy//0xQ8AAAD//wMAUEsDBAoAAAAAAAAAIQDuyZ3WJgYAACYGAAAUAAAA&#10;ZHJzL21lZGlhL2ltYWdlMS5wbmeJUE5HDQoaCgAAAA1JSERSAAAAhQAAAHcIAwAAAW1ZQ4oAAAAB&#10;c1JHQgCuzhzpAAAABGdBTUEAALGPC/xhBQAAAPNQTFRFAAAALi4uJCQkKSkoLS0tKSkpKiopKioq&#10;Li4uJycmLCwsKysqLS0sLi4uKysrLi4rLS0tJCQkKysmKysrJycnKysrLCwrLy8rJSUlKSkoAAAA&#10;KysoKysoLCwsKiopKioqLCwsIiIiKysqJycmLCwsLS0rLS0sKSkoLy8vLy8sJSUlLi4sKiooLCws&#10;KysrKiopAAAAFxcXHh4eKysrLi4uKCgsKiokKCgnJCQkJSUlLS0tKysrAAAAKysrKiopLS0qKysp&#10;KysqJycmLCwrKiopKSknLCwqLS0tKioqLy8uKSkoKiooLCwsMTEqLCwrKysqJSUlYWLYxwAAAFF0&#10;Uk5TACEj/Gr8/PwW+Tnp4Quwu1QV+SMgpfmCMPYC20Zs/v5hD/77Vv7++yBhIv774IHdBAsZNVNF&#10;KvUcLyLtAdr9tP39+v3y+oNVJLzc92Ik5P8bR28tCAAAAAlwSFlzAAAh1QAAIdUBBJy0nQAABF9J&#10;REFUaEPtmwd30zAQx8Xee5ZRIIxC2HuFlpQRtvj+n4a70993kuykGS4OPP3es043fD7L8kzrnHtF&#10;y3taPBZqe6aJxfue956ELBvSDiLLN2lTqlyBsH6DJShCy5aULCZYsqBgDcs6LTtoSaxDkRu8PpYh&#10;5/AXI0u1pEgGiiR44FhvsOiarVtkW0YWEyzBVSFWFjQZRIqopOw32CKENkEjxgeFt8iqSgqpBtP7&#10;TWm935MImEPIRDipAhtGINo4/MRKxYCb79wgBNERtSw9QhplwM2QG4QgOqKWBd2IFkPCXk4X8lls&#10;EzgXIg+K0KkC+VRH9SZy0hqZDFOkhYhH3nMEWXM4wvtH7JoYIS7a/6YIMl8gIa5qQjbKppVTpoqQ&#10;PRNgiGB32xEyy7lRQsQPxDftXHsRV/n0YA5wk54/0+b4dyIw5M1MzNFuhPTGEa8yDoQ6uWa8gEIk&#10;TiLT97N6AUoFnZl2qhOsTshBd4gkXOg8x3nxbiCHKATWkZbJdOTgG573r2FeJIeauVpUzPTcOz+M&#10;dK7+sJM7hpCEW9j8tJYjmlsz8kJzwJDAdkF7MpUFHZcQtlw59OTWFeQsF0oO5t/NcXsEHOToGWRk&#10;0s7oBuSojKmAU4oRVZplyTE/mmNBnHuA3rw8QEUEHS/0At5/RE94W3Pnd9uwR+gzrPIrNpDbGvoM&#10;q2nOmi0cASiEqNHThujoV2S2kgJ9YrYUq6IFm7TEKlJISyCFhDJR+CryxTZmhhSZgLIsKcID3QfV&#10;McHtuhe1lTjrbtF6l4NC8Gn3WzOQfoJPKyje7yb3LXc2KGbe1G0I1+3aJWxeRyfQa7i0zc//lQJT&#10;fQ6qFPQQXoedTB/S+5+QVvk+mS8lBbP9KfAhZOU05MrKG0j7VPIySkFNxsxViCGhpDC6SIGvUBFq&#10;6kP2eqcgzbc2axVfIJurEENCSWHMnAJvTBFqegw5Gh2BNN/xMpxLnGJu5q7CKCmMFlPEthmRtbk5&#10;BMPMHNIUi9FGioVzYJ+MT3Dsgp4RXnUI6Dnw+gH0jDW470Efw12E8YncgBYxpgz4iMYy9sLp6X1o&#10;EvKpXah9nmCmryJ6LTZ4LgcasyulCqNUYXRWxT44iI20CvSU1bQKdIy0Cv1eUpFWgd+wGLoooCd0&#10;VAW5IIVlqeIDet7vbaoiMm1RBb7axaTXzvFVUOAZ9H4lEwbY9Lzi3E50jb7tLV3A0TPo8N9H92jm&#10;zoJpdwMDG72Y53C7hzCkPITXXYIhZah3l2yg6iV3QanCWLYqbo55Pto2BnZx0irg2pKvOU/qJvcb&#10;HaMedIySYdtaxdTvZ4g3+nXTQL/ZKNHfMQB+pKwuB6WKUkXFf1BFqzRUoT91K/W93Nz2sShVQJYq&#10;lrCKDtjesdAPcUoXR6RUoZQqjEWq6IByRAKlCqNUYYyp4g5+PTfqv7+frJv6ddPgCzqGk3/Cilnr&#10;YiwaKVUYpQqjVGHkVfhrcPxNrmHbDbvbBUtShVtHrzvW3R+sc6lORaI9PQAAAABJRU5ErkJgglBL&#10;AQItABQABgAIAAAAIQCxgme2CgEAABMCAAATAAAAAAAAAAAAAAAAAAAAAABbQ29udGVudF9UeXBl&#10;c10ueG1sUEsBAi0AFAAGAAgAAAAhADj9If/WAAAAlAEAAAsAAAAAAAAAAAAAAAAAOwEAAF9yZWxz&#10;Ly5yZWxzUEsBAi0AFAAGAAgAAAAhAJ0WQDsuBAAA/QkAAA4AAAAAAAAAAAAAAAAAOgIAAGRycy9l&#10;Mm9Eb2MueG1sUEsBAi0AFAAGAAgAAAAhAKomDr68AAAAIQEAABkAAAAAAAAAAAAAAAAAlAYAAGRy&#10;cy9fcmVscy9lMm9Eb2MueG1sLnJlbHNQSwECLQAUAAYACAAAACEAKjrx290AAAAFAQAADwAAAAAA&#10;AAAAAAAAAACHBwAAZHJzL2Rvd25yZXYueG1sUEsBAi0ACgAAAAAAAAAhAO7JndYmBgAAJgYAABQA&#10;AAAAAAAAAAAAAAAAkQgAAGRycy9tZWRpYS9pbWFnZTEucG5nUEsFBgAAAAAGAAYAfAEAAOkOAAAA&#10;AA==&#10;">
                <v:roundrect id="Rounded Rectangle 13" o:spid="_x0000_s1034" style="position:absolute;top:1343;width:57162;height:351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jgxwgAAANsAAAAPAAAAZHJzL2Rvd25yZXYueG1sRE/fa8Iw&#10;EH4X/B/CCXsRTVUm0jUVHQyGL2Mq4uPR3JpuzaUkWe3++2Uw8O0+vp9XbAfbip58aBwrWMwzEMSV&#10;0w3XCs6nl9kGRIjIGlvHpOCHAmzL8ajAXLsbv1N/jLVIIRxyVGBi7HIpQ2XIYpi7jjhxH85bjAn6&#10;WmqPtxRuW7nMsrW02HBqMNjRs6Hq6/htFfTn5fTyeX18G+KuuvL6sDfGG6UeJsPuCUSkId7F/+5X&#10;neav4O+XdIAsfwEAAP//AwBQSwECLQAUAAYACAAAACEA2+H2y+4AAACFAQAAEwAAAAAAAAAAAAAA&#10;AAAAAAAAW0NvbnRlbnRfVHlwZXNdLnhtbFBLAQItABQABgAIAAAAIQBa9CxbvwAAABUBAAALAAAA&#10;AAAAAAAAAAAAAB8BAABfcmVscy8ucmVsc1BLAQItABQABgAIAAAAIQBCsjgxwgAAANsAAAAPAAAA&#10;AAAAAAAAAAAAAAcCAABkcnMvZG93bnJldi54bWxQSwUGAAAAAAMAAwC3AAAA9gIAAAAA&#10;" filled="f" strokecolor="#4472c4 [3208]" strokeweight="2.25pt">
                  <v:stroke joinstyle="miter"/>
                  <v:textbox>
                    <w:txbxContent>
                      <w:p w14:paraId="7EB5DC3E" w14:textId="77777777" w:rsidR="00514732" w:rsidRDefault="00514732" w:rsidP="00514732"/>
                    </w:txbxContent>
                  </v:textbox>
                </v:roundrect>
                <v:shape id="Picture 14" o:spid="_x0000_s1035" type="#_x0000_t75" style="position:absolute;left:771;width:5544;height:49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mVAwQAAANsAAAAPAAAAZHJzL2Rvd25yZXYueG1sRE9LawIx&#10;EL4X+h/CFLwUzSoidjXKIgiLNx8ovQ2b6WbpZrJuoqb/vhEKvc3H95zlOtpW3Kn3jWMF41EGgrhy&#10;uuFawem4Hc5B+ICssXVMCn7Iw3r1+rLEXLsH7+l+CLVIIexzVGBC6HIpfWXIoh+5jjhxX663GBLs&#10;a6l7fKRw28pJls2kxYZTg8GONoaq78PNKmiKWzm/vE9jtrsa/IzVpPgoz0oN3mKxABEohn/xn7vU&#10;af4Unr+kA+TqFwAA//8DAFBLAQItABQABgAIAAAAIQDb4fbL7gAAAIUBAAATAAAAAAAAAAAAAAAA&#10;AAAAAABbQ29udGVudF9UeXBlc10ueG1sUEsBAi0AFAAGAAgAAAAhAFr0LFu/AAAAFQEAAAsAAAAA&#10;AAAAAAAAAAAAHwEAAF9yZWxzLy5yZWxzUEsBAi0AFAAGAAgAAAAhAJxmZUDBAAAA2wAAAA8AAAAA&#10;AAAAAAAAAAAABwIAAGRycy9kb3ducmV2LnhtbFBLBQYAAAAAAwADALcAAAD1AgAAAAA=&#10;">
                  <v:imagedata r:id="rId9" o:title=""/>
                  <v:path arrowok="t"/>
                </v:shape>
              </v:group>
            </w:pict>
          </mc:Fallback>
        </mc:AlternateContent>
      </w:r>
    </w:p>
    <w:p w14:paraId="112C92A6" w14:textId="77777777" w:rsidR="00514732" w:rsidRDefault="00514732"/>
    <w:p w14:paraId="7602A45F" w14:textId="77777777" w:rsidR="00514732" w:rsidRDefault="0051473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075"/>
      </w:tblGrid>
      <w:tr w:rsidR="00514732" w14:paraId="3D97E217" w14:textId="77777777" w:rsidTr="00976667">
        <w:tc>
          <w:tcPr>
            <w:tcW w:w="6941" w:type="dxa"/>
          </w:tcPr>
          <w:p w14:paraId="5E68C7F2" w14:textId="77777777" w:rsidR="00514732" w:rsidRPr="00D821A9" w:rsidRDefault="00514732" w:rsidP="00976667">
            <w:pPr>
              <w:rPr>
                <w:b/>
              </w:rPr>
            </w:pPr>
            <w:r w:rsidRPr="00D821A9">
              <w:rPr>
                <w:b/>
              </w:rPr>
              <w:t>The Moray Council – How We Work</w:t>
            </w:r>
          </w:p>
        </w:tc>
        <w:tc>
          <w:tcPr>
            <w:tcW w:w="2075" w:type="dxa"/>
          </w:tcPr>
          <w:p w14:paraId="74CB7D6E" w14:textId="77777777" w:rsidR="00514732" w:rsidRPr="00575F35" w:rsidRDefault="00514732" w:rsidP="00976667">
            <w:pPr>
              <w:jc w:val="center"/>
              <w:rPr>
                <w:b/>
              </w:rPr>
            </w:pPr>
            <w:r w:rsidRPr="00575F35">
              <w:rPr>
                <w:b/>
              </w:rPr>
              <w:t>Completed</w:t>
            </w:r>
          </w:p>
        </w:tc>
      </w:tr>
      <w:tr w:rsidR="00514732" w14:paraId="641F80E3" w14:textId="77777777" w:rsidTr="00976667">
        <w:tc>
          <w:tcPr>
            <w:tcW w:w="6941" w:type="dxa"/>
          </w:tcPr>
          <w:p w14:paraId="06C97363" w14:textId="77777777" w:rsidR="00514732" w:rsidRPr="00D821A9" w:rsidRDefault="00514732" w:rsidP="00976667"/>
        </w:tc>
        <w:tc>
          <w:tcPr>
            <w:tcW w:w="2075" w:type="dxa"/>
          </w:tcPr>
          <w:p w14:paraId="795C4712" w14:textId="77777777" w:rsidR="00514732" w:rsidRDefault="00514732" w:rsidP="00976667">
            <w:pPr>
              <w:jc w:val="center"/>
            </w:pPr>
          </w:p>
        </w:tc>
      </w:tr>
      <w:tr w:rsidR="00514732" w14:paraId="696CB2B7" w14:textId="77777777" w:rsidTr="00976667">
        <w:tc>
          <w:tcPr>
            <w:tcW w:w="6941" w:type="dxa"/>
          </w:tcPr>
          <w:p w14:paraId="27A06E57" w14:textId="77777777" w:rsidR="00514732" w:rsidRDefault="00EC7A28" w:rsidP="00976667">
            <w:r w:rsidRPr="00EC7A28">
              <w:t>Our Service’s functions</w:t>
            </w:r>
          </w:p>
        </w:tc>
        <w:sdt>
          <w:sdtPr>
            <w:id w:val="575799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50B5CC55" w14:textId="77777777" w:rsidR="00514732" w:rsidRDefault="00514732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14732" w14:paraId="3E947932" w14:textId="77777777" w:rsidTr="00976667">
        <w:tc>
          <w:tcPr>
            <w:tcW w:w="6941" w:type="dxa"/>
          </w:tcPr>
          <w:p w14:paraId="0A110E85" w14:textId="77777777" w:rsidR="00514732" w:rsidRDefault="00EC7A28" w:rsidP="00976667">
            <w:r w:rsidRPr="00EC7A28">
              <w:t>Get to know our customers</w:t>
            </w:r>
          </w:p>
        </w:tc>
        <w:sdt>
          <w:sdtPr>
            <w:id w:val="-1615600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4B66B758" w14:textId="77777777" w:rsidR="00514732" w:rsidRDefault="00514732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14732" w14:paraId="423DFC37" w14:textId="77777777" w:rsidTr="00976667">
        <w:tc>
          <w:tcPr>
            <w:tcW w:w="6941" w:type="dxa"/>
          </w:tcPr>
          <w:p w14:paraId="60FA3EEA" w14:textId="77777777" w:rsidR="00514732" w:rsidRDefault="00EC7A28" w:rsidP="00976667">
            <w:r w:rsidRPr="00EC7A28">
              <w:t>How we communicate across the council and within our service</w:t>
            </w:r>
          </w:p>
        </w:tc>
        <w:sdt>
          <w:sdtPr>
            <w:id w:val="1379749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7B4C8958" w14:textId="77777777" w:rsidR="00514732" w:rsidRDefault="00514732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14732" w14:paraId="507D4269" w14:textId="77777777" w:rsidTr="00976667">
        <w:tc>
          <w:tcPr>
            <w:tcW w:w="6941" w:type="dxa"/>
          </w:tcPr>
          <w:p w14:paraId="5F019E93" w14:textId="77777777" w:rsidR="00514732" w:rsidRDefault="00EC7A28" w:rsidP="00976667">
            <w:r w:rsidRPr="00EC7A28">
              <w:t>How to access HR policies and procedures</w:t>
            </w:r>
          </w:p>
        </w:tc>
        <w:sdt>
          <w:sdtPr>
            <w:id w:val="-829205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5C2D4A03" w14:textId="77777777" w:rsidR="00514732" w:rsidRDefault="00514732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C7A28" w14:paraId="64F48B0A" w14:textId="77777777" w:rsidTr="00976667">
        <w:tc>
          <w:tcPr>
            <w:tcW w:w="6941" w:type="dxa"/>
          </w:tcPr>
          <w:p w14:paraId="70699081" w14:textId="77777777" w:rsidR="00EC7A28" w:rsidRPr="00EC7A28" w:rsidRDefault="00A93DDE" w:rsidP="00976667">
            <w:hyperlink r:id="rId14" w:history="1">
              <w:r w:rsidR="00EC7A28" w:rsidRPr="00EC7A28">
                <w:rPr>
                  <w:rStyle w:val="Hyperlink"/>
                </w:rPr>
                <w:t>Employee Charter</w:t>
              </w:r>
            </w:hyperlink>
          </w:p>
        </w:tc>
        <w:sdt>
          <w:sdtPr>
            <w:id w:val="108788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1CD9A751" w14:textId="77777777" w:rsidR="00EC7A28" w:rsidRDefault="00EC7A28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C7A28" w14:paraId="4C3375D9" w14:textId="77777777" w:rsidTr="00976667">
        <w:tc>
          <w:tcPr>
            <w:tcW w:w="6941" w:type="dxa"/>
          </w:tcPr>
          <w:p w14:paraId="1486FCD1" w14:textId="77777777" w:rsidR="00EC7A28" w:rsidRPr="00EC7A28" w:rsidRDefault="00EC7A28" w:rsidP="00EC7A28">
            <w:r w:rsidRPr="00EC7A28">
              <w:t xml:space="preserve">Holidays – </w:t>
            </w:r>
            <w:r>
              <w:t>a</w:t>
            </w:r>
            <w:r w:rsidRPr="00EC7A28">
              <w:t>nnual leave and public holidays</w:t>
            </w:r>
          </w:p>
        </w:tc>
        <w:sdt>
          <w:sdtPr>
            <w:id w:val="13354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199D8CE9" w14:textId="77777777" w:rsidR="00EC7A28" w:rsidRDefault="00EC7A28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20204" w14:paraId="40B7A12A" w14:textId="77777777" w:rsidTr="00976667">
        <w:tc>
          <w:tcPr>
            <w:tcW w:w="6941" w:type="dxa"/>
          </w:tcPr>
          <w:p w14:paraId="1D6FE81B" w14:textId="164E96FF" w:rsidR="00520204" w:rsidRPr="00EC7A28" w:rsidRDefault="00520204" w:rsidP="00EC7A28">
            <w:r>
              <w:t xml:space="preserve">Introduce </w:t>
            </w:r>
            <w:hyperlink r:id="rId15" w:history="1">
              <w:r w:rsidRPr="00520204">
                <w:rPr>
                  <w:rStyle w:val="Hyperlink"/>
                </w:rPr>
                <w:t>flexible working</w:t>
              </w:r>
            </w:hyperlink>
            <w:r>
              <w:t xml:space="preserve"> (if applicable)</w:t>
            </w:r>
          </w:p>
        </w:tc>
        <w:tc>
          <w:tcPr>
            <w:tcW w:w="2075" w:type="dxa"/>
          </w:tcPr>
          <w:p w14:paraId="69280E40" w14:textId="77777777" w:rsidR="00520204" w:rsidRDefault="00520204" w:rsidP="00976667">
            <w:pPr>
              <w:jc w:val="center"/>
            </w:pPr>
          </w:p>
        </w:tc>
      </w:tr>
      <w:tr w:rsidR="00EC7A28" w14:paraId="6A25FAA5" w14:textId="77777777" w:rsidTr="00976667">
        <w:tc>
          <w:tcPr>
            <w:tcW w:w="6941" w:type="dxa"/>
          </w:tcPr>
          <w:p w14:paraId="6D3CF04D" w14:textId="77777777" w:rsidR="00EC7A28" w:rsidRPr="00EC7A28" w:rsidRDefault="00EC7A28" w:rsidP="00EC7A28">
            <w:r>
              <w:t>Requesting time off e.g. doctor/ dentists appointments</w:t>
            </w:r>
          </w:p>
        </w:tc>
        <w:sdt>
          <w:sdtPr>
            <w:id w:val="155186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55DBBE72" w14:textId="77777777" w:rsidR="00EC7A28" w:rsidRDefault="00EC7A28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C7A28" w14:paraId="2E8F5C78" w14:textId="77777777" w:rsidTr="00976667">
        <w:tc>
          <w:tcPr>
            <w:tcW w:w="6941" w:type="dxa"/>
          </w:tcPr>
          <w:p w14:paraId="4E0D86F9" w14:textId="77777777" w:rsidR="00EC7A28" w:rsidRPr="00EC7A28" w:rsidRDefault="00EC7A28" w:rsidP="00976667">
            <w:r w:rsidRPr="00EC7A28">
              <w:t>Identify key contacts</w:t>
            </w:r>
          </w:p>
        </w:tc>
        <w:sdt>
          <w:sdtPr>
            <w:id w:val="-2739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77FFE209" w14:textId="77777777" w:rsidR="00EC7A28" w:rsidRDefault="00EC7A28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C7A28" w14:paraId="3567D6B7" w14:textId="77777777" w:rsidTr="00976667">
        <w:tc>
          <w:tcPr>
            <w:tcW w:w="6941" w:type="dxa"/>
          </w:tcPr>
          <w:p w14:paraId="4CDB4255" w14:textId="77777777" w:rsidR="00EC7A28" w:rsidRPr="00EC7A28" w:rsidRDefault="00EC7A28" w:rsidP="00976667">
            <w:r w:rsidRPr="00EC7A28">
              <w:t>Information Management</w:t>
            </w:r>
            <w:r>
              <w:t xml:space="preserve"> – keeping data secure</w:t>
            </w:r>
          </w:p>
        </w:tc>
        <w:sdt>
          <w:sdtPr>
            <w:id w:val="13809849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128C8F72" w14:textId="77777777" w:rsidR="00EC7A28" w:rsidRDefault="00EC7A28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C7A28" w14:paraId="15A22FB9" w14:textId="77777777" w:rsidTr="00976667">
        <w:tc>
          <w:tcPr>
            <w:tcW w:w="6941" w:type="dxa"/>
          </w:tcPr>
          <w:p w14:paraId="6BA4FD33" w14:textId="77777777" w:rsidR="00EC7A28" w:rsidRPr="00EC7A28" w:rsidRDefault="00A93DDE" w:rsidP="00976667">
            <w:hyperlink r:id="rId16" w:history="1">
              <w:r w:rsidR="00EC7A28" w:rsidRPr="00EC7A28">
                <w:rPr>
                  <w:rStyle w:val="Hyperlink"/>
                </w:rPr>
                <w:t>Equalities</w:t>
              </w:r>
            </w:hyperlink>
            <w:r w:rsidR="00EC7A28">
              <w:t xml:space="preserve"> – </w:t>
            </w:r>
            <w:r w:rsidR="00EC7A28" w:rsidRPr="00EC7A28">
              <w:t>report any incidents of bullying or harassment</w:t>
            </w:r>
          </w:p>
        </w:tc>
        <w:sdt>
          <w:sdtPr>
            <w:id w:val="385158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33927BBF" w14:textId="77777777" w:rsidR="00EC7A28" w:rsidRDefault="00EC7A28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A0D7DD0" w14:textId="77777777" w:rsidR="00514732" w:rsidRDefault="0051473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075"/>
      </w:tblGrid>
      <w:tr w:rsidR="00EC7A28" w:rsidRPr="00575F35" w14:paraId="32FA9CF3" w14:textId="77777777" w:rsidTr="00976667">
        <w:tc>
          <w:tcPr>
            <w:tcW w:w="6941" w:type="dxa"/>
          </w:tcPr>
          <w:p w14:paraId="42A0517B" w14:textId="77777777" w:rsidR="00EC7A28" w:rsidRPr="00D821A9" w:rsidRDefault="00EC7A28" w:rsidP="00976667">
            <w:pPr>
              <w:rPr>
                <w:b/>
              </w:rPr>
            </w:pPr>
            <w:r w:rsidRPr="001F74AB">
              <w:rPr>
                <w:b/>
              </w:rPr>
              <w:t>Introduction to your role</w:t>
            </w:r>
          </w:p>
        </w:tc>
        <w:tc>
          <w:tcPr>
            <w:tcW w:w="2075" w:type="dxa"/>
          </w:tcPr>
          <w:p w14:paraId="1B62A903" w14:textId="77777777" w:rsidR="00EC7A28" w:rsidRPr="00575F35" w:rsidRDefault="00EC7A28" w:rsidP="00976667">
            <w:pPr>
              <w:jc w:val="center"/>
              <w:rPr>
                <w:b/>
              </w:rPr>
            </w:pPr>
            <w:r w:rsidRPr="00575F35">
              <w:rPr>
                <w:b/>
              </w:rPr>
              <w:t>Completed</w:t>
            </w:r>
          </w:p>
        </w:tc>
      </w:tr>
      <w:tr w:rsidR="00EC7A28" w14:paraId="63C6EC79" w14:textId="77777777" w:rsidTr="00976667">
        <w:tc>
          <w:tcPr>
            <w:tcW w:w="6941" w:type="dxa"/>
          </w:tcPr>
          <w:p w14:paraId="5363ED58" w14:textId="77777777" w:rsidR="00EC7A28" w:rsidRPr="00D821A9" w:rsidRDefault="00EC7A28" w:rsidP="00976667"/>
        </w:tc>
        <w:tc>
          <w:tcPr>
            <w:tcW w:w="2075" w:type="dxa"/>
          </w:tcPr>
          <w:p w14:paraId="3B95255B" w14:textId="77777777" w:rsidR="00EC7A28" w:rsidRDefault="00EC7A28" w:rsidP="00976667">
            <w:pPr>
              <w:jc w:val="center"/>
            </w:pPr>
          </w:p>
        </w:tc>
      </w:tr>
      <w:tr w:rsidR="00EC7A28" w14:paraId="50D39D3D" w14:textId="77777777" w:rsidTr="00976667">
        <w:tc>
          <w:tcPr>
            <w:tcW w:w="6941" w:type="dxa"/>
          </w:tcPr>
          <w:p w14:paraId="616AC4AF" w14:textId="77777777" w:rsidR="00EC7A28" w:rsidRDefault="00E620CA" w:rsidP="00976667">
            <w:r w:rsidRPr="00E620CA">
              <w:t>Overview/</w:t>
            </w:r>
            <w:r>
              <w:t xml:space="preserve"> </w:t>
            </w:r>
            <w:r w:rsidRPr="00E620CA">
              <w:t>tour of any other relevant sites where appropriate</w:t>
            </w:r>
          </w:p>
        </w:tc>
        <w:sdt>
          <w:sdtPr>
            <w:id w:val="-1448542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58084889" w14:textId="77777777" w:rsidR="00EC7A28" w:rsidRDefault="00EC7A28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C7A28" w14:paraId="497EE0C6" w14:textId="77777777" w:rsidTr="00976667">
        <w:tc>
          <w:tcPr>
            <w:tcW w:w="6941" w:type="dxa"/>
          </w:tcPr>
          <w:p w14:paraId="61441575" w14:textId="77777777" w:rsidR="00EC7A28" w:rsidRDefault="00E620CA" w:rsidP="00976667">
            <w:r w:rsidRPr="00E620CA">
              <w:t>Identify required equipment and establish knowledge of how to operate</w:t>
            </w:r>
          </w:p>
        </w:tc>
        <w:sdt>
          <w:sdtPr>
            <w:id w:val="1073168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0BF823B7" w14:textId="77777777" w:rsidR="00EC7A28" w:rsidRDefault="00EC7A28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620CA" w14:paraId="3592E0F3" w14:textId="77777777" w:rsidTr="00976667">
        <w:tc>
          <w:tcPr>
            <w:tcW w:w="6941" w:type="dxa"/>
          </w:tcPr>
          <w:p w14:paraId="2381D5BC" w14:textId="75104AC5" w:rsidR="00E620CA" w:rsidRDefault="00E620CA" w:rsidP="00A93DDE">
            <w:r w:rsidRPr="005F4832">
              <w:t xml:space="preserve">Register on </w:t>
            </w:r>
            <w:hyperlink r:id="rId17" w:history="1">
              <w:r w:rsidRPr="00A73EDA">
                <w:rPr>
                  <w:rStyle w:val="Hyperlink"/>
                </w:rPr>
                <w:t>CLIVE</w:t>
              </w:r>
            </w:hyperlink>
            <w:r w:rsidRPr="005F4832">
              <w:t xml:space="preserve"> (where applicable)</w:t>
            </w:r>
            <w:r>
              <w:t xml:space="preserve"> &amp; signpost new staff to </w:t>
            </w:r>
            <w:r w:rsidR="00A93DDE">
              <w:t xml:space="preserve">the </w:t>
            </w:r>
            <w:r>
              <w:t>Essentials category. These eLearning m</w:t>
            </w:r>
            <w:r w:rsidRPr="005F4832">
              <w:t xml:space="preserve">odules </w:t>
            </w:r>
            <w:r>
              <w:t xml:space="preserve">are considered mandatory and include the Corporate Induction </w:t>
            </w:r>
            <w:r w:rsidR="008A2E17">
              <w:t xml:space="preserve">&amp; Data Protection </w:t>
            </w:r>
            <w:r>
              <w:t>module</w:t>
            </w:r>
          </w:p>
        </w:tc>
        <w:sdt>
          <w:sdtPr>
            <w:id w:val="-1687743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46F163EA" w14:textId="77777777" w:rsidR="00E620CA" w:rsidRDefault="00E620CA" w:rsidP="00E620C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C7A28" w14:paraId="4CC46A68" w14:textId="77777777" w:rsidTr="00976667">
        <w:tc>
          <w:tcPr>
            <w:tcW w:w="6941" w:type="dxa"/>
          </w:tcPr>
          <w:p w14:paraId="5ECC950E" w14:textId="77777777" w:rsidR="00EC7A28" w:rsidRDefault="00E620CA" w:rsidP="00E620CA">
            <w:r>
              <w:t xml:space="preserve">Identify and arrange to complete any other service relevant mandatory training </w:t>
            </w:r>
          </w:p>
        </w:tc>
        <w:sdt>
          <w:sdtPr>
            <w:id w:val="1016191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697F1E90" w14:textId="77777777" w:rsidR="00EC7A28" w:rsidRDefault="00EC7A28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C7A28" w14:paraId="3B6F6496" w14:textId="77777777" w:rsidTr="00976667">
        <w:tc>
          <w:tcPr>
            <w:tcW w:w="6941" w:type="dxa"/>
          </w:tcPr>
          <w:p w14:paraId="2632E76F" w14:textId="77777777" w:rsidR="00EC7A28" w:rsidRPr="001F74AB" w:rsidRDefault="00E620CA" w:rsidP="00E620CA">
            <w:r w:rsidRPr="00E620CA">
              <w:t>Arrange to attend the Corporate Induction</w:t>
            </w:r>
            <w:r>
              <w:t xml:space="preserve"> </w:t>
            </w:r>
            <w:r w:rsidR="001C48CF">
              <w:t>(</w:t>
            </w:r>
            <w:r>
              <w:t>where offered</w:t>
            </w:r>
            <w:r w:rsidR="001C48CF">
              <w:t>)</w:t>
            </w:r>
          </w:p>
        </w:tc>
        <w:sdt>
          <w:sdtPr>
            <w:id w:val="775215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09E54407" w14:textId="77777777" w:rsidR="00EC7A28" w:rsidRDefault="00EC7A28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3B729021" w14:textId="77777777" w:rsidR="00756D43" w:rsidRDefault="00756D4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075"/>
      </w:tblGrid>
      <w:tr w:rsidR="00756D43" w:rsidRPr="00575F35" w14:paraId="23B2BBC5" w14:textId="77777777" w:rsidTr="00A73EDA">
        <w:tc>
          <w:tcPr>
            <w:tcW w:w="6941" w:type="dxa"/>
          </w:tcPr>
          <w:p w14:paraId="35102053" w14:textId="77777777" w:rsidR="00756D43" w:rsidRPr="00D821A9" w:rsidRDefault="00756D43" w:rsidP="00976667">
            <w:pPr>
              <w:rPr>
                <w:b/>
              </w:rPr>
            </w:pPr>
            <w:r>
              <w:rPr>
                <w:b/>
              </w:rPr>
              <w:t>Review</w:t>
            </w:r>
          </w:p>
        </w:tc>
        <w:tc>
          <w:tcPr>
            <w:tcW w:w="2075" w:type="dxa"/>
          </w:tcPr>
          <w:p w14:paraId="46B4DDEE" w14:textId="77777777" w:rsidR="00756D43" w:rsidRPr="00575F35" w:rsidRDefault="00756D43" w:rsidP="00976667">
            <w:pPr>
              <w:jc w:val="center"/>
              <w:rPr>
                <w:b/>
              </w:rPr>
            </w:pPr>
            <w:r w:rsidRPr="00575F35">
              <w:rPr>
                <w:b/>
              </w:rPr>
              <w:t>Completed</w:t>
            </w:r>
          </w:p>
        </w:tc>
      </w:tr>
      <w:tr w:rsidR="00756D43" w14:paraId="07C516A9" w14:textId="77777777" w:rsidTr="00A73EDA">
        <w:tc>
          <w:tcPr>
            <w:tcW w:w="6941" w:type="dxa"/>
          </w:tcPr>
          <w:p w14:paraId="1ADA32E9" w14:textId="77777777" w:rsidR="00756D43" w:rsidRPr="00575F35" w:rsidRDefault="00756D43" w:rsidP="00976667"/>
        </w:tc>
        <w:tc>
          <w:tcPr>
            <w:tcW w:w="2075" w:type="dxa"/>
          </w:tcPr>
          <w:p w14:paraId="3FDFCCEB" w14:textId="77777777" w:rsidR="00756D43" w:rsidRDefault="00756D43" w:rsidP="00976667">
            <w:pPr>
              <w:jc w:val="center"/>
            </w:pPr>
          </w:p>
        </w:tc>
      </w:tr>
      <w:tr w:rsidR="00756D43" w14:paraId="7321009F" w14:textId="77777777" w:rsidTr="00A73EDA">
        <w:tc>
          <w:tcPr>
            <w:tcW w:w="6941" w:type="dxa"/>
          </w:tcPr>
          <w:p w14:paraId="2F030938" w14:textId="77777777" w:rsidR="00756D43" w:rsidRDefault="00756D43" w:rsidP="00756D43">
            <w:r w:rsidRPr="00514732">
              <w:t xml:space="preserve">Joint Review of </w:t>
            </w:r>
            <w:r>
              <w:t>Week 1</w:t>
            </w:r>
            <w:r w:rsidRPr="00514732">
              <w:t xml:space="preserve"> – Any questions</w:t>
            </w:r>
            <w:r>
              <w:t>/ additional support required</w:t>
            </w:r>
            <w:r w:rsidRPr="00514732">
              <w:t>?</w:t>
            </w:r>
          </w:p>
        </w:tc>
        <w:sdt>
          <w:sdtPr>
            <w:id w:val="777452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2285692F" w14:textId="77777777" w:rsidR="00756D43" w:rsidRDefault="00756D43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56D43" w14:paraId="707E23C4" w14:textId="77777777" w:rsidTr="00A73EDA">
        <w:tc>
          <w:tcPr>
            <w:tcW w:w="6941" w:type="dxa"/>
          </w:tcPr>
          <w:p w14:paraId="5421B7B7" w14:textId="77777777" w:rsidR="00756D43" w:rsidRPr="00575F35" w:rsidRDefault="00756D43" w:rsidP="00756D43">
            <w:r w:rsidRPr="00514732">
              <w:t xml:space="preserve">Discuss and agree tasks for </w:t>
            </w:r>
            <w:r>
              <w:t>the following w</w:t>
            </w:r>
            <w:r w:rsidRPr="00514732">
              <w:t xml:space="preserve">eek </w:t>
            </w:r>
          </w:p>
        </w:tc>
        <w:sdt>
          <w:sdtPr>
            <w:id w:val="489599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2C91CD4F" w14:textId="77777777" w:rsidR="00756D43" w:rsidRDefault="00756D43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322F0EC4" w14:textId="77777777" w:rsidR="008A2E17" w:rsidRDefault="008A2E17"/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8A2E17" w14:paraId="4FE49B8D" w14:textId="77777777" w:rsidTr="00976667">
        <w:tc>
          <w:tcPr>
            <w:tcW w:w="9016" w:type="dxa"/>
          </w:tcPr>
          <w:p w14:paraId="525632B8" w14:textId="77777777" w:rsidR="008A2E17" w:rsidRPr="00B13E14" w:rsidRDefault="008A2E17" w:rsidP="00976667">
            <w:pPr>
              <w:rPr>
                <w:b/>
              </w:rPr>
            </w:pPr>
            <w:r w:rsidRPr="00B13E14">
              <w:rPr>
                <w:b/>
              </w:rPr>
              <w:t>Service Specific Tasks</w:t>
            </w:r>
          </w:p>
        </w:tc>
      </w:tr>
      <w:tr w:rsidR="008A2E17" w14:paraId="2AFFF22C" w14:textId="77777777" w:rsidTr="00976667">
        <w:tc>
          <w:tcPr>
            <w:tcW w:w="9016" w:type="dxa"/>
          </w:tcPr>
          <w:p w14:paraId="103060D8" w14:textId="77777777" w:rsidR="008A2E17" w:rsidRDefault="008A2E17" w:rsidP="00976667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8A2E17" w14:paraId="16CA6B8E" w14:textId="77777777" w:rsidTr="00976667">
        <w:tc>
          <w:tcPr>
            <w:tcW w:w="9016" w:type="dxa"/>
          </w:tcPr>
          <w:p w14:paraId="37FA4233" w14:textId="77777777" w:rsidR="008A2E17" w:rsidRDefault="008A2E17" w:rsidP="00976667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8A2E17" w14:paraId="30C3B960" w14:textId="77777777" w:rsidTr="00976667">
        <w:tc>
          <w:tcPr>
            <w:tcW w:w="9016" w:type="dxa"/>
          </w:tcPr>
          <w:p w14:paraId="6E8CF5EF" w14:textId="77777777" w:rsidR="008A2E17" w:rsidRDefault="008A2E17" w:rsidP="00976667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8A2E17" w14:paraId="4F644915" w14:textId="77777777" w:rsidTr="00976667">
        <w:tc>
          <w:tcPr>
            <w:tcW w:w="9016" w:type="dxa"/>
          </w:tcPr>
          <w:p w14:paraId="5FAB72E9" w14:textId="77777777" w:rsidR="008A2E17" w:rsidRDefault="008A2E17" w:rsidP="00976667">
            <w:pPr>
              <w:pStyle w:val="ListParagraph"/>
              <w:numPr>
                <w:ilvl w:val="0"/>
                <w:numId w:val="1"/>
              </w:numPr>
            </w:pPr>
          </w:p>
        </w:tc>
        <w:bookmarkStart w:id="0" w:name="_GoBack"/>
        <w:bookmarkEnd w:id="0"/>
      </w:tr>
      <w:tr w:rsidR="008A2E17" w14:paraId="27F76F6C" w14:textId="77777777" w:rsidTr="00976667">
        <w:tc>
          <w:tcPr>
            <w:tcW w:w="9016" w:type="dxa"/>
          </w:tcPr>
          <w:p w14:paraId="55548ECF" w14:textId="77777777" w:rsidR="008A2E17" w:rsidRDefault="008A2E17" w:rsidP="00976667">
            <w:pPr>
              <w:pStyle w:val="ListParagraph"/>
              <w:numPr>
                <w:ilvl w:val="0"/>
                <w:numId w:val="1"/>
              </w:numPr>
            </w:pPr>
          </w:p>
        </w:tc>
      </w:tr>
    </w:tbl>
    <w:p w14:paraId="5A7A3C01" w14:textId="77777777" w:rsidR="00514732" w:rsidRDefault="00514732">
      <w:r>
        <w:br w:type="page"/>
      </w:r>
    </w:p>
    <w:p w14:paraId="1E5CCDEE" w14:textId="77777777" w:rsidR="008A2E17" w:rsidRDefault="008A2E17"/>
    <w:p w14:paraId="6954D596" w14:textId="77777777" w:rsidR="008A2E17" w:rsidRDefault="008A2E17" w:rsidP="00247CCF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03BF8AC4" wp14:editId="663B28C3">
                <wp:simplePos x="0" y="0"/>
                <wp:positionH relativeFrom="column">
                  <wp:posOffset>751840</wp:posOffset>
                </wp:positionH>
                <wp:positionV relativeFrom="paragraph">
                  <wp:posOffset>165028</wp:posOffset>
                </wp:positionV>
                <wp:extent cx="4918710" cy="352425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871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43346" w14:textId="77777777" w:rsidR="008A2E17" w:rsidRPr="00B13E14" w:rsidRDefault="008A2E17" w:rsidP="008A2E17">
                            <w:pPr>
                              <w:rPr>
                                <w:rFonts w:ascii="Bradley Hand ITC" w:hAnsi="Bradley Hand ITC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Bradley Hand ITC" w:hAnsi="Bradley Hand ITC"/>
                                <w:b/>
                                <w:sz w:val="28"/>
                                <w:szCs w:val="28"/>
                              </w:rPr>
                              <w:t>Month</w:t>
                            </w:r>
                            <w:r w:rsidRPr="00B13E14">
                              <w:rPr>
                                <w:rFonts w:ascii="Bradley Hand ITC" w:hAnsi="Bradley Hand ITC"/>
                                <w:b/>
                                <w:sz w:val="28"/>
                                <w:szCs w:val="28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F8AC4" id="_x0000_s1036" type="#_x0000_t202" style="position:absolute;margin-left:59.2pt;margin-top:13pt;width:387.3pt;height:27.7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tmjDQIAAPoDAAAOAAAAZHJzL2Uyb0RvYy54bWysU9tuGyEQfa/Uf0C81+vd2Im9Mo7SpKkq&#10;pRcp6QdglvWiAkMBe9f9+g6s7VrpW1Ue0MAMZ+acGVa3g9FkL31QYBktJ1NKpBXQKLtl9PvL47sF&#10;JSFy23ANVjJ6kIHert++WfWulhV0oBvpCYLYUPeO0S5GVxdFEJ00PEzASYvOFrzhEY9+WzSe94hu&#10;dFFNp9dFD75xHoQMAW8fRiddZ/y2lSJ+bdsgI9GMYm0x7z7vm7QX6xWvt567ToljGfwfqjBcWUx6&#10;hnrgkZOdV39BGSU8BGjjRIApoG2VkJkDsimnr9g8d9zJzAXFCe4sU/h/sOLL/psnqmG0uqLEcoM9&#10;epFDJO9hIFWSp3ehxqhnh3FxwGtsc6Ya3BOIH4FYuO+43co776HvJG+wvDK9LC6ejjghgWz6z9Bg&#10;Gr6LkIGG1pukHapBEB3bdDi3JpUi8HK2LBc3JboE+q7m1aya5xS8Pr12PsSPEgxJBqMeW5/R+f4p&#10;xFQNr08hKZmFR6V1br+2pGd0OUfIVx6jIk6nVobRxTStcV4SyQ+2yY8jV3q0MYG2R9aJ6Eg5Dpsh&#10;63t9EnMDzQFl8DAOI34eNDrwvyjpcRAZDT933EtK9CeLUi7L2SxNbj7M5jcVHvylZ3Pp4VYgFKOR&#10;ktG8j3naR2J3KHmrshqpN2Mlx5JxwLJIx8+QJvjynKP+fNn1bwAAAP//AwBQSwMEFAAGAAgAAAAh&#10;AO8riZfdAAAACQEAAA8AAABkcnMvZG93bnJldi54bWxMj8FuwjAQRO+V+g/WIvVW7FBAIcRBVate&#10;W5UWJG4mXpKIeB3FhqR/3+2p3Ga0T7Mz+WZ0rbhiHxpPGpKpAoFUettQpeH76+0xBRGiIWtaT6jh&#10;BwNsivu73GTWD/SJ122sBIdQyIyGOsYukzKUNToTpr5D4tvJ985Etn0lbW8GDnetnCm1lM40xB9q&#10;0+FLjeV5e3Eadu+nw36uPqpXt+gGPypJbiW1fpiMz2sQEcf4D8Nffa4OBXc6+gvZIFr2STpnVMNs&#10;yZsYSFdPLI4skgXIIpe3C4pfAAAA//8DAFBLAQItABQABgAIAAAAIQC2gziS/gAAAOEBAAATAAAA&#10;AAAAAAAAAAAAAAAAAABbQ29udGVudF9UeXBlc10ueG1sUEsBAi0AFAAGAAgAAAAhADj9If/WAAAA&#10;lAEAAAsAAAAAAAAAAAAAAAAALwEAAF9yZWxzLy5yZWxzUEsBAi0AFAAGAAgAAAAhALjy2aMNAgAA&#10;+gMAAA4AAAAAAAAAAAAAAAAALgIAAGRycy9lMm9Eb2MueG1sUEsBAi0AFAAGAAgAAAAhAO8riZfd&#10;AAAACQEAAA8AAAAAAAAAAAAAAAAAZwQAAGRycy9kb3ducmV2LnhtbFBLBQYAAAAABAAEAPMAAABx&#10;BQAAAAA=&#10;" filled="f" stroked="f">
                <v:textbox>
                  <w:txbxContent>
                    <w:p w14:paraId="22543346" w14:textId="77777777" w:rsidR="008A2E17" w:rsidRPr="00B13E14" w:rsidRDefault="008A2E17" w:rsidP="008A2E17">
                      <w:pPr>
                        <w:rPr>
                          <w:rFonts w:ascii="Bradley Hand ITC" w:hAnsi="Bradley Hand ITC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Bradley Hand ITC" w:hAnsi="Bradley Hand ITC"/>
                          <w:b/>
                          <w:sz w:val="28"/>
                          <w:szCs w:val="28"/>
                        </w:rPr>
                        <w:t>Month</w:t>
                      </w:r>
                      <w:r w:rsidRPr="00B13E14">
                        <w:rPr>
                          <w:rFonts w:ascii="Bradley Hand ITC" w:hAnsi="Bradley Hand ITC"/>
                          <w:b/>
                          <w:sz w:val="28"/>
                          <w:szCs w:val="28"/>
                        </w:rPr>
                        <w:t xml:space="preserve">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A2E17"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0697BD73" wp14:editId="064B9AE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716270" cy="496570"/>
                <wp:effectExtent l="19050" t="0" r="17780" b="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6270" cy="496570"/>
                          <a:chOff x="0" y="0"/>
                          <a:chExt cx="5716270" cy="496570"/>
                        </a:xfrm>
                      </wpg:grpSpPr>
                      <wps:wsp>
                        <wps:cNvPr id="21" name="Rounded Rectangle 21"/>
                        <wps:cNvSpPr/>
                        <wps:spPr>
                          <a:xfrm>
                            <a:off x="0" y="134303"/>
                            <a:ext cx="5716270" cy="351155"/>
                          </a:xfrm>
                          <a:prstGeom prst="roundRect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4472C4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0EAFEEC2" w14:textId="77777777" w:rsidR="008A2E17" w:rsidRDefault="008A2E17" w:rsidP="008A2E17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7152" y="0"/>
                            <a:ext cx="554355" cy="4965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697BD73" id="Group 20" o:spid="_x0000_s1037" style="position:absolute;margin-left:0;margin-top:-.05pt;width:450.1pt;height:39.1pt;z-index:251676672" coordsize="57162,49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VSHRAgQAADMJAAAOAAAAZHJzL2Uyb0RvYy54bWykVm1P5DYQ/l6p/8HK&#10;92WTkBCIWE7b5UUnoTt0XHWfvY6TWOfYru1ll1b9752xkwUWjlZXJIJfxuOZx/M8w/mH3SDJA7dO&#10;aLVIsqM0IVwx3QjVLZLfv17PThPiPFUNlVrxRfLIXfLh4tdfzrem5rnutWy4JeBEuXprFknvvann&#10;c8d6PlB3pA1XsNlqO1APU9vNG0u34H2Q8zxNT+ZbbRtjNePOwepl3Ewugv+25cx/blvHPZGLBGLz&#10;4WvDd43f+cU5rTtLTS/YGAb9iSgGKhRcund1ST0lGyteuRoEs9rp1h8xPcx12wrGQw6QTZYeZHNj&#10;9caEXLp625k9TADtAU4/7ZZ9erizRDSLJAd4FB3gjcK1BOYAztZ0NdjcWHNv7uy40MUZ5rtr7YB/&#10;IROyC7A+7mHlO08YLJZVdpJX4J7BXnF2UsI44M56eJxXx1h/9f7B+XTtHKPbB7M1UELuCSX3/1C6&#10;76nhAXyHCEwoZRNKX/RGNbwhX6DGqOokJ3kWEQv2e7hc7QC5H2KVHRfH6XHE403AjsssK0s02OdN&#10;a2Odv+F6IDhYJFAnqsFAQg3Sh1vno/1kh9crfS2kDMBLRbbw4qdlVcKrUOBdK6mH4WCgEpzqEkJl&#10;B4Rm3gaXTkvR4HF05Gy3XklLHiiQqiiqfFWM4b0ww7svqeujXdiKaQ7CA+elGBbJaYo/42mp0DsP&#10;rB0zwDeN8OHI79a7UKsVnsCVtW4e4WWsjsR2hl0LuPaWOn9HLTAZqg7UyX+GTys1JK3HUUJ6bf98&#10;ax3toXRgNyFbUAYA5I8NtTwh8qOCojrLigKlJEyKskLi2Oc76+c7ajOsNOAEdQPRhSHaezkNW6uH&#10;byBiS7wVtqhicHeEfpysfFQskEHGl8tgBvJhqL9V94ahc0QOAf+6+0atGcvCQ0F90lMh0/qgMKJt&#10;LI3lxutWhKp5whVKDidAqotzI1gNv6MGwegVu/5dq+GU3yCQUe+H/+RjoPb7xsxivmItpPCPQfoh&#10;ZwxKPdwJhgTDyTOi5hNRYRtvJXmOVTNZxTMAmmC3mn13ROlVDzzmS2eASIgpUuileZi+uHAthZl4&#10;geMxNXivA4V+A52o/peabQaufGxnlgMRoZe6XhgHdVLzYc0bYPjHBiqIQSv1oNDGChW5Di8MVAm8&#10;AdEMHeev/HSZpmf5b7NVma5mRVpdzZZnRTWr0quqSIvTbJWt/saKyYp64zikT+WlEWPosPoq+Dfb&#10;y9iIY+MKDTAyfaIzhBY0awoR5AsRwlidt9yzHoctiAoqF4L9bCMg/QQuPsMPZLSqshLe+o22UxbH&#10;IJwHXecdEX1XP0NAMYQwhIgCPUJnDrGP/0Vg638+D1ZP/+tc/AM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Co68dvdAAAABQEAAA8AAABkcnMvZG93bnJldi54bWxMj0FLw0AUhO+C&#10;/2F5grd2dytqjdmUUtRTEWwF8faafU1Cs29Ddpuk/971pMdhhplv8tXkWjFQHxrPBvRcgSAuvW24&#10;MvC5f50tQYSIbLH1TAYuFGBVXF/lmFk/8gcNu1iJVMIhQwN1jF0mZShrchjmviNO3tH3DmOSfSVt&#10;j2Mqd61cKPUgHTacFmrsaFNTedqdnYG3Ecf1nX4Ztqfj5vK9v3//2moy5vZmWj+DiDTFvzD84id0&#10;KBLTwZ/ZBtEaSEeigZkGkcwnpRYgDgYelxpkkcv/9MUPAAAA//8DAFBLAwQKAAAAAAAAACEA7smd&#10;1iYGAAAmBgAAFAAAAGRycy9tZWRpYS9pbWFnZTEucG5niVBORw0KGgoAAAANSUhEUgAAAIUAAAB3&#10;CAMAAAFtWUOKAAAAAXNSR0IArs4c6QAAAARnQU1BAACxjwv8YQUAAADzUExURQAAAC4uLiQkJCkp&#10;KC0tLSkpKSoqKSoqKi4uLicnJiwsLCsrKi0tLC4uLisrKy4uKy0tLSQkJCsrJisrKycnJysrKyws&#10;Ky8vKyUlJSkpKAAAACsrKCsrKCwsLCoqKSoqKiwsLCIiIisrKicnJiwsLC0tKy0tLCkpKC8vLy8v&#10;LCUlJS4uLCoqKCwsLCsrKyoqKQAAABcXFx4eHisrKy4uLigoLCoqJCgoJyQkJCUlJS0tLSsrKwAA&#10;ACsrKyoqKS0tKisrKSsrKicnJiwsKyoqKSkpJywsKi0tLSoqKi8vLikpKCoqKCwsLDExKiwsKysr&#10;KiUlJWFi2McAAABRdFJOUwAhI/xq/Pz8Fvk56eELsLtUFfkjIKX5gjD2AttGbP7+YQ/++1b+/vsg&#10;YSL+++CB3QQLGTVTRSr1HC8i7QHa/bT9/fr98vqDVSS83PdiJOT/G0dvLQgAAAAJcEhZcwAAIdUA&#10;ACHVAQSctJ0AAARfSURBVGhD7ZsHd9MwEMfF3nuWUSCMQth7hZaUEbb4/p+Gu9Pfd5LspBkuDjz9&#10;3rNON3w+y/JM65x7Rct7WjwWanumicX7nveehCwb0g4iyzdpU6pcgbB+gyUoQsuWlCwmWLKgYA3L&#10;Oi07aEmsQ5EbvD6WIefwFyNLtaRIBookeOBYb7Domq1bZFtGFhMswVUhVhY0GUSKqKTsN9gihDZB&#10;I8YHhbfIqkoKqQbT+01pvd+TCJhDyEQ4qQIbRiDaOPzESsWAm+/cIATREbUsPUIaZcDNkBuEIDqi&#10;lgXdiBZDwl5OF/JZbBM4FyIPitCpAvlUR/UmctIamQxTpIWIR95zBFlzOML7R+yaGCEu2v+mCDJf&#10;ICGuakI2yqaVU6aKkD0TYIhgd9sRMsu5UULED8Q37Vx7EVf59GAOcJOeP9Pm+HciMOTNTMzRboT0&#10;xhGvMg6EOrlmvIBCJE4i0/ezegFKBZ2ZdqoTrE7IQXeIJFzoPMd58W4ghygE1pGWyXTk4Bue969h&#10;XiSHmrlaVMz03Ds/jHSu/rCTO4aQhFvY/LSWI5pbM/JCc8CQwHZBezKVBR2XELZcOfTk1hXkLBdK&#10;DubfzXF7BBzk6BlkZNLO6AbkqIypgFOKEVWaZckxP5pjQZx7gN68PEBFBB0v9ALef0RPeFtz53fb&#10;sEfoM6zyKzaQ2xr6DKtpzpotHAEohKjR04bo6FdktpICfWK2FKuiBZu0xCpSSEsghYQyUfgq8sU2&#10;ZoYUmYCyLCnCA90H1THB7boXtZU4627RepeDQvBp91szkH6CTyso3u8m9y13Nihm3tRtCNft2iVs&#10;Xkcn0Gu4tM3P/5UCU30OqhT0EF6HnUwf0vufkFb5PpkvJQWz/SnwIWTlNOTKyhtI+1TyMkpBTcbM&#10;VYghoaQwukiBr1ARaupD9nqnIM23NmsVXyCbqxBDQklhzJwCb0wRanoMORodgTTf8TKcS5xibuau&#10;wigpjBZTxLYZkbW5OQTDzBzSFIvRRoqFc2CfjE9w7IKeEV51COg58PoB9Iw1uO9BH8NdhPGJ3IAW&#10;MaYM+IjGMvbC6el9aBLyqV2ofZ5gpq8iei02eC4HGrMrpQqjVGF0VsU+OIiNtAr0lNW0CnSMtAr9&#10;XlKRVoHfsBi6KKAndFQFuSCFZaniA3re722qIjJtUQW+2sWk187xVVDgGfR+JRMG2PS84txOdI2+&#10;7S1dwNEz6PDfR/do5s6CaXcDAxu9mOdwu4cwpDyE112CIWWod5dsoOold0Gpwli2Km6OeT7aNgZ2&#10;cdIq4NqSrzlP6ib3Gx2jHnSMkmHbWsXU72eIN/p100C/2SjR3zEAfqSsLgelilJFxX9QRas0VKE/&#10;dSv1vdzc9rEoVUCWKpawig7Y3rHQD3FKF0ekVKGUKoxFquiAckQCpQqjVGGMqeIOfj036r+/n6yb&#10;+nXT4As6hpN/wopZ62IsGilVGKUKo1Rh5FX4a3D8Ta5h2w272wVLUoVbR6871t0frHOpTkWiPT0A&#10;AAAASUVORK5CYIJQSwECLQAUAAYACAAAACEAsYJntgoBAAATAgAAEwAAAAAAAAAAAAAAAAAAAAAA&#10;W0NvbnRlbnRfVHlwZXNdLnhtbFBLAQItABQABgAIAAAAIQA4/SH/1gAAAJQBAAALAAAAAAAAAAAA&#10;AAAAADsBAABfcmVscy8ucmVsc1BLAQItABQABgAIAAAAIQB6VSHRAgQAADMJAAAOAAAAAAAAAAAA&#10;AAAAADoCAABkcnMvZTJvRG9jLnhtbFBLAQItABQABgAIAAAAIQCqJg6+vAAAACEBAAAZAAAAAAAA&#10;AAAAAAAAAGgGAABkcnMvX3JlbHMvZTJvRG9jLnhtbC5yZWxzUEsBAi0AFAAGAAgAAAAhACo68dvd&#10;AAAABQEAAA8AAAAAAAAAAAAAAAAAWwcAAGRycy9kb3ducmV2LnhtbFBLAQItAAoAAAAAAAAAIQDu&#10;yZ3WJgYAACYGAAAUAAAAAAAAAAAAAAAAAGUIAABkcnMvbWVkaWEvaW1hZ2UxLnBuZ1BLBQYAAAAA&#10;BgAGAHwBAAC9DgAAAAA=&#10;">
                <v:roundrect id="Rounded Rectangle 21" o:spid="_x0000_s1038" style="position:absolute;top:1343;width:57162;height:351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nuuxAAAANsAAAAPAAAAZHJzL2Rvd25yZXYueG1sRI9Ba8JA&#10;FITvBf/D8gq91U1CEU1dJQiCXgqNovT2yD6T0OzbkF2T1F/fFQSPw8x8wyzXo2lET52rLSuIpxEI&#10;4sLqmksFx8P2fQ7CeWSNjWVS8EcO1qvJyxJTbQf+pj73pQgQdikqqLxvUyldUZFBN7UtcfAutjPo&#10;g+xKqTscAtw0MomimTRYc1iosKVNRcVvfjUKtovL/rwZcLzlt+Lr42h/TjprlXp7HbNPEJ5G/ww/&#10;2jutIInh/iX8ALn6BwAA//8DAFBLAQItABQABgAIAAAAIQDb4fbL7gAAAIUBAAATAAAAAAAAAAAA&#10;AAAAAAAAAABbQ29udGVudF9UeXBlc10ueG1sUEsBAi0AFAAGAAgAAAAhAFr0LFu/AAAAFQEAAAsA&#10;AAAAAAAAAAAAAAAAHwEAAF9yZWxzLy5yZWxzUEsBAi0AFAAGAAgAAAAhAHpCe67EAAAA2wAAAA8A&#10;AAAAAAAAAAAAAAAABwIAAGRycy9kb3ducmV2LnhtbFBLBQYAAAAAAwADALcAAAD4AgAAAAA=&#10;" filled="f" strokecolor="#4472c4" strokeweight="2.25pt">
                  <v:stroke joinstyle="miter"/>
                  <v:textbox>
                    <w:txbxContent>
                      <w:p w14:paraId="0EAFEEC2" w14:textId="77777777" w:rsidR="008A2E17" w:rsidRDefault="008A2E17" w:rsidP="008A2E17"/>
                    </w:txbxContent>
                  </v:textbox>
                </v:roundrect>
                <v:shape id="Picture 22" o:spid="_x0000_s1039" type="#_x0000_t75" style="position:absolute;left:771;width:5544;height:49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5ISxAAAANsAAAAPAAAAZHJzL2Rvd25yZXYueG1sRI9BawIx&#10;FITvBf9DeEIvRbNdpOhqlKVQWHqrLRVvj81zs7h5WTdR03/fCILHYWa+YVabaDtxocG3jhW8TjMQ&#10;xLXTLTcKfr4/JnMQPiBr7ByTgj/ysFmPnlZYaHflL7psQyMShH2BCkwIfSGlrw1Z9FPXEyfv4AaL&#10;IcmhkXrAa4LbTuZZ9iYttpwWDPb0bqg+bs9WQVueq/nuZRazz5PBfazzclH9KvU8juUSRKAYHuF7&#10;u9IK8hxuX9IPkOt/AAAA//8DAFBLAQItABQABgAIAAAAIQDb4fbL7gAAAIUBAAATAAAAAAAAAAAA&#10;AAAAAAAAAABbQ29udGVudF9UeXBlc10ueG1sUEsBAi0AFAAGAAgAAAAhAFr0LFu/AAAAFQEAAAsA&#10;AAAAAAAAAAAAAAAAHwEAAF9yZWxzLy5yZWxzUEsBAi0AFAAGAAgAAAAhALKvkhLEAAAA2wAAAA8A&#10;AAAAAAAAAAAAAAAABwIAAGRycy9kb3ducmV2LnhtbFBLBQYAAAAAAwADALcAAAD4AgAAAAA=&#10;">
                  <v:imagedata r:id="rId9" o:title=""/>
                  <v:path arrowok="t"/>
                </v:shape>
              </v:group>
            </w:pict>
          </mc:Fallback>
        </mc:AlternateContent>
      </w:r>
    </w:p>
    <w:p w14:paraId="7692C92F" w14:textId="77777777" w:rsidR="008A2E17" w:rsidRDefault="008A2E17" w:rsidP="008A2E17"/>
    <w:p w14:paraId="783D0D47" w14:textId="77777777" w:rsidR="001F74AB" w:rsidRDefault="001F74AB" w:rsidP="008A2E1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075"/>
      </w:tblGrid>
      <w:tr w:rsidR="008A2E17" w14:paraId="0CF7C6A4" w14:textId="77777777" w:rsidTr="00976667">
        <w:tc>
          <w:tcPr>
            <w:tcW w:w="6941" w:type="dxa"/>
          </w:tcPr>
          <w:p w14:paraId="59334AB6" w14:textId="77777777" w:rsidR="008A2E17" w:rsidRPr="00D821A9" w:rsidRDefault="008A2E17" w:rsidP="00976667">
            <w:pPr>
              <w:rPr>
                <w:b/>
              </w:rPr>
            </w:pPr>
            <w:r w:rsidRPr="00D821A9">
              <w:rPr>
                <w:b/>
              </w:rPr>
              <w:t>The Moray Council – How We Work</w:t>
            </w:r>
          </w:p>
        </w:tc>
        <w:tc>
          <w:tcPr>
            <w:tcW w:w="2075" w:type="dxa"/>
          </w:tcPr>
          <w:p w14:paraId="1FC613F1" w14:textId="77777777" w:rsidR="008A2E17" w:rsidRPr="00575F35" w:rsidRDefault="008A2E17" w:rsidP="00976667">
            <w:pPr>
              <w:jc w:val="center"/>
              <w:rPr>
                <w:b/>
              </w:rPr>
            </w:pPr>
            <w:r w:rsidRPr="00575F35">
              <w:rPr>
                <w:b/>
              </w:rPr>
              <w:t>Completed</w:t>
            </w:r>
          </w:p>
        </w:tc>
      </w:tr>
      <w:tr w:rsidR="008A2E17" w14:paraId="23AF6347" w14:textId="77777777" w:rsidTr="00976667">
        <w:tc>
          <w:tcPr>
            <w:tcW w:w="6941" w:type="dxa"/>
          </w:tcPr>
          <w:p w14:paraId="188C3D00" w14:textId="77777777" w:rsidR="008A2E17" w:rsidRPr="00D821A9" w:rsidRDefault="008A2E17" w:rsidP="00976667"/>
        </w:tc>
        <w:tc>
          <w:tcPr>
            <w:tcW w:w="2075" w:type="dxa"/>
          </w:tcPr>
          <w:p w14:paraId="570CDE0C" w14:textId="77777777" w:rsidR="008A2E17" w:rsidRDefault="008A2E17" w:rsidP="00976667">
            <w:pPr>
              <w:jc w:val="center"/>
            </w:pPr>
          </w:p>
        </w:tc>
      </w:tr>
      <w:tr w:rsidR="008A2E17" w14:paraId="25FB0F0D" w14:textId="77777777" w:rsidTr="00976667">
        <w:tc>
          <w:tcPr>
            <w:tcW w:w="6941" w:type="dxa"/>
          </w:tcPr>
          <w:p w14:paraId="1A806A5F" w14:textId="77777777" w:rsidR="008A2E17" w:rsidRDefault="008A2E17" w:rsidP="00976667">
            <w:r w:rsidRPr="008A2E17">
              <w:t>Organisa</w:t>
            </w:r>
            <w:r>
              <w:t>tion charts for the Council including</w:t>
            </w:r>
            <w:r w:rsidRPr="008A2E17">
              <w:t xml:space="preserve"> SMT, CMT</w:t>
            </w:r>
          </w:p>
        </w:tc>
        <w:sdt>
          <w:sdtPr>
            <w:id w:val="-90860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4B7D6E3E" w14:textId="77777777" w:rsidR="008A2E17" w:rsidRDefault="008A2E17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A2E17" w14:paraId="655118CC" w14:textId="77777777" w:rsidTr="00976667">
        <w:tc>
          <w:tcPr>
            <w:tcW w:w="6941" w:type="dxa"/>
          </w:tcPr>
          <w:p w14:paraId="2B7D26FD" w14:textId="77777777" w:rsidR="008A2E17" w:rsidRDefault="008A2E17" w:rsidP="00976667">
            <w:r>
              <w:t>Our s</w:t>
            </w:r>
            <w:r w:rsidRPr="008A2E17">
              <w:t>ervices contribution to The Moray Council’s future plans and vision</w:t>
            </w:r>
          </w:p>
        </w:tc>
        <w:sdt>
          <w:sdtPr>
            <w:id w:val="-1720038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7B4D7366" w14:textId="77777777" w:rsidR="008A2E17" w:rsidRDefault="008A2E17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A2E17" w14:paraId="0A1E3DE6" w14:textId="77777777" w:rsidTr="00976667">
        <w:tc>
          <w:tcPr>
            <w:tcW w:w="6941" w:type="dxa"/>
          </w:tcPr>
          <w:p w14:paraId="733136FA" w14:textId="77777777" w:rsidR="008A2E17" w:rsidRDefault="00A93DDE" w:rsidP="00976667">
            <w:hyperlink r:id="rId18" w:history="1">
              <w:r w:rsidR="008A2E17" w:rsidRPr="008A2E17">
                <w:rPr>
                  <w:rStyle w:val="Hyperlink"/>
                </w:rPr>
                <w:t>Internal vacancies</w:t>
              </w:r>
            </w:hyperlink>
          </w:p>
        </w:tc>
        <w:sdt>
          <w:sdtPr>
            <w:id w:val="-2126519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4217121A" w14:textId="77777777" w:rsidR="008A2E17" w:rsidRDefault="008A2E17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A2E17" w14:paraId="0FE11335" w14:textId="77777777" w:rsidTr="00976667">
        <w:tc>
          <w:tcPr>
            <w:tcW w:w="6941" w:type="dxa"/>
          </w:tcPr>
          <w:p w14:paraId="45395AD9" w14:textId="77777777" w:rsidR="008A2E17" w:rsidRDefault="008A2E17" w:rsidP="00976667">
            <w:r w:rsidRPr="008A2E17">
              <w:t>Customer Care Strategy</w:t>
            </w:r>
          </w:p>
        </w:tc>
        <w:sdt>
          <w:sdtPr>
            <w:id w:val="904178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445F1CCF" w14:textId="77777777" w:rsidR="008A2E17" w:rsidRDefault="008A2E17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A2E17" w14:paraId="6EEE68E5" w14:textId="77777777" w:rsidTr="00976667">
        <w:tc>
          <w:tcPr>
            <w:tcW w:w="6941" w:type="dxa"/>
          </w:tcPr>
          <w:p w14:paraId="48AAA235" w14:textId="77777777" w:rsidR="008A2E17" w:rsidRPr="00EC7A28" w:rsidRDefault="008A2E17" w:rsidP="00976667">
            <w:r w:rsidRPr="008A2E17">
              <w:t>Trade Union Membership</w:t>
            </w:r>
          </w:p>
        </w:tc>
        <w:sdt>
          <w:sdtPr>
            <w:id w:val="-2109187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551DAFCF" w14:textId="77777777" w:rsidR="008A2E17" w:rsidRDefault="008A2E17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A2E17" w14:paraId="2DCD0D0F" w14:textId="77777777" w:rsidTr="00976667">
        <w:tc>
          <w:tcPr>
            <w:tcW w:w="6941" w:type="dxa"/>
          </w:tcPr>
          <w:p w14:paraId="4B3B0B15" w14:textId="77777777" w:rsidR="008A2E17" w:rsidRPr="00EC7A28" w:rsidRDefault="008A2E17" w:rsidP="00976667">
            <w:r w:rsidRPr="008A2E17">
              <w:t xml:space="preserve">Our </w:t>
            </w:r>
            <w:hyperlink r:id="rId19" w:history="1">
              <w:r w:rsidRPr="008A2E17">
                <w:rPr>
                  <w:rStyle w:val="Hyperlink"/>
                </w:rPr>
                <w:t xml:space="preserve">Elected </w:t>
              </w:r>
              <w:r w:rsidRPr="008A2E17">
                <w:rPr>
                  <w:rStyle w:val="Hyperlink"/>
                </w:rPr>
                <w:t>M</w:t>
              </w:r>
              <w:r w:rsidRPr="008A2E17">
                <w:rPr>
                  <w:rStyle w:val="Hyperlink"/>
                </w:rPr>
                <w:t>e</w:t>
              </w:r>
              <w:r w:rsidRPr="008A2E17">
                <w:rPr>
                  <w:rStyle w:val="Hyperlink"/>
                </w:rPr>
                <w:t>m</w:t>
              </w:r>
              <w:r w:rsidRPr="008A2E17">
                <w:rPr>
                  <w:rStyle w:val="Hyperlink"/>
                </w:rPr>
                <w:t>bers</w:t>
              </w:r>
            </w:hyperlink>
          </w:p>
        </w:tc>
        <w:sdt>
          <w:sdtPr>
            <w:id w:val="-140661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33250211" w14:textId="77777777" w:rsidR="008A2E17" w:rsidRDefault="008A2E17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A2E17" w14:paraId="4D12B861" w14:textId="77777777" w:rsidTr="00976667">
        <w:tc>
          <w:tcPr>
            <w:tcW w:w="6941" w:type="dxa"/>
          </w:tcPr>
          <w:p w14:paraId="2E7ACBD9" w14:textId="77777777" w:rsidR="008A2E17" w:rsidRPr="00EC7A28" w:rsidRDefault="008A2E17" w:rsidP="00976667">
            <w:r w:rsidRPr="008A2E17">
              <w:t xml:space="preserve">Identification of our </w:t>
            </w:r>
            <w:hyperlink r:id="rId20" w:history="1">
              <w:r w:rsidRPr="008A2E17">
                <w:rPr>
                  <w:rStyle w:val="Hyperlink"/>
                </w:rPr>
                <w:t>Employee Be</w:t>
              </w:r>
              <w:r w:rsidRPr="008A2E17">
                <w:rPr>
                  <w:rStyle w:val="Hyperlink"/>
                </w:rPr>
                <w:t>n</w:t>
              </w:r>
              <w:r w:rsidRPr="008A2E17">
                <w:rPr>
                  <w:rStyle w:val="Hyperlink"/>
                </w:rPr>
                <w:t>efits</w:t>
              </w:r>
            </w:hyperlink>
          </w:p>
        </w:tc>
        <w:sdt>
          <w:sdtPr>
            <w:id w:val="1784142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37EAFDAD" w14:textId="77777777" w:rsidR="008A2E17" w:rsidRDefault="008A2E17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6238359B" w14:textId="77777777" w:rsidR="008A2E17" w:rsidRDefault="008A2E17" w:rsidP="008A2E1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075"/>
      </w:tblGrid>
      <w:tr w:rsidR="008A2E17" w:rsidRPr="00575F35" w14:paraId="60272430" w14:textId="77777777" w:rsidTr="00976667">
        <w:tc>
          <w:tcPr>
            <w:tcW w:w="6941" w:type="dxa"/>
          </w:tcPr>
          <w:p w14:paraId="216D6961" w14:textId="77777777" w:rsidR="008A2E17" w:rsidRPr="00D821A9" w:rsidRDefault="008A2E17" w:rsidP="00976667">
            <w:pPr>
              <w:rPr>
                <w:b/>
              </w:rPr>
            </w:pPr>
            <w:r w:rsidRPr="001F74AB">
              <w:rPr>
                <w:b/>
              </w:rPr>
              <w:t>Introduction to your role</w:t>
            </w:r>
          </w:p>
        </w:tc>
        <w:tc>
          <w:tcPr>
            <w:tcW w:w="2075" w:type="dxa"/>
          </w:tcPr>
          <w:p w14:paraId="7D70818E" w14:textId="77777777" w:rsidR="008A2E17" w:rsidRPr="00575F35" w:rsidRDefault="008A2E17" w:rsidP="00976667">
            <w:pPr>
              <w:jc w:val="center"/>
              <w:rPr>
                <w:b/>
              </w:rPr>
            </w:pPr>
            <w:r w:rsidRPr="00575F35">
              <w:rPr>
                <w:b/>
              </w:rPr>
              <w:t>Completed</w:t>
            </w:r>
          </w:p>
        </w:tc>
      </w:tr>
      <w:tr w:rsidR="008A2E17" w14:paraId="6A10ABD0" w14:textId="77777777" w:rsidTr="00976667">
        <w:tc>
          <w:tcPr>
            <w:tcW w:w="6941" w:type="dxa"/>
          </w:tcPr>
          <w:p w14:paraId="58A42C2A" w14:textId="77777777" w:rsidR="008A2E17" w:rsidRPr="00D821A9" w:rsidRDefault="008A2E17" w:rsidP="00976667"/>
        </w:tc>
        <w:tc>
          <w:tcPr>
            <w:tcW w:w="2075" w:type="dxa"/>
          </w:tcPr>
          <w:p w14:paraId="2D3F2239" w14:textId="77777777" w:rsidR="008A2E17" w:rsidRDefault="008A2E17" w:rsidP="00976667">
            <w:pPr>
              <w:jc w:val="center"/>
            </w:pPr>
          </w:p>
        </w:tc>
      </w:tr>
      <w:tr w:rsidR="008A2E17" w14:paraId="623C01A4" w14:textId="77777777" w:rsidTr="00976667">
        <w:tc>
          <w:tcPr>
            <w:tcW w:w="6941" w:type="dxa"/>
          </w:tcPr>
          <w:p w14:paraId="1C9C32DD" w14:textId="77777777" w:rsidR="008A2E17" w:rsidRDefault="008A2E17" w:rsidP="00976667">
            <w:r w:rsidRPr="008A2E17">
              <w:t>Discus</w:t>
            </w:r>
            <w:r>
              <w:t xml:space="preserve">s and agree long term tasks, </w:t>
            </w:r>
            <w:r w:rsidRPr="008A2E17">
              <w:t>expectations</w:t>
            </w:r>
            <w:r>
              <w:t xml:space="preserve"> and support mechanisms</w:t>
            </w:r>
          </w:p>
        </w:tc>
        <w:sdt>
          <w:sdtPr>
            <w:id w:val="-217981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2F581C22" w14:textId="77777777" w:rsidR="008A2E17" w:rsidRDefault="008A2E17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A2E17" w14:paraId="7EBFBD4D" w14:textId="77777777" w:rsidTr="00976667">
        <w:tc>
          <w:tcPr>
            <w:tcW w:w="6941" w:type="dxa"/>
          </w:tcPr>
          <w:p w14:paraId="3317E0BF" w14:textId="77777777" w:rsidR="008A2E17" w:rsidRDefault="008A2E17" w:rsidP="00976667">
            <w:r w:rsidRPr="008A2E17">
              <w:t>Set date for first ERDP/</w:t>
            </w:r>
            <w:r>
              <w:t xml:space="preserve"> </w:t>
            </w:r>
            <w:r w:rsidRPr="008A2E17">
              <w:t>PR &amp; D (teaching staff)</w:t>
            </w:r>
          </w:p>
        </w:tc>
        <w:sdt>
          <w:sdtPr>
            <w:id w:val="-1972898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3615D601" w14:textId="77777777" w:rsidR="008A2E17" w:rsidRDefault="008A2E17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A2E17" w14:paraId="29D28FED" w14:textId="77777777" w:rsidTr="00976667">
        <w:tc>
          <w:tcPr>
            <w:tcW w:w="6941" w:type="dxa"/>
          </w:tcPr>
          <w:p w14:paraId="1CCE241E" w14:textId="77777777" w:rsidR="008A2E17" w:rsidRDefault="008A2E17" w:rsidP="00976667">
            <w:r w:rsidRPr="008A2E17">
              <w:t>Agree supervisions</w:t>
            </w:r>
            <w:r>
              <w:t xml:space="preserve"> (where applicable)</w:t>
            </w:r>
          </w:p>
        </w:tc>
        <w:sdt>
          <w:sdtPr>
            <w:id w:val="17561629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2B4C512A" w14:textId="77777777" w:rsidR="008A2E17" w:rsidRDefault="008A2E17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DE83E82" w14:textId="77777777" w:rsidR="008A2E17" w:rsidRDefault="008A2E17" w:rsidP="008A2E1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075"/>
      </w:tblGrid>
      <w:tr w:rsidR="00B61C7E" w:rsidRPr="00575F35" w14:paraId="656D3E68" w14:textId="77777777" w:rsidTr="00A73EDA">
        <w:tc>
          <w:tcPr>
            <w:tcW w:w="6941" w:type="dxa"/>
          </w:tcPr>
          <w:p w14:paraId="21B2B8AD" w14:textId="77777777" w:rsidR="00B61C7E" w:rsidRPr="00D821A9" w:rsidRDefault="00B61C7E" w:rsidP="00976667">
            <w:pPr>
              <w:rPr>
                <w:b/>
              </w:rPr>
            </w:pPr>
            <w:r>
              <w:rPr>
                <w:b/>
              </w:rPr>
              <w:t>Review</w:t>
            </w:r>
          </w:p>
        </w:tc>
        <w:tc>
          <w:tcPr>
            <w:tcW w:w="2075" w:type="dxa"/>
          </w:tcPr>
          <w:p w14:paraId="60638835" w14:textId="77777777" w:rsidR="00B61C7E" w:rsidRPr="00575F35" w:rsidRDefault="00B61C7E" w:rsidP="00976667">
            <w:pPr>
              <w:jc w:val="center"/>
              <w:rPr>
                <w:b/>
              </w:rPr>
            </w:pPr>
            <w:r w:rsidRPr="00575F35">
              <w:rPr>
                <w:b/>
              </w:rPr>
              <w:t>Completed</w:t>
            </w:r>
          </w:p>
        </w:tc>
      </w:tr>
      <w:tr w:rsidR="00B61C7E" w14:paraId="500549B0" w14:textId="77777777" w:rsidTr="00A73EDA">
        <w:tc>
          <w:tcPr>
            <w:tcW w:w="6941" w:type="dxa"/>
          </w:tcPr>
          <w:p w14:paraId="2AFFFDDD" w14:textId="77777777" w:rsidR="00B61C7E" w:rsidRPr="00575F35" w:rsidRDefault="00B61C7E" w:rsidP="00976667"/>
        </w:tc>
        <w:tc>
          <w:tcPr>
            <w:tcW w:w="2075" w:type="dxa"/>
          </w:tcPr>
          <w:p w14:paraId="39BAD835" w14:textId="77777777" w:rsidR="00B61C7E" w:rsidRDefault="00B61C7E" w:rsidP="00976667">
            <w:pPr>
              <w:jc w:val="center"/>
            </w:pPr>
          </w:p>
        </w:tc>
      </w:tr>
      <w:tr w:rsidR="00B61C7E" w14:paraId="11B5DCFE" w14:textId="77777777" w:rsidTr="00A73EDA">
        <w:tc>
          <w:tcPr>
            <w:tcW w:w="6941" w:type="dxa"/>
          </w:tcPr>
          <w:p w14:paraId="75E8B602" w14:textId="77777777" w:rsidR="00B61C7E" w:rsidRDefault="00B61C7E" w:rsidP="00B61C7E">
            <w:r w:rsidRPr="00514732">
              <w:t xml:space="preserve">Joint Review of </w:t>
            </w:r>
            <w:r>
              <w:t>Month 1</w:t>
            </w:r>
            <w:r w:rsidRPr="00514732">
              <w:t xml:space="preserve"> – Any questions</w:t>
            </w:r>
            <w:r>
              <w:t>/ additional support required</w:t>
            </w:r>
            <w:r w:rsidRPr="00514732">
              <w:t>?</w:t>
            </w:r>
          </w:p>
        </w:tc>
        <w:sdt>
          <w:sdtPr>
            <w:id w:val="221101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5" w:type="dxa"/>
              </w:tcPr>
              <w:p w14:paraId="7B9B5918" w14:textId="77777777" w:rsidR="00B61C7E" w:rsidRDefault="00B61C7E" w:rsidP="0097666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8EBA5B6" w14:textId="77777777" w:rsidR="00B61C7E" w:rsidRDefault="00B61C7E" w:rsidP="008A2E17"/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B61C7E" w14:paraId="7F06DD45" w14:textId="77777777" w:rsidTr="00976667">
        <w:tc>
          <w:tcPr>
            <w:tcW w:w="9016" w:type="dxa"/>
          </w:tcPr>
          <w:p w14:paraId="5340FBC0" w14:textId="77777777" w:rsidR="00B61C7E" w:rsidRPr="00B13E14" w:rsidRDefault="00B61C7E" w:rsidP="00976667">
            <w:pPr>
              <w:rPr>
                <w:b/>
              </w:rPr>
            </w:pPr>
            <w:r w:rsidRPr="00B13E14">
              <w:rPr>
                <w:b/>
              </w:rPr>
              <w:t>Service Specific Tasks</w:t>
            </w:r>
          </w:p>
        </w:tc>
      </w:tr>
      <w:tr w:rsidR="00B61C7E" w14:paraId="1C444F28" w14:textId="77777777" w:rsidTr="00976667">
        <w:tc>
          <w:tcPr>
            <w:tcW w:w="9016" w:type="dxa"/>
          </w:tcPr>
          <w:p w14:paraId="4563AF2E" w14:textId="77777777" w:rsidR="00B61C7E" w:rsidRDefault="00B61C7E" w:rsidP="00976667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B61C7E" w14:paraId="48137114" w14:textId="77777777" w:rsidTr="00976667">
        <w:tc>
          <w:tcPr>
            <w:tcW w:w="9016" w:type="dxa"/>
          </w:tcPr>
          <w:p w14:paraId="039D6409" w14:textId="77777777" w:rsidR="00B61C7E" w:rsidRDefault="00B61C7E" w:rsidP="00976667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B61C7E" w14:paraId="0CEFB202" w14:textId="77777777" w:rsidTr="00976667">
        <w:tc>
          <w:tcPr>
            <w:tcW w:w="9016" w:type="dxa"/>
          </w:tcPr>
          <w:p w14:paraId="2CE5F4DE" w14:textId="77777777" w:rsidR="00B61C7E" w:rsidRDefault="00B61C7E" w:rsidP="00976667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B61C7E" w14:paraId="486A8A13" w14:textId="77777777" w:rsidTr="00976667">
        <w:tc>
          <w:tcPr>
            <w:tcW w:w="9016" w:type="dxa"/>
          </w:tcPr>
          <w:p w14:paraId="628CA388" w14:textId="77777777" w:rsidR="00B61C7E" w:rsidRDefault="00B61C7E" w:rsidP="00976667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B61C7E" w14:paraId="3B394C92" w14:textId="77777777" w:rsidTr="00976667">
        <w:tc>
          <w:tcPr>
            <w:tcW w:w="9016" w:type="dxa"/>
          </w:tcPr>
          <w:p w14:paraId="3A3FC36F" w14:textId="77777777" w:rsidR="00B61C7E" w:rsidRDefault="00B61C7E" w:rsidP="00976667">
            <w:pPr>
              <w:pStyle w:val="ListParagraph"/>
              <w:numPr>
                <w:ilvl w:val="0"/>
                <w:numId w:val="1"/>
              </w:numPr>
            </w:pPr>
          </w:p>
        </w:tc>
      </w:tr>
    </w:tbl>
    <w:p w14:paraId="203B4F50" w14:textId="77777777" w:rsidR="00B61C7E" w:rsidRDefault="00B61C7E" w:rsidP="008A2E17"/>
    <w:p w14:paraId="1E5E7479" w14:textId="77777777" w:rsidR="00B61C7E" w:rsidRDefault="00B61C7E" w:rsidP="008A2E17">
      <w:r w:rsidRPr="00B61C7E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D8162C3" wp14:editId="07B68F16">
                <wp:simplePos x="0" y="0"/>
                <wp:positionH relativeFrom="column">
                  <wp:posOffset>769717</wp:posOffset>
                </wp:positionH>
                <wp:positionV relativeFrom="paragraph">
                  <wp:posOffset>172744</wp:posOffset>
                </wp:positionV>
                <wp:extent cx="4918710" cy="352425"/>
                <wp:effectExtent l="0" t="0" r="0" b="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871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626694" w14:textId="77777777" w:rsidR="00B61C7E" w:rsidRPr="00B13E14" w:rsidRDefault="00B61C7E" w:rsidP="00B61C7E">
                            <w:pPr>
                              <w:rPr>
                                <w:rFonts w:ascii="Bradley Hand ITC" w:hAnsi="Bradley Hand ITC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Bradley Hand ITC" w:hAnsi="Bradley Hand ITC"/>
                                <w:b/>
                                <w:sz w:val="28"/>
                                <w:szCs w:val="28"/>
                              </w:rPr>
                              <w:t>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8162C3" id="_x0000_s1040" type="#_x0000_t202" style="position:absolute;margin-left:60.6pt;margin-top:13.6pt;width:387.3pt;height:27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ifUDAIAAPoDAAAOAAAAZHJzL2Uyb0RvYy54bWysU9uO2yAQfa/Uf0C8N47dpEmskNV2t1tV&#10;2l6k3X4AwThGBYYCiZ1+fQecpNH2rSoPaGCGM3PODOubwWhykD4osIyWkykl0gpolN0x+v354c2S&#10;khC5bbgGKxk9ykBvNq9frXtXywo60I30BEFsqHvHaBejq4siiE4aHibgpEVnC97wiEe/KxrPe0Q3&#10;uqim03dFD75xHoQMAW/vRyfdZPy2lSJ+bdsgI9GMYm0x7z7v27QXmzWvd567TolTGfwfqjBcWUx6&#10;gbrnkZO9V39BGSU8BGjjRIApoG2VkJkDsimnL9g8ddzJzAXFCe4iU/h/sOLL4ZsnqmG0WlBiucEe&#10;PcshkvcwkCrJ07tQY9STw7g44DW2OVMN7hHEj0As3HXc7uSt99B3kjdYXpleFldPR5yQQLb9Z2gw&#10;Dd9HyEBD603SDtUgiI5tOl5ak0oReDlblctFiS6BvrfzalbNcwpen187H+JHCYYkg1GPrc/o/PAY&#10;YqqG1+eQlMzCg9I6t19b0jO6miPkC49REadTK8PocprWOC+J5Afb5MeRKz3amEDbE+tEdKQch+2Q&#10;9V2exdxCc0QZPIzDiJ8HjQ78L0p6HERGw88995IS/cmilKtyNkuTmw+z+aLCg7/2bK893AqEYjRS&#10;Mpp3MU/7SOwWJW9VViP1ZqzkVDIOWBbp9BnSBF+fc9SfL7v5DQAA//8DAFBLAwQUAAYACAAAACEA&#10;dkQQOd0AAAAJAQAADwAAAGRycy9kb3ducmV2LnhtbEyPQU/DMAyF70j7D5EncWPJIsa20nSahriC&#10;GDBpt6zx2orGqZpsLf8ec4KT/eSn5+/lm9G34op9bAIZmM8UCKQyuIYqAx/vz3crEDFZcrYNhAa+&#10;McKmmNzkNnNhoDe87lMlOIRiZg3UKXWZlLGs0ds4Cx0S386h9zax7CvpejtwuG+lVupBetsQf6ht&#10;h7say6/9xRv4fDkfD/fqtXryi24Io5Lk19KY2+m4fQSRcEx/ZvjFZ3QomOkULuSiaFnruWarAb3k&#10;yYbVesFdTrzoJcgil/8bFD8AAAD//wMAUEsBAi0AFAAGAAgAAAAhALaDOJL+AAAA4QEAABMAAAAA&#10;AAAAAAAAAAAAAAAAAFtDb250ZW50X1R5cGVzXS54bWxQSwECLQAUAAYACAAAACEAOP0h/9YAAACU&#10;AQAACwAAAAAAAAAAAAAAAAAvAQAAX3JlbHMvLnJlbHNQSwECLQAUAAYACAAAACEAuFIn1AwCAAD6&#10;AwAADgAAAAAAAAAAAAAAAAAuAgAAZHJzL2Uyb0RvYy54bWxQSwECLQAUAAYACAAAACEAdkQQOd0A&#10;AAAJAQAADwAAAAAAAAAAAAAAAABmBAAAZHJzL2Rvd25yZXYueG1sUEsFBgAAAAAEAAQA8wAAAHAF&#10;AAAAAA==&#10;" filled="f" stroked="f">
                <v:textbox>
                  <w:txbxContent>
                    <w:p w14:paraId="2A626694" w14:textId="77777777" w:rsidR="00B61C7E" w:rsidRPr="00B13E14" w:rsidRDefault="00B61C7E" w:rsidP="00B61C7E">
                      <w:pPr>
                        <w:rPr>
                          <w:rFonts w:ascii="Bradley Hand ITC" w:hAnsi="Bradley Hand ITC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Bradley Hand ITC" w:hAnsi="Bradley Hand ITC"/>
                          <w:b/>
                          <w:sz w:val="28"/>
                          <w:szCs w:val="28"/>
                        </w:rPr>
                        <w:t>Summar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A2E17"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019BF3F8" wp14:editId="56EB34A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16270" cy="496570"/>
                <wp:effectExtent l="19050" t="0" r="17780" b="0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6270" cy="496570"/>
                          <a:chOff x="0" y="0"/>
                          <a:chExt cx="5716270" cy="496570"/>
                        </a:xfrm>
                      </wpg:grpSpPr>
                      <wps:wsp>
                        <wps:cNvPr id="25" name="Rounded Rectangle 25"/>
                        <wps:cNvSpPr/>
                        <wps:spPr>
                          <a:xfrm>
                            <a:off x="0" y="134303"/>
                            <a:ext cx="5716270" cy="351155"/>
                          </a:xfrm>
                          <a:prstGeom prst="roundRect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4472C4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30E20832" w14:textId="77777777" w:rsidR="00B61C7E" w:rsidRDefault="00B61C7E" w:rsidP="00B61C7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7152" y="0"/>
                            <a:ext cx="554355" cy="4965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19BF3F8" id="Group 24" o:spid="_x0000_s1041" style="position:absolute;margin-left:0;margin-top:0;width:450.1pt;height:39.1pt;z-index:251680768" coordsize="57162,49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yeOuDAQAADMJAAAOAAAAZHJzL2Uyb0RvYy54bWykVl1v2zYUfR+w/0Do&#10;3bGkyFEixCk8JykKBG3QdOgzTVESUYnkSDp2Nuy/75CUnM92QxcgCj8uL+89vOfcnL/bDz2558YK&#10;JZdJdpQmhEumaiHbZfL7l+vZaUKso7KmvZJ8mTxwm7y7+PWX852ueK461dfcEDiRttrpZdI5p6v5&#10;3LKOD9QeKc0lNhtlBuowNe28NnQH70M/z9P0ZL5TptZGMW4tVi/jZnIR/DcNZ+5T01juSL9MEJsL&#10;XxO+G/+dX5zTqjVUd4KNYdCfiGKgQuLSg6tL6ijZGvHK1SCYUVY17oipYa6aRjAeckA2Wfoim/dG&#10;bXXIpa12rT7ABGhf4PTTbtnH+1tDRL1M8iIhkg54o3AtwRzg7HRbwea90Xf61owLbZz5fPeNGfxf&#10;ZEL2AdaHA6x87wjD4qLMTvIS6DPsFWcnC4wD7qzD47w6xrqrHx+cT9fOfXSHYHYaJWQfUbL/D6W7&#10;jmoewLcegQmlxYTSZ7WVNa/JZ9QYlW3PSb6IiAX7A1y2skDuu1hlx8VxehzxeBOw40WWLYLnQ960&#10;0sa691wNxA+WCepE1j6QUIP0/sY6AAz7yc5fL9W16PsAfC/JDi9+uiiRDqPgXdNTh+GgUQlWtgmh&#10;fQtCM2eCS6t6Ufvj3pE17WbdG3JPQaqiKPN1KBVc98zM331JbRftwlZMcxAOnO/FsExOU//jl3G6&#10;l947D6wdM/BvGuHzI7ff7EOtnk1Ab1T9gJcxKhLbanYtcO0Nte6WGjAZVQd1cp/waXqFpNU4Skin&#10;zJ9vrXt7lA52E7KDMgCQP7bU8IT0HySK6iwrCi8lYVIsyhwT83Rn83RHboe1Ak4ZdFCzMPT2rp+G&#10;jVHDV4jYyt+KLSoZ7o7Qj5O1i4oFGWR8tQpmkA9N3Y2808w798h5wL/sv1Kjx7JwKKiPaipkWr0o&#10;jGgbS2O1daoRoWo80hFXvMpIqotzLViF31GDMHrFrn/XapxyWw9k1PvhP/kYqPm21bOYr9iIXriH&#10;IP3I2Qcl728F8wTzkydEPZmIim1/K8lPfNVMVvEMQBPsRrFvlki17sBjvrIaRPKY+qp8bh6mzy7c&#10;9EJPvPDjMTW81wuFfgOdqP6Xim0HLl1sZ4aDiOilthPaok4qPmx4DYZ/qFFBDK3UQaG1ETJyHS8M&#10;qgTeQDRDx/krP12l6Vn+22y9SNezIi2vZquzopyV6VVZpMVpts7Wf/uKyYpqaznSp/2lFmPoWH0V&#10;/JvtZWzEsXGFBhiZPtEZoQVaTyGC4R4hH6t1hjvW+WEDUfHKFSXgsBGQfgTXP8N3ZLQss0WekDfa&#10;zqI4hnC+6DqIYupZkzhOIvpD/QwBxRDCEBEFeoTOHPIc/4vwrf/pPFg9/q9z8Q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BvWrkf3AAAAAQBAAAPAAAAZHJzL2Rvd25yZXYueG1s&#10;TI9BS8NAEIXvgv9hGcGb3U1EbdNsSinqqQi2gnibZqdJaHY2ZLdJ+u9dvehl4PEe732TrybbioF6&#10;3zjWkMwUCOLSmYYrDR/7l7s5CB+QDbaOScOFPKyK66scM+NGfqdhFyoRS9hnqKEOocuk9GVNFv3M&#10;dcTRO7reYoiyr6TpcYzltpWpUo/SYsNxocaONjWVp93ZangdcVzfJ8/D9nTcXL72D2+f24S0vr2Z&#10;1ksQgabwF4Yf/IgORWQ6uDMbL1oN8ZHwe6O3UCoFcdDwNE9BFrn8D198AwAA//8DAFBLAwQKAAAA&#10;AAAAACEA7smd1iYGAAAmBgAAFAAAAGRycy9tZWRpYS9pbWFnZTEucG5niVBORw0KGgoAAAANSUhE&#10;UgAAAIUAAAB3CAMAAAFtWUOKAAAAAXNSR0IArs4c6QAAAARnQU1BAACxjwv8YQUAAADzUExURQAA&#10;AC4uLiQkJCkpKC0tLSkpKSoqKSoqKi4uLicnJiwsLCsrKi0tLC4uLisrKy4uKy0tLSQkJCsrJisr&#10;KycnJysrKywsKy8vKyUlJSkpKAAAACsrKCsrKCwsLCoqKSoqKiwsLCIiIisrKicnJiwsLC0tKy0t&#10;LCkpKC8vLy8vLCUlJS4uLCoqKCwsLCsrKyoqKQAAABcXFx4eHisrKy4uLigoLCoqJCgoJyQkJCUl&#10;JS0tLSsrKwAAACsrKyoqKS0tKisrKSsrKicnJiwsKyoqKSkpJywsKi0tLSoqKi8vLikpKCoqKCws&#10;LDExKiwsKysrKiUlJWFi2McAAABRdFJOUwAhI/xq/Pz8Fvk56eELsLtUFfkjIKX5gjD2AttGbP7+&#10;YQ/++1b+/vsgYSL+++CB3QQLGTVTRSr1HC8i7QHa/bT9/fr98vqDVSS83PdiJOT/G0dvLQgAAAAJ&#10;cEhZcwAAIdUAACHVAQSctJ0AAARfSURBVGhD7ZsHd9MwEMfF3nuWUSCMQth7hZaUEbb4/p+Gu9Pf&#10;d5LspBkuDjz93rNON3w+y/JM65x7Rct7WjwWanumicX7nveehCwb0g4iyzdpU6pcgbB+gyUoQsuW&#10;lCwmWLKgYA3LOi07aEmsQ5EbvD6WIefwFyNLtaRIBookeOBYb7Domq1bZFtGFhMswVUhVhY0GUSK&#10;qKTsN9gihDZBI8YHhbfIqkoKqQbT+01pvd+TCJhDyEQ4qQIbRiDaOPzESsWAm+/cIATREbUsPUIa&#10;ZcDNkBuEIDqilgXdiBZDwl5OF/JZbBM4FyIPitCpAvlUR/UmctIamQxTpIWIR95zBFlzOML7R+ya&#10;GCEu2v+mCDJfICGuakI2yqaVU6aKkD0TYIhgd9sRMsu5UULED8Q37Vx7EVf59GAOcJOeP9Pm+Hci&#10;MOTNTMzRboT0xhGvMg6EOrlmvIBCJE4i0/ezegFKBZ2ZdqoTrE7IQXeIJFzoPMd58W4ghygE1pGW&#10;yXTk4Bue969hXiSHmrlaVMz03Ds/jHSu/rCTO4aQhFvY/LSWI5pbM/JCc8CQwHZBezKVBR2XELZc&#10;OfTk1hXkLBdKDubfzXF7BBzk6BlkZNLO6AbkqIypgFOKEVWaZckxP5pjQZx7gN68PEBFBB0v9ALe&#10;f0RPeFtz53fbsEfoM6zyKzaQ2xr6DKtpzpotHAEohKjR04bo6FdktpICfWK2FKuiBZu0xCpSSEsg&#10;hYQyUfgq8sU2ZoYUmYCyLCnCA90H1THB7boXtZU4627RepeDQvBp91szkH6CTyso3u8m9y13Nihm&#10;3tRtCNft2iVsXkcn0Gu4tM3P/5UCU30OqhT0EF6HnUwf0vufkFb5PpkvJQWz/SnwIWTlNOTKyhtI&#10;+1TyMkpBTcbMVYghoaQwukiBr1ARaupD9nqnIM23NmsVXyCbqxBDQklhzJwCb0wRanoMORodgTTf&#10;8TKcS5xibuauwigpjBZTxLYZkbW5OQTDzBzSFIvRRoqFc2CfjE9w7IKeEV51COg58PoB9Iw1uO9B&#10;H8NdhPGJ3IAWMaYM+IjGMvbC6el9aBLyqV2ofZ5gpq8iei02eC4HGrMrpQqjVGF0VsU+OIiNtAr0&#10;lNW0CnSMtAr9XlKRVoHfsBi6KKAndFQFuSCFZaniA3re722qIjJtUQW+2sWk187xVVDgGfR+JRMG&#10;2PS84txOdI2+7S1dwNEz6PDfR/do5s6CaXcDAxu9mOdwu4cwpDyE112CIWWod5dsoOold0Gpwli2&#10;Km6OeT7aNgZ2cdIq4NqSrzlP6ib3Gx2jHnSMkmHbWsXU72eIN/p100C/2SjR3zEAfqSsLgelilJF&#10;xX9QRas0VKE/dSv1vdzc9rEoVUCWKpawig7Y3rHQD3FKF0ekVKGUKoxFquiAckQCpQqjVGGMqeIO&#10;fj036r+/n6yb+nXT4As6hpN/wopZ62IsGilVGKUKo1Rh5FX4a3D8Ta5h2w272wVLUoVbR6871t0f&#10;rHOpTkWiPT0AAAAASUVORK5CYIJQSwECLQAUAAYACAAAACEAsYJntgoBAAATAgAAEwAAAAAAAAAA&#10;AAAAAAAAAAAAW0NvbnRlbnRfVHlwZXNdLnhtbFBLAQItABQABgAIAAAAIQA4/SH/1gAAAJQBAAAL&#10;AAAAAAAAAAAAAAAAADsBAABfcmVscy8ucmVsc1BLAQItABQABgAIAAAAIQCNyeOuDAQAADMJAAAO&#10;AAAAAAAAAAAAAAAAADoCAABkcnMvZTJvRG9jLnhtbFBLAQItABQABgAIAAAAIQCqJg6+vAAAACEB&#10;AAAZAAAAAAAAAAAAAAAAAHIGAABkcnMvX3JlbHMvZTJvRG9jLnhtbC5yZWxzUEsBAi0AFAAGAAgA&#10;AAAhAG9auR/cAAAABAEAAA8AAAAAAAAAAAAAAAAAZQcAAGRycy9kb3ducmV2LnhtbFBLAQItAAoA&#10;AAAAAAAAIQDuyZ3WJgYAACYGAAAUAAAAAAAAAAAAAAAAAG4IAABkcnMvbWVkaWEvaW1hZ2UxLnBu&#10;Z1BLBQYAAAAABgAGAHwBAADGDgAAAAA=&#10;">
                <v:roundrect id="Rounded Rectangle 25" o:spid="_x0000_s1042" style="position:absolute;top:1343;width:57162;height:351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X2twwAAANsAAAAPAAAAZHJzL2Rvd25yZXYueG1sRI9Bi8Iw&#10;FITvgv8hPMGbpisqbtcoIgjrRbAWl709mmdbtnkpTdZWf70RBI/DzHzDLNedqcSVGldaVvAxjkAQ&#10;Z1aXnCtIT7vRAoTzyBory6TgRg7Wq35vibG2LR/pmvhcBAi7GBUU3texlC4ryKAb25o4eBfbGPRB&#10;NrnUDbYBbio5iaK5NFhyWCiwpm1B2V/ybxTsPi/7n22L3T25Z4dpan/PelMrNRx0my8Qnjr/Dr/a&#10;31rBZAbPL+EHyNUDAAD//wMAUEsBAi0AFAAGAAgAAAAhANvh9svuAAAAhQEAABMAAAAAAAAAAAAA&#10;AAAAAAAAAFtDb250ZW50X1R5cGVzXS54bWxQSwECLQAUAAYACAAAACEAWvQsW78AAAAVAQAACwAA&#10;AAAAAAAAAAAAAAAfAQAAX3JlbHMvLnJlbHNQSwECLQAUAAYACAAAACEABXl9rcMAAADbAAAADwAA&#10;AAAAAAAAAAAAAAAHAgAAZHJzL2Rvd25yZXYueG1sUEsFBgAAAAADAAMAtwAAAPcCAAAAAA==&#10;" filled="f" strokecolor="#4472c4" strokeweight="2.25pt">
                  <v:stroke joinstyle="miter"/>
                  <v:textbox>
                    <w:txbxContent>
                      <w:p w14:paraId="30E20832" w14:textId="77777777" w:rsidR="00B61C7E" w:rsidRDefault="00B61C7E" w:rsidP="00B61C7E"/>
                    </w:txbxContent>
                  </v:textbox>
                </v:roundrect>
                <v:shape id="Picture 26" o:spid="_x0000_s1043" type="#_x0000_t75" style="position:absolute;left:771;width:5544;height:49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JQRxAAAANsAAAAPAAAAZHJzL2Rvd25yZXYueG1sRI9Ba8JA&#10;FITvBf/D8gQvpW4MRdLUVYIgBG9VaentkX3Nhmbfxuyq23/fLRQ8DjPzDbPaRNuLK42+c6xgMc9A&#10;EDdOd9wqOB13TwUIH5A19o5JwQ952KwnDysstbvxG10PoRUJwr5EBSaEoZTSN4Ys+rkbiJP35UaL&#10;IcmxlXrEW4LbXuZZtpQWO04LBgfaGmq+DxeroKsudfHx+Byz/dngZ2zy6qV+V2o2jdUriEAx3MP/&#10;7VoryJfw9yX9ALn+BQAA//8DAFBLAQItABQABgAIAAAAIQDb4fbL7gAAAIUBAAATAAAAAAAAAAAA&#10;AAAAAAAAAABbQ29udGVudF9UeXBlc10ueG1sUEsBAi0AFAAGAAgAAAAhAFr0LFu/AAAAFQEAAAsA&#10;AAAAAAAAAAAAAAAAHwEAAF9yZWxzLy5yZWxzUEsBAi0AFAAGAAgAAAAhAM2UlBHEAAAA2wAAAA8A&#10;AAAAAAAAAAAAAAAABwIAAGRycy9kb3ducmV2LnhtbFBLBQYAAAAAAwADALcAAAD4AgAAAAA=&#10;">
                  <v:imagedata r:id="rId9" o:title=""/>
                  <v:path arrowok="t"/>
                </v:shape>
              </v:group>
            </w:pict>
          </mc:Fallback>
        </mc:AlternateContent>
      </w:r>
    </w:p>
    <w:p w14:paraId="28A71994" w14:textId="77777777" w:rsidR="00B61C7E" w:rsidRDefault="00B61C7E" w:rsidP="00B61C7E"/>
    <w:p w14:paraId="2D8D1184" w14:textId="77777777" w:rsidR="00B61C7E" w:rsidRDefault="00B61C7E" w:rsidP="00B61C7E"/>
    <w:tbl>
      <w:tblPr>
        <w:tblStyle w:val="TableGrid"/>
        <w:tblW w:w="91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7"/>
        <w:gridCol w:w="4960"/>
      </w:tblGrid>
      <w:tr w:rsidR="00B61C7E" w14:paraId="65AE39C1" w14:textId="77777777" w:rsidTr="00B61C7E">
        <w:trPr>
          <w:trHeight w:val="319"/>
        </w:trPr>
        <w:tc>
          <w:tcPr>
            <w:tcW w:w="9107" w:type="dxa"/>
            <w:gridSpan w:val="2"/>
          </w:tcPr>
          <w:p w14:paraId="17E5CB20" w14:textId="77777777" w:rsidR="00B61C7E" w:rsidRDefault="00B61C7E" w:rsidP="00976667">
            <w:r w:rsidRPr="00B61C7E">
              <w:t>The above elements of the Employee Checklist have been covered satisfactorily.</w:t>
            </w:r>
          </w:p>
        </w:tc>
      </w:tr>
      <w:tr w:rsidR="00B61C7E" w14:paraId="1B3C965A" w14:textId="77777777" w:rsidTr="00B61C7E">
        <w:trPr>
          <w:trHeight w:val="319"/>
        </w:trPr>
        <w:tc>
          <w:tcPr>
            <w:tcW w:w="4147" w:type="dxa"/>
          </w:tcPr>
          <w:p w14:paraId="67EA849E" w14:textId="77777777" w:rsidR="00B61C7E" w:rsidRDefault="00B61C7E" w:rsidP="00976667"/>
        </w:tc>
        <w:tc>
          <w:tcPr>
            <w:tcW w:w="4959" w:type="dxa"/>
          </w:tcPr>
          <w:p w14:paraId="2AEE83A2" w14:textId="77777777" w:rsidR="00B61C7E" w:rsidRDefault="00B61C7E" w:rsidP="00976667"/>
        </w:tc>
      </w:tr>
      <w:tr w:rsidR="00B61C7E" w14:paraId="451AAFD3" w14:textId="77777777" w:rsidTr="00B61C7E">
        <w:trPr>
          <w:trHeight w:val="308"/>
        </w:trPr>
        <w:tc>
          <w:tcPr>
            <w:tcW w:w="4147" w:type="dxa"/>
          </w:tcPr>
          <w:p w14:paraId="7E60AC85" w14:textId="77777777" w:rsidR="00B61C7E" w:rsidRDefault="00B61C7E" w:rsidP="00B61C7E">
            <w:pPr>
              <w:jc w:val="right"/>
            </w:pPr>
            <w:r w:rsidRPr="00B61C7E">
              <w:t>Signature of Employee</w:t>
            </w:r>
            <w:r>
              <w:t>:</w:t>
            </w:r>
          </w:p>
        </w:tc>
        <w:tc>
          <w:tcPr>
            <w:tcW w:w="4959" w:type="dxa"/>
          </w:tcPr>
          <w:p w14:paraId="5DC76280" w14:textId="77777777" w:rsidR="00B61C7E" w:rsidRDefault="00B61C7E" w:rsidP="00976667"/>
        </w:tc>
      </w:tr>
      <w:tr w:rsidR="00B61C7E" w14:paraId="31E3C3CC" w14:textId="77777777" w:rsidTr="00B61C7E">
        <w:trPr>
          <w:trHeight w:val="319"/>
        </w:trPr>
        <w:tc>
          <w:tcPr>
            <w:tcW w:w="4147" w:type="dxa"/>
          </w:tcPr>
          <w:p w14:paraId="2BD81E00" w14:textId="77777777" w:rsidR="00B61C7E" w:rsidRDefault="00B61C7E" w:rsidP="00B61C7E">
            <w:pPr>
              <w:jc w:val="right"/>
            </w:pPr>
            <w:r>
              <w:t>Date:</w:t>
            </w:r>
          </w:p>
        </w:tc>
        <w:tc>
          <w:tcPr>
            <w:tcW w:w="4959" w:type="dxa"/>
          </w:tcPr>
          <w:p w14:paraId="1D03B281" w14:textId="77777777" w:rsidR="00B61C7E" w:rsidRDefault="00B61C7E" w:rsidP="00976667"/>
        </w:tc>
      </w:tr>
      <w:tr w:rsidR="00B61C7E" w14:paraId="451DAE8B" w14:textId="77777777" w:rsidTr="00B61C7E">
        <w:trPr>
          <w:trHeight w:val="319"/>
        </w:trPr>
        <w:tc>
          <w:tcPr>
            <w:tcW w:w="4147" w:type="dxa"/>
          </w:tcPr>
          <w:p w14:paraId="09DB4726" w14:textId="77777777" w:rsidR="00B61C7E" w:rsidRDefault="00B61C7E" w:rsidP="00B61C7E">
            <w:pPr>
              <w:jc w:val="right"/>
            </w:pPr>
            <w:r w:rsidRPr="00B61C7E">
              <w:t>Signature of Line Manager/Supervisor</w:t>
            </w:r>
            <w:r>
              <w:t>:</w:t>
            </w:r>
          </w:p>
        </w:tc>
        <w:tc>
          <w:tcPr>
            <w:tcW w:w="4959" w:type="dxa"/>
          </w:tcPr>
          <w:p w14:paraId="3C452EB5" w14:textId="77777777" w:rsidR="00B61C7E" w:rsidRDefault="00B61C7E" w:rsidP="00976667"/>
        </w:tc>
      </w:tr>
      <w:tr w:rsidR="00B61C7E" w14:paraId="0D0C06BC" w14:textId="77777777" w:rsidTr="00B61C7E">
        <w:trPr>
          <w:trHeight w:val="319"/>
        </w:trPr>
        <w:tc>
          <w:tcPr>
            <w:tcW w:w="4147" w:type="dxa"/>
          </w:tcPr>
          <w:p w14:paraId="1EBDEDB4" w14:textId="77777777" w:rsidR="00B61C7E" w:rsidRDefault="00B61C7E" w:rsidP="00B61C7E">
            <w:pPr>
              <w:jc w:val="right"/>
            </w:pPr>
            <w:r>
              <w:t>Date:</w:t>
            </w:r>
          </w:p>
        </w:tc>
        <w:tc>
          <w:tcPr>
            <w:tcW w:w="4959" w:type="dxa"/>
          </w:tcPr>
          <w:p w14:paraId="7754D8BF" w14:textId="77777777" w:rsidR="00B61C7E" w:rsidRDefault="00B61C7E" w:rsidP="00976667"/>
        </w:tc>
      </w:tr>
    </w:tbl>
    <w:p w14:paraId="216B0AC7" w14:textId="77777777" w:rsidR="00B61C7E" w:rsidRPr="00B61C7E" w:rsidRDefault="00B61C7E" w:rsidP="00B61C7E"/>
    <w:sectPr w:rsidR="00B61C7E" w:rsidRPr="00B61C7E" w:rsidSect="00EF35FF">
      <w:headerReference w:type="default" r:id="rId21"/>
      <w:footerReference w:type="default" r:id="rId22"/>
      <w:pgSz w:w="11906" w:h="16838"/>
      <w:pgMar w:top="993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87FF14" w14:textId="77777777" w:rsidR="001F1E2B" w:rsidRDefault="001F1E2B" w:rsidP="001F1E2B">
      <w:pPr>
        <w:spacing w:after="0" w:line="240" w:lineRule="auto"/>
      </w:pPr>
      <w:r>
        <w:separator/>
      </w:r>
    </w:p>
  </w:endnote>
  <w:endnote w:type="continuationSeparator" w:id="0">
    <w:p w14:paraId="698946B5" w14:textId="77777777" w:rsidR="001F1E2B" w:rsidRDefault="001F1E2B" w:rsidP="001F1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223758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5373FA" w14:textId="4B381B5D" w:rsidR="001F74AB" w:rsidRDefault="001F74AB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3DD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5950800" w14:textId="5113B380" w:rsidR="001F74AB" w:rsidRDefault="00A73EDA">
    <w:pPr>
      <w:pStyle w:val="Footer"/>
    </w:pPr>
    <w:r>
      <w:tab/>
    </w:r>
    <w:r w:rsidR="004E4C22">
      <w:rPr>
        <w:sz w:val="18"/>
        <w:szCs w:val="18"/>
      </w:rPr>
      <w:t>V1.3</w:t>
    </w:r>
    <w:r w:rsidR="00520204">
      <w:tab/>
    </w:r>
    <w:r w:rsidR="00520204" w:rsidRPr="00520204">
      <w:rPr>
        <w:sz w:val="18"/>
        <w:szCs w:val="18"/>
      </w:rPr>
      <w:t>Organisational Development Te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41AF90" w14:textId="77777777" w:rsidR="001F1E2B" w:rsidRDefault="001F1E2B" w:rsidP="001F1E2B">
      <w:pPr>
        <w:spacing w:after="0" w:line="240" w:lineRule="auto"/>
      </w:pPr>
      <w:r>
        <w:separator/>
      </w:r>
    </w:p>
  </w:footnote>
  <w:footnote w:type="continuationSeparator" w:id="0">
    <w:p w14:paraId="3CC4AEC9" w14:textId="77777777" w:rsidR="001F1E2B" w:rsidRDefault="001F1E2B" w:rsidP="001F1E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9BF24D" w14:textId="77777777" w:rsidR="001F1E2B" w:rsidRPr="001F1E2B" w:rsidRDefault="001F1E2B" w:rsidP="001F1E2B">
    <w:pPr>
      <w:pStyle w:val="Header"/>
      <w:jc w:val="center"/>
      <w:rPr>
        <w:sz w:val="40"/>
        <w:szCs w:val="40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67903F86" wp14:editId="5A7C17B2">
          <wp:simplePos x="0" y="0"/>
          <wp:positionH relativeFrom="column">
            <wp:posOffset>5006051</wp:posOffset>
          </wp:positionH>
          <wp:positionV relativeFrom="paragraph">
            <wp:posOffset>-223874</wp:posOffset>
          </wp:positionV>
          <wp:extent cx="679325" cy="729205"/>
          <wp:effectExtent l="0" t="0" r="6985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200px-The_Moray_Council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4998" cy="735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F1E2B">
      <w:rPr>
        <w:sz w:val="40"/>
        <w:szCs w:val="40"/>
      </w:rPr>
      <w:t>Induction Programme</w:t>
    </w:r>
  </w:p>
  <w:p w14:paraId="71AB5C58" w14:textId="77777777" w:rsidR="001F1E2B" w:rsidRPr="001F1E2B" w:rsidRDefault="001F1E2B" w:rsidP="001F1E2B">
    <w:pPr>
      <w:pStyle w:val="Header"/>
      <w:jc w:val="center"/>
      <w:rPr>
        <w:rFonts w:ascii="Bradley Hand ITC" w:hAnsi="Bradley Hand ITC"/>
        <w:b/>
        <w:color w:val="4472C4" w:themeColor="accent5"/>
        <w:sz w:val="40"/>
        <w:szCs w:val="40"/>
      </w:rPr>
    </w:pPr>
    <w:r w:rsidRPr="001F1E2B">
      <w:rPr>
        <w:rFonts w:ascii="Bradley Hand ITC" w:hAnsi="Bradley Hand ITC"/>
        <w:b/>
        <w:color w:val="4472C4" w:themeColor="accent5"/>
        <w:sz w:val="40"/>
        <w:szCs w:val="40"/>
      </w:rPr>
      <w:t>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619D6"/>
    <w:multiLevelType w:val="hybridMultilevel"/>
    <w:tmpl w:val="B2A01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72752E"/>
    <w:multiLevelType w:val="hybridMultilevel"/>
    <w:tmpl w:val="766231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jQysDA1Mze1sLBU0lEKTi0uzszPAykwrgUAxbYzhSwAAAA="/>
  </w:docVars>
  <w:rsids>
    <w:rsidRoot w:val="001F1E2B"/>
    <w:rsid w:val="000D0AED"/>
    <w:rsid w:val="001C48CF"/>
    <w:rsid w:val="001F1E2B"/>
    <w:rsid w:val="001F74AB"/>
    <w:rsid w:val="00247CCF"/>
    <w:rsid w:val="002E6EA1"/>
    <w:rsid w:val="004E4C22"/>
    <w:rsid w:val="00514732"/>
    <w:rsid w:val="00520204"/>
    <w:rsid w:val="00575F35"/>
    <w:rsid w:val="00584F6A"/>
    <w:rsid w:val="00756D43"/>
    <w:rsid w:val="008A2E17"/>
    <w:rsid w:val="008B04D1"/>
    <w:rsid w:val="00A73EDA"/>
    <w:rsid w:val="00A93DDE"/>
    <w:rsid w:val="00B0099B"/>
    <w:rsid w:val="00B13E14"/>
    <w:rsid w:val="00B61C7E"/>
    <w:rsid w:val="00C109F7"/>
    <w:rsid w:val="00CE0BFB"/>
    <w:rsid w:val="00D821A9"/>
    <w:rsid w:val="00E12F6C"/>
    <w:rsid w:val="00E620CA"/>
    <w:rsid w:val="00EC7A28"/>
    <w:rsid w:val="00EF3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D750A"/>
  <w15:chartTrackingRefBased/>
  <w15:docId w15:val="{1F5C7B0B-A4B5-40BE-BBD8-D1B068FB4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1E2B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1E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1E2B"/>
  </w:style>
  <w:style w:type="paragraph" w:styleId="Footer">
    <w:name w:val="footer"/>
    <w:basedOn w:val="Normal"/>
    <w:link w:val="FooterChar"/>
    <w:uiPriority w:val="99"/>
    <w:unhideWhenUsed/>
    <w:rsid w:val="001F1E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1E2B"/>
  </w:style>
  <w:style w:type="table" w:styleId="TableGrid">
    <w:name w:val="Table Grid"/>
    <w:basedOn w:val="TableNormal"/>
    <w:uiPriority w:val="39"/>
    <w:rsid w:val="001F1E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3E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74AB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C7A2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12F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2F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2F6C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2F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2F6C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2F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F6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93DD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tranet.moray.gov.uk/secure/docs/file130673.pdf" TargetMode="External"/><Relationship Id="rId13" Type="http://schemas.openxmlformats.org/officeDocument/2006/relationships/hyperlink" Target="http://interchange.moray.gov.uk/int_standard/Page_108013.html" TargetMode="External"/><Relationship Id="rId18" Type="http://schemas.openxmlformats.org/officeDocument/2006/relationships/hyperlink" Target="http://interchange.moray.gov.uk/int_standard/Page_107158.html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hyperlink" Target="http://intranet.moray.gov.uk/secure/docs/pandplib/hr_human%20resources/health%20and%20work%20policy.docx" TargetMode="External"/><Relationship Id="rId17" Type="http://schemas.openxmlformats.org/officeDocument/2006/relationships/hyperlink" Target="http://interchange.moray.gov.uk/int_standard/Page_107125.html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interchange.moray.gov.uk/int_standard/Page_109827.html" TargetMode="External"/><Relationship Id="rId20" Type="http://schemas.openxmlformats.org/officeDocument/2006/relationships/hyperlink" Target="http://interchange.moray.gov.uk/int_standard/Page_107263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interchange.moray.gov.uk/int_standard/Page_108428.html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http://intranet.moray.gov.uk/secure/docs/pandplib/hr_human%20resources/flexibleworking.docx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intranet.moray.gov.uk/secure/docs/pandplib/hr_human%20resources/computerusepolicy.docx" TargetMode="External"/><Relationship Id="rId19" Type="http://schemas.openxmlformats.org/officeDocument/2006/relationships/hyperlink" Target="http://www.moray.gov.uk/moray_standard/page_1244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://interchange.moray.gov.uk/int_standard/Page_107403.html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5DC28-225D-4DBF-BAE2-5EB7C15754A4}"/>
      </w:docPartPr>
      <w:docPartBody>
        <w:p w:rsidR="00CD6561" w:rsidRDefault="00F042EE">
          <w:r w:rsidRPr="006A387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42EE"/>
    <w:rsid w:val="00CD6561"/>
    <w:rsid w:val="00F0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42E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887</Words>
  <Characters>506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Moray Council</Company>
  <LinksUpToDate>false</LinksUpToDate>
  <CharactersWithSpaces>5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 Dunn</dc:creator>
  <cp:keywords/>
  <dc:description/>
  <cp:lastModifiedBy>Glen Dunn</cp:lastModifiedBy>
  <cp:revision>3</cp:revision>
  <dcterms:created xsi:type="dcterms:W3CDTF">2021-09-22T11:23:00Z</dcterms:created>
  <dcterms:modified xsi:type="dcterms:W3CDTF">2021-09-22T11:31:00Z</dcterms:modified>
</cp:coreProperties>
</file>